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3062" w14:textId="3373F906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0" w:name="topic-1-design-process"/>
      <w:r w:rsidRPr="00142B4A">
        <w:rPr>
          <w:sz w:val="13"/>
          <w:szCs w:val="13"/>
        </w:rPr>
        <w:t>Design Process</w:t>
      </w:r>
    </w:p>
    <w:p w14:paraId="71F71888" w14:textId="72817383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" w:name="introduction-to-the-course"/>
      <w:r w:rsidRPr="00142B4A">
        <w:rPr>
          <w:sz w:val="8"/>
          <w:szCs w:val="8"/>
          <w:u w:val="single"/>
        </w:rPr>
        <w:t>Introduction</w:t>
      </w:r>
    </w:p>
    <w:p w14:paraId="2F75200E" w14:textId="77777777" w:rsidR="006906A9" w:rsidRPr="00142B4A" w:rsidRDefault="00000000" w:rsidP="008D68BA">
      <w:pPr>
        <w:pStyle w:val="Compact"/>
        <w:numPr>
          <w:ilvl w:val="0"/>
          <w:numId w:val="2"/>
        </w:numPr>
        <w:ind w:left="0" w:hanging="44"/>
        <w:rPr>
          <w:sz w:val="6"/>
          <w:szCs w:val="6"/>
        </w:rPr>
      </w:pPr>
      <w:r w:rsidRPr="00142B4A">
        <w:rPr>
          <w:sz w:val="6"/>
          <w:szCs w:val="6"/>
        </w:rPr>
        <w:t>Design is iterative, formative, and interdisciplinary.</w:t>
      </w:r>
    </w:p>
    <w:p w14:paraId="3B5B7C4C" w14:textId="77777777" w:rsidR="006906A9" w:rsidRPr="00142B4A" w:rsidRDefault="00000000" w:rsidP="008D68BA">
      <w:pPr>
        <w:pStyle w:val="Compact"/>
        <w:numPr>
          <w:ilvl w:val="0"/>
          <w:numId w:val="2"/>
        </w:numPr>
        <w:ind w:left="0" w:hanging="44"/>
        <w:rPr>
          <w:sz w:val="6"/>
          <w:szCs w:val="6"/>
        </w:rPr>
      </w:pPr>
      <w:r w:rsidRPr="00142B4A">
        <w:rPr>
          <w:sz w:val="6"/>
          <w:szCs w:val="6"/>
        </w:rPr>
        <w:t>Interaction Design aims to add value to people’s lives through meaningful technology interactions.</w:t>
      </w:r>
    </w:p>
    <w:p w14:paraId="3FBC46D4" w14:textId="6B395562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" w:name="interaction-design-concepts"/>
      <w:bookmarkEnd w:id="1"/>
      <w:r w:rsidRPr="00142B4A">
        <w:rPr>
          <w:sz w:val="8"/>
          <w:szCs w:val="8"/>
          <w:u w:val="single"/>
        </w:rPr>
        <w:t>Concepts</w:t>
      </w:r>
    </w:p>
    <w:p w14:paraId="34F5F6FA" w14:textId="77777777" w:rsidR="006906A9" w:rsidRPr="00142B4A" w:rsidRDefault="00000000" w:rsidP="008D68BA">
      <w:pPr>
        <w:pStyle w:val="Compact"/>
        <w:numPr>
          <w:ilvl w:val="0"/>
          <w:numId w:val="3"/>
        </w:numPr>
        <w:ind w:left="0" w:hanging="4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Goal-oriented Design</w:t>
      </w:r>
      <w:r w:rsidRPr="00142B4A">
        <w:rPr>
          <w:sz w:val="6"/>
          <w:szCs w:val="6"/>
        </w:rPr>
        <w:t>: Focuses on achieving tasks effectively.</w:t>
      </w:r>
    </w:p>
    <w:p w14:paraId="5B10A4FE" w14:textId="77777777" w:rsidR="006906A9" w:rsidRPr="00142B4A" w:rsidRDefault="00000000" w:rsidP="008D68BA">
      <w:pPr>
        <w:pStyle w:val="Compact"/>
        <w:numPr>
          <w:ilvl w:val="0"/>
          <w:numId w:val="3"/>
        </w:numPr>
        <w:ind w:left="0" w:hanging="4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cenario-oriented Design</w:t>
      </w:r>
      <w:r w:rsidRPr="00142B4A">
        <w:rPr>
          <w:sz w:val="6"/>
          <w:szCs w:val="6"/>
        </w:rPr>
        <w:t>: Considers the steps involved in achieving outcomes.</w:t>
      </w:r>
    </w:p>
    <w:p w14:paraId="28968BC0" w14:textId="77777777" w:rsidR="006906A9" w:rsidRPr="00142B4A" w:rsidRDefault="00000000" w:rsidP="008D68BA">
      <w:pPr>
        <w:pStyle w:val="Compact"/>
        <w:numPr>
          <w:ilvl w:val="0"/>
          <w:numId w:val="3"/>
        </w:numPr>
        <w:ind w:left="0" w:hanging="4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tory-oriented Design</w:t>
      </w:r>
      <w:r w:rsidRPr="00142B4A">
        <w:rPr>
          <w:sz w:val="6"/>
          <w:szCs w:val="6"/>
        </w:rPr>
        <w:t>: Considers user journeys and experiences.</w:t>
      </w:r>
    </w:p>
    <w:p w14:paraId="327C18AC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" w:name="design-terminology"/>
      <w:bookmarkEnd w:id="2"/>
      <w:r w:rsidRPr="00142B4A">
        <w:rPr>
          <w:sz w:val="8"/>
          <w:szCs w:val="8"/>
          <w:u w:val="single"/>
        </w:rPr>
        <w:t>Design Terminology</w:t>
      </w:r>
    </w:p>
    <w:p w14:paraId="5DCB42BE" w14:textId="77777777" w:rsidR="006906A9" w:rsidRPr="00142B4A" w:rsidRDefault="00000000" w:rsidP="00AA4F3D">
      <w:pPr>
        <w:pStyle w:val="Compact"/>
        <w:numPr>
          <w:ilvl w:val="0"/>
          <w:numId w:val="4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ffordances</w:t>
      </w:r>
      <w:r w:rsidRPr="00142B4A">
        <w:rPr>
          <w:sz w:val="6"/>
          <w:szCs w:val="6"/>
        </w:rPr>
        <w:t>: refers to possible actions that an actor can readily perceive.</w:t>
      </w:r>
    </w:p>
    <w:p w14:paraId="59CC5F12" w14:textId="77777777" w:rsidR="006906A9" w:rsidRPr="00142B4A" w:rsidRDefault="00000000" w:rsidP="00AA4F3D">
      <w:pPr>
        <w:pStyle w:val="Compact"/>
        <w:numPr>
          <w:ilvl w:val="0"/>
          <w:numId w:val="4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taphor</w:t>
      </w:r>
      <w:r w:rsidRPr="00142B4A">
        <w:rPr>
          <w:sz w:val="6"/>
          <w:szCs w:val="6"/>
        </w:rPr>
        <w:t>: visuals or symbols that represent something else by analogy or resemblance. Imagine trashcan.</w:t>
      </w:r>
    </w:p>
    <w:p w14:paraId="10680C89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" w:name="five-dimensions-of-interaction-design"/>
      <w:bookmarkEnd w:id="3"/>
      <w:r w:rsidRPr="00142B4A">
        <w:rPr>
          <w:sz w:val="8"/>
          <w:szCs w:val="8"/>
          <w:u w:val="single"/>
        </w:rPr>
        <w:t>Five Dimensions of Interaction Design</w:t>
      </w:r>
    </w:p>
    <w:p w14:paraId="02B592D4" w14:textId="77777777" w:rsidR="006906A9" w:rsidRPr="00142B4A" w:rsidRDefault="00000000" w:rsidP="00AA4F3D">
      <w:pPr>
        <w:pStyle w:val="Compact"/>
        <w:numPr>
          <w:ilvl w:val="0"/>
          <w:numId w:val="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Words (1D)</w:t>
      </w:r>
      <w:r w:rsidRPr="00142B4A">
        <w:rPr>
          <w:sz w:val="6"/>
          <w:szCs w:val="6"/>
        </w:rPr>
        <w:t>: texts, labels - ensure clear language and consistency.</w:t>
      </w:r>
    </w:p>
    <w:p w14:paraId="0ACE8531" w14:textId="77777777" w:rsidR="006906A9" w:rsidRPr="00142B4A" w:rsidRDefault="00000000" w:rsidP="00AA4F3D">
      <w:pPr>
        <w:pStyle w:val="Compact"/>
        <w:numPr>
          <w:ilvl w:val="0"/>
          <w:numId w:val="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Visual Representation (2D)</w:t>
      </w:r>
      <w:r w:rsidRPr="00142B4A">
        <w:rPr>
          <w:sz w:val="6"/>
          <w:szCs w:val="6"/>
        </w:rPr>
        <w:t>: graphical elements – consistent visuals aid understanding.</w:t>
      </w:r>
    </w:p>
    <w:p w14:paraId="2FD868CB" w14:textId="77777777" w:rsidR="006906A9" w:rsidRPr="00142B4A" w:rsidRDefault="00000000" w:rsidP="00AA4F3D">
      <w:pPr>
        <w:pStyle w:val="Compact"/>
        <w:numPr>
          <w:ilvl w:val="0"/>
          <w:numId w:val="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pace &amp; Proximity (3D)</w:t>
      </w:r>
      <w:r w:rsidRPr="00142B4A">
        <w:rPr>
          <w:sz w:val="6"/>
          <w:szCs w:val="6"/>
        </w:rPr>
        <w:t>: medium through which user interacts – proximity organizes information effectively.</w:t>
      </w:r>
    </w:p>
    <w:p w14:paraId="1C3902DD" w14:textId="77777777" w:rsidR="006906A9" w:rsidRPr="00142B4A" w:rsidRDefault="00000000" w:rsidP="00AA4F3D">
      <w:pPr>
        <w:pStyle w:val="Compact"/>
        <w:numPr>
          <w:ilvl w:val="0"/>
          <w:numId w:val="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ime (4D)</w:t>
      </w:r>
      <w:r w:rsidRPr="00142B4A">
        <w:rPr>
          <w:sz w:val="6"/>
          <w:szCs w:val="6"/>
        </w:rPr>
        <w:t>: media, animation, state that changes with time – signposts/signify changes to prevent confusion.</w:t>
      </w:r>
    </w:p>
    <w:p w14:paraId="522F9BAF" w14:textId="77777777" w:rsidR="006906A9" w:rsidRPr="00142B4A" w:rsidRDefault="00000000" w:rsidP="00AA4F3D">
      <w:pPr>
        <w:pStyle w:val="Compact"/>
        <w:numPr>
          <w:ilvl w:val="0"/>
          <w:numId w:val="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haviour (5D)</w:t>
      </w:r>
      <w:r w:rsidRPr="00142B4A">
        <w:rPr>
          <w:sz w:val="6"/>
          <w:szCs w:val="6"/>
        </w:rPr>
        <w:t>: how it reacts to user with users inputs, how does it works.</w:t>
      </w:r>
    </w:p>
    <w:p w14:paraId="07745E09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" w:name="history-of-interaction-design"/>
      <w:bookmarkEnd w:id="4"/>
      <w:r w:rsidRPr="00142B4A">
        <w:rPr>
          <w:sz w:val="8"/>
          <w:szCs w:val="8"/>
          <w:u w:val="single"/>
        </w:rPr>
        <w:t>History of Interaction Design</w:t>
      </w:r>
    </w:p>
    <w:p w14:paraId="164825C9" w14:textId="77777777" w:rsidR="006906A9" w:rsidRPr="00142B4A" w:rsidRDefault="00000000" w:rsidP="00AA4F3D">
      <w:pPr>
        <w:pStyle w:val="Compact"/>
        <w:numPr>
          <w:ilvl w:val="0"/>
          <w:numId w:val="6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Evolution from specialized to mainstream users.</w:t>
      </w:r>
    </w:p>
    <w:p w14:paraId="68DE516E" w14:textId="77777777" w:rsidR="006906A9" w:rsidRPr="00142B4A" w:rsidRDefault="00000000" w:rsidP="00AA4F3D">
      <w:pPr>
        <w:pStyle w:val="Compact"/>
        <w:numPr>
          <w:ilvl w:val="0"/>
          <w:numId w:val="6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WIMP (Windows, Icons, Menus, Pointers) model popularized by Macintosh.</w:t>
      </w:r>
    </w:p>
    <w:p w14:paraId="33E6D8C1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6" w:name="aims-of-interaction-design"/>
      <w:bookmarkEnd w:id="5"/>
      <w:r w:rsidRPr="00142B4A">
        <w:rPr>
          <w:sz w:val="8"/>
          <w:szCs w:val="8"/>
          <w:u w:val="single"/>
        </w:rPr>
        <w:t>Aims of Interaction Design</w:t>
      </w:r>
    </w:p>
    <w:p w14:paraId="3A163E41" w14:textId="77777777" w:rsidR="006906A9" w:rsidRPr="00142B4A" w:rsidRDefault="00000000" w:rsidP="00AA4F3D">
      <w:pPr>
        <w:pStyle w:val="Compact"/>
        <w:numPr>
          <w:ilvl w:val="0"/>
          <w:numId w:val="7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Usability: Prioritize usability to avoid confusion.</w:t>
      </w:r>
    </w:p>
    <w:p w14:paraId="025F0ACD" w14:textId="77777777" w:rsidR="006906A9" w:rsidRPr="00142B4A" w:rsidRDefault="00000000" w:rsidP="00AA4F3D">
      <w:pPr>
        <w:pStyle w:val="Compact"/>
        <w:numPr>
          <w:ilvl w:val="0"/>
          <w:numId w:val="7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Be mindful of context and functionality overload.</w:t>
      </w:r>
    </w:p>
    <w:p w14:paraId="132DFD05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7" w:name="introduction-to-user-centered-design"/>
      <w:bookmarkEnd w:id="6"/>
      <w:r w:rsidRPr="00142B4A">
        <w:rPr>
          <w:sz w:val="8"/>
          <w:szCs w:val="8"/>
          <w:u w:val="single"/>
        </w:rPr>
        <w:t>Introduction to User-Centered Design</w:t>
      </w:r>
    </w:p>
    <w:p w14:paraId="6650522D" w14:textId="77777777" w:rsidR="006906A9" w:rsidRPr="00142B4A" w:rsidRDefault="00000000" w:rsidP="00AA4F3D">
      <w:pPr>
        <w:pStyle w:val="Compact"/>
        <w:numPr>
          <w:ilvl w:val="0"/>
          <w:numId w:val="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Iterative design process with explicit understanding of users, tasks, and environments; is driven and refined by user-centered evaluation; and addresses the whole user experience.</w:t>
      </w:r>
    </w:p>
    <w:p w14:paraId="326D8362" w14:textId="77777777" w:rsidR="006906A9" w:rsidRPr="00142B4A" w:rsidRDefault="00000000" w:rsidP="00AA4F3D">
      <w:pPr>
        <w:pStyle w:val="Compact"/>
        <w:numPr>
          <w:ilvl w:val="0"/>
          <w:numId w:val="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Done in each phase of design process.</w:t>
      </w:r>
    </w:p>
    <w:p w14:paraId="2E5603D2" w14:textId="77777777" w:rsidR="006906A9" w:rsidRPr="00142B4A" w:rsidRDefault="00000000" w:rsidP="00AA4F3D">
      <w:pPr>
        <w:pStyle w:val="Compact"/>
        <w:numPr>
          <w:ilvl w:val="0"/>
          <w:numId w:val="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Deliberate discomfort can enhance cultural experiences, i.e. theme parks.</w:t>
      </w:r>
    </w:p>
    <w:p w14:paraId="34DD5220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8" w:name="the-double-diamond-approach"/>
      <w:bookmarkEnd w:id="7"/>
      <w:r w:rsidRPr="00142B4A">
        <w:rPr>
          <w:sz w:val="8"/>
          <w:szCs w:val="8"/>
          <w:u w:val="single"/>
        </w:rPr>
        <w:t>The Double Diamond Approach</w:t>
      </w:r>
    </w:p>
    <w:p w14:paraId="29A4705D" w14:textId="77777777" w:rsidR="006906A9" w:rsidRPr="00142B4A" w:rsidRDefault="00000000" w:rsidP="00AA4F3D">
      <w:pPr>
        <w:pStyle w:val="Compact"/>
        <w:numPr>
          <w:ilvl w:val="0"/>
          <w:numId w:val="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Two diamonds, each diverge and converge.</w:t>
      </w:r>
    </w:p>
    <w:p w14:paraId="2477785A" w14:textId="77777777" w:rsidR="006906A9" w:rsidRPr="00142B4A" w:rsidRDefault="00000000" w:rsidP="00AA4F3D">
      <w:pPr>
        <w:pStyle w:val="Compact"/>
        <w:numPr>
          <w:ilvl w:val="0"/>
          <w:numId w:val="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1st: Design the Right Thing</w:t>
      </w:r>
    </w:p>
    <w:p w14:paraId="1650E300" w14:textId="77777777" w:rsidR="006906A9" w:rsidRPr="00142B4A" w:rsidRDefault="00000000" w:rsidP="00AA4F3D">
      <w:pPr>
        <w:pStyle w:val="Compact"/>
        <w:numPr>
          <w:ilvl w:val="1"/>
          <w:numId w:val="10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Diverge: Discovery – gather insight into user needs.</w:t>
      </w:r>
    </w:p>
    <w:p w14:paraId="3821235C" w14:textId="77777777" w:rsidR="006906A9" w:rsidRPr="00142B4A" w:rsidRDefault="00000000" w:rsidP="00AA4F3D">
      <w:pPr>
        <w:pStyle w:val="Compact"/>
        <w:numPr>
          <w:ilvl w:val="1"/>
          <w:numId w:val="10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verge: Define – decide what problem to fix.</w:t>
      </w:r>
    </w:p>
    <w:p w14:paraId="6A564847" w14:textId="77777777" w:rsidR="006906A9" w:rsidRPr="00142B4A" w:rsidRDefault="00000000" w:rsidP="00AA4F3D">
      <w:pPr>
        <w:pStyle w:val="Compact"/>
        <w:numPr>
          <w:ilvl w:val="0"/>
          <w:numId w:val="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2nd: Design the Thing Right</w:t>
      </w:r>
    </w:p>
    <w:p w14:paraId="0B1FAD0E" w14:textId="77777777" w:rsidR="006906A9" w:rsidRPr="00142B4A" w:rsidRDefault="00000000" w:rsidP="00AA4F3D">
      <w:pPr>
        <w:pStyle w:val="Compact"/>
        <w:numPr>
          <w:ilvl w:val="1"/>
          <w:numId w:val="11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Diverge: Explore – explore/test possible solutions</w:t>
      </w:r>
    </w:p>
    <w:p w14:paraId="593E9CB8" w14:textId="77777777" w:rsidR="006906A9" w:rsidRPr="00142B4A" w:rsidRDefault="00000000" w:rsidP="00AA4F3D">
      <w:pPr>
        <w:pStyle w:val="Compact"/>
        <w:numPr>
          <w:ilvl w:val="1"/>
          <w:numId w:val="11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verge: Deliver – final solution</w:t>
      </w:r>
    </w:p>
    <w:p w14:paraId="520F263E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9" w:name="jobs-to-be-done-jtbd-theory"/>
      <w:bookmarkEnd w:id="8"/>
      <w:r w:rsidRPr="00142B4A">
        <w:rPr>
          <w:sz w:val="8"/>
          <w:szCs w:val="8"/>
          <w:u w:val="single"/>
        </w:rPr>
        <w:t>Jobs to be Done (JTBD) Theory</w:t>
      </w:r>
    </w:p>
    <w:p w14:paraId="2A3B0BD7" w14:textId="77777777" w:rsidR="006906A9" w:rsidRPr="00142B4A" w:rsidRDefault="00000000" w:rsidP="00AA4F3D">
      <w:pPr>
        <w:pStyle w:val="Compact"/>
        <w:numPr>
          <w:ilvl w:val="0"/>
          <w:numId w:val="12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Focuses on fulfilling user needs and constraints.</w:t>
      </w:r>
    </w:p>
    <w:p w14:paraId="3641FF7D" w14:textId="77777777" w:rsidR="006906A9" w:rsidRPr="00142B4A" w:rsidRDefault="00000000" w:rsidP="00AA4F3D">
      <w:pPr>
        <w:pStyle w:val="Compact"/>
        <w:numPr>
          <w:ilvl w:val="0"/>
          <w:numId w:val="12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Designed to upgrade user experiences rather than products.</w:t>
      </w:r>
    </w:p>
    <w:p w14:paraId="1CF323B9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7673B3B3">
          <v:rect id="Rectangle 99" o:spid="_x0000_s1034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36AE245C" w14:textId="0325285C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10" w:name="topic-2-models"/>
      <w:bookmarkEnd w:id="0"/>
      <w:bookmarkEnd w:id="9"/>
      <w:r w:rsidRPr="00142B4A">
        <w:rPr>
          <w:sz w:val="13"/>
          <w:szCs w:val="13"/>
        </w:rPr>
        <w:t>Models</w:t>
      </w:r>
    </w:p>
    <w:p w14:paraId="51B5A115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1" w:name="introduction-to-models"/>
      <w:r w:rsidRPr="00142B4A">
        <w:rPr>
          <w:sz w:val="8"/>
          <w:szCs w:val="8"/>
          <w:u w:val="single"/>
        </w:rPr>
        <w:t>Introduction to Models</w:t>
      </w:r>
    </w:p>
    <w:p w14:paraId="3FF17D4B" w14:textId="77777777" w:rsidR="006906A9" w:rsidRPr="00142B4A" w:rsidRDefault="00000000" w:rsidP="00AA4F3D">
      <w:pPr>
        <w:pStyle w:val="Compact"/>
        <w:numPr>
          <w:ilvl w:val="0"/>
          <w:numId w:val="13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 xml:space="preserve">Constructs and thinking of a person, </w:t>
      </w:r>
      <w:proofErr w:type="gramStart"/>
      <w:r w:rsidRPr="00142B4A">
        <w:rPr>
          <w:sz w:val="6"/>
          <w:szCs w:val="6"/>
        </w:rPr>
        <w:t>thing</w:t>
      </w:r>
      <w:proofErr w:type="gramEnd"/>
      <w:r w:rsidRPr="00142B4A">
        <w:rPr>
          <w:sz w:val="6"/>
          <w:szCs w:val="6"/>
        </w:rPr>
        <w:t xml:space="preserve"> or system.</w:t>
      </w:r>
    </w:p>
    <w:p w14:paraId="2E6077D8" w14:textId="77777777" w:rsidR="006906A9" w:rsidRPr="00142B4A" w:rsidRDefault="00000000" w:rsidP="00AA4F3D">
      <w:pPr>
        <w:pStyle w:val="Compact"/>
        <w:numPr>
          <w:ilvl w:val="0"/>
          <w:numId w:val="13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Example, stickman is a model of a human being.</w:t>
      </w:r>
    </w:p>
    <w:p w14:paraId="45E26BE4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2" w:name="unified-modeling-language-uml"/>
      <w:bookmarkEnd w:id="11"/>
      <w:r w:rsidRPr="00142B4A">
        <w:rPr>
          <w:sz w:val="8"/>
          <w:szCs w:val="8"/>
          <w:u w:val="single"/>
        </w:rPr>
        <w:t>Unified Modeling Language (UML)</w:t>
      </w:r>
    </w:p>
    <w:p w14:paraId="1A51DC2D" w14:textId="77777777" w:rsidR="006906A9" w:rsidRPr="00142B4A" w:rsidRDefault="00000000" w:rsidP="00AA4F3D">
      <w:pPr>
        <w:pStyle w:val="Compact"/>
        <w:numPr>
          <w:ilvl w:val="0"/>
          <w:numId w:val="14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General-purpose visual modeling language</w:t>
      </w:r>
    </w:p>
    <w:p w14:paraId="517875BA" w14:textId="77777777" w:rsidR="006906A9" w:rsidRPr="00142B4A" w:rsidRDefault="00000000" w:rsidP="00AA4F3D">
      <w:pPr>
        <w:pStyle w:val="Compact"/>
        <w:numPr>
          <w:ilvl w:val="0"/>
          <w:numId w:val="14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Intended to provide a standard way to visualize the design of a system</w:t>
      </w:r>
    </w:p>
    <w:p w14:paraId="15493012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3" w:name="spiral-model"/>
      <w:bookmarkEnd w:id="12"/>
      <w:r w:rsidRPr="00142B4A">
        <w:rPr>
          <w:sz w:val="8"/>
          <w:szCs w:val="8"/>
          <w:u w:val="single"/>
        </w:rPr>
        <w:t>Spiral Model</w:t>
      </w:r>
    </w:p>
    <w:p w14:paraId="33C5F1AA" w14:textId="77777777" w:rsidR="006906A9" w:rsidRPr="00142B4A" w:rsidRDefault="00000000" w:rsidP="00AA4F3D">
      <w:pPr>
        <w:pStyle w:val="Compact"/>
        <w:numPr>
          <w:ilvl w:val="0"/>
          <w:numId w:val="15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 xml:space="preserve">Iterative approach allowing incremental development and risk </w:t>
      </w:r>
      <w:proofErr w:type="gramStart"/>
      <w:r w:rsidRPr="00142B4A">
        <w:rPr>
          <w:sz w:val="6"/>
          <w:szCs w:val="6"/>
        </w:rPr>
        <w:t>management</w:t>
      </w:r>
      <w:proofErr w:type="gramEnd"/>
    </w:p>
    <w:p w14:paraId="4BD4D967" w14:textId="77777777" w:rsidR="006906A9" w:rsidRPr="00142B4A" w:rsidRDefault="00000000" w:rsidP="00AA4F3D">
      <w:pPr>
        <w:pStyle w:val="Compact"/>
        <w:numPr>
          <w:ilvl w:val="0"/>
          <w:numId w:val="1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1) Planning: objectives</w:t>
      </w:r>
      <w:r w:rsidRPr="00142B4A">
        <w:rPr>
          <w:sz w:val="6"/>
          <w:szCs w:val="6"/>
        </w:rPr>
        <w:t xml:space="preserve"> and requirements are established</w:t>
      </w:r>
    </w:p>
    <w:p w14:paraId="3FA52BAB" w14:textId="77777777" w:rsidR="006906A9" w:rsidRPr="00142B4A" w:rsidRDefault="00000000" w:rsidP="00AA4F3D">
      <w:pPr>
        <w:pStyle w:val="Compact"/>
        <w:numPr>
          <w:ilvl w:val="0"/>
          <w:numId w:val="1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2) Risk Analysis</w:t>
      </w:r>
      <w:r w:rsidRPr="00142B4A">
        <w:rPr>
          <w:sz w:val="6"/>
          <w:szCs w:val="6"/>
        </w:rPr>
        <w:t>: identifies potential risks and uncertainties</w:t>
      </w:r>
    </w:p>
    <w:p w14:paraId="3E892480" w14:textId="77777777" w:rsidR="006906A9" w:rsidRPr="00142B4A" w:rsidRDefault="00000000" w:rsidP="00AA4F3D">
      <w:pPr>
        <w:pStyle w:val="Compact"/>
        <w:numPr>
          <w:ilvl w:val="0"/>
          <w:numId w:val="1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3) Engineering</w:t>
      </w:r>
      <w:r w:rsidRPr="00142B4A">
        <w:rPr>
          <w:sz w:val="6"/>
          <w:szCs w:val="6"/>
        </w:rPr>
        <w:t>: actual development, product is designed, coded and tested</w:t>
      </w:r>
    </w:p>
    <w:p w14:paraId="2E4A1320" w14:textId="77777777" w:rsidR="006906A9" w:rsidRPr="00142B4A" w:rsidRDefault="00000000" w:rsidP="00AA4F3D">
      <w:pPr>
        <w:pStyle w:val="Compact"/>
        <w:numPr>
          <w:ilvl w:val="0"/>
          <w:numId w:val="15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4) Evaluation</w:t>
      </w:r>
      <w:r w:rsidRPr="00142B4A">
        <w:rPr>
          <w:sz w:val="6"/>
          <w:szCs w:val="6"/>
        </w:rPr>
        <w:t>: evaluate build product, results influence planning phase of next spiral to further refine and adjust</w:t>
      </w:r>
    </w:p>
    <w:p w14:paraId="6ACC772F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4" w:name="waterfall-model"/>
      <w:bookmarkEnd w:id="13"/>
      <w:r w:rsidRPr="00142B4A">
        <w:rPr>
          <w:sz w:val="8"/>
          <w:szCs w:val="8"/>
          <w:u w:val="single"/>
        </w:rPr>
        <w:t>Waterfall Model</w:t>
      </w:r>
    </w:p>
    <w:p w14:paraId="410527A2" w14:textId="77777777" w:rsidR="006906A9" w:rsidRPr="00142B4A" w:rsidRDefault="00000000" w:rsidP="00AA4F3D">
      <w:pPr>
        <w:pStyle w:val="Compact"/>
        <w:numPr>
          <w:ilvl w:val="0"/>
          <w:numId w:val="16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Sequential approach, suitable for projects with stable requirements</w:t>
      </w:r>
    </w:p>
    <w:p w14:paraId="7DCE385B" w14:textId="77777777" w:rsidR="006906A9" w:rsidRPr="00142B4A" w:rsidRDefault="00000000" w:rsidP="00AA4F3D">
      <w:pPr>
        <w:pStyle w:val="Compact"/>
        <w:numPr>
          <w:ilvl w:val="0"/>
          <w:numId w:val="16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Rigid structure, i.e. requirement gathering -&gt; design -&gt; implement -&gt; testing -&gt; go to start or maintenance</w:t>
      </w:r>
    </w:p>
    <w:p w14:paraId="6B54F856" w14:textId="77777777" w:rsidR="006906A9" w:rsidRPr="00142B4A" w:rsidRDefault="00000000" w:rsidP="00AA4F3D">
      <w:pPr>
        <w:pStyle w:val="Compact"/>
        <w:numPr>
          <w:ilvl w:val="0"/>
          <w:numId w:val="16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Each steps converges towards the goal</w:t>
      </w:r>
    </w:p>
    <w:p w14:paraId="35C7F00E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5" w:name="modelling-users"/>
      <w:bookmarkEnd w:id="14"/>
      <w:r w:rsidRPr="00142B4A">
        <w:rPr>
          <w:sz w:val="8"/>
          <w:szCs w:val="8"/>
          <w:u w:val="single"/>
        </w:rPr>
        <w:t>Modelling Users</w:t>
      </w:r>
    </w:p>
    <w:p w14:paraId="525129D1" w14:textId="77777777" w:rsidR="006906A9" w:rsidRPr="00142B4A" w:rsidRDefault="00000000" w:rsidP="00AA4F3D">
      <w:pPr>
        <w:pStyle w:val="Compact"/>
        <w:numPr>
          <w:ilvl w:val="0"/>
          <w:numId w:val="17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 xml:space="preserve">Akin to a computer – input, </w:t>
      </w:r>
      <w:proofErr w:type="gramStart"/>
      <w:r w:rsidRPr="00142B4A">
        <w:rPr>
          <w:sz w:val="6"/>
          <w:szCs w:val="6"/>
        </w:rPr>
        <w:t>output</w:t>
      </w:r>
      <w:proofErr w:type="gramEnd"/>
      <w:r w:rsidRPr="00142B4A">
        <w:rPr>
          <w:sz w:val="6"/>
          <w:szCs w:val="6"/>
        </w:rPr>
        <w:t xml:space="preserve"> and processing power.</w:t>
      </w:r>
    </w:p>
    <w:p w14:paraId="0EBE23E0" w14:textId="77777777" w:rsidR="006906A9" w:rsidRPr="00142B4A" w:rsidRDefault="00000000" w:rsidP="00AA4F3D">
      <w:pPr>
        <w:pStyle w:val="Compact"/>
        <w:numPr>
          <w:ilvl w:val="0"/>
          <w:numId w:val="17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User – sensory inputs, motoric outputs and cognitive processing ability</w:t>
      </w:r>
    </w:p>
    <w:p w14:paraId="2F72FFE6" w14:textId="77777777" w:rsidR="006906A9" w:rsidRPr="00142B4A" w:rsidRDefault="00000000" w:rsidP="00AA4F3D">
      <w:pPr>
        <w:pStyle w:val="Compact"/>
        <w:numPr>
          <w:ilvl w:val="0"/>
          <w:numId w:val="17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ensory Inputs</w:t>
      </w:r>
      <w:r w:rsidRPr="00142B4A">
        <w:rPr>
          <w:sz w:val="6"/>
          <w:szCs w:val="6"/>
        </w:rPr>
        <w:t>: eyes, ears, haptic feedback through body</w:t>
      </w:r>
    </w:p>
    <w:p w14:paraId="69CFE4E2" w14:textId="77777777" w:rsidR="006906A9" w:rsidRPr="00142B4A" w:rsidRDefault="00000000" w:rsidP="00AA4F3D">
      <w:pPr>
        <w:pStyle w:val="Compact"/>
        <w:numPr>
          <w:ilvl w:val="0"/>
          <w:numId w:val="17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otoric Outputs</w:t>
      </w:r>
      <w:r w:rsidRPr="00142B4A">
        <w:rPr>
          <w:sz w:val="6"/>
          <w:szCs w:val="6"/>
        </w:rPr>
        <w:t>: manipulate physical objects, gestures, movements</w:t>
      </w:r>
    </w:p>
    <w:p w14:paraId="678C9322" w14:textId="77777777" w:rsidR="006906A9" w:rsidRPr="00142B4A" w:rsidRDefault="00000000" w:rsidP="00AA4F3D">
      <w:pPr>
        <w:pStyle w:val="Compact"/>
        <w:numPr>
          <w:ilvl w:val="0"/>
          <w:numId w:val="17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gnitive Processing</w:t>
      </w:r>
      <w:r w:rsidRPr="00142B4A">
        <w:rPr>
          <w:sz w:val="6"/>
          <w:szCs w:val="6"/>
        </w:rPr>
        <w:t>: generally has limited memory and processing capabilities</w:t>
      </w:r>
    </w:p>
    <w:p w14:paraId="16F561CF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6" w:name="fittss-law"/>
      <w:bookmarkEnd w:id="15"/>
      <w:r w:rsidRPr="00142B4A">
        <w:rPr>
          <w:sz w:val="8"/>
          <w:szCs w:val="8"/>
          <w:u w:val="single"/>
        </w:rPr>
        <w:t>Fitts’s Law</w:t>
      </w:r>
    </w:p>
    <w:p w14:paraId="5EB60F99" w14:textId="77777777" w:rsidR="006906A9" w:rsidRPr="00142B4A" w:rsidRDefault="00000000" w:rsidP="00AA4F3D">
      <w:pPr>
        <w:pStyle w:val="Compact"/>
        <w:numPr>
          <w:ilvl w:val="0"/>
          <w:numId w:val="1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Allows to predict interaction time based on target size and distance.</w:t>
      </w:r>
    </w:p>
    <w:p w14:paraId="098152C7" w14:textId="77777777" w:rsidR="006906A9" w:rsidRPr="00142B4A" w:rsidRDefault="00000000" w:rsidP="00AA4F3D">
      <w:pPr>
        <w:pStyle w:val="Compact"/>
        <w:numPr>
          <w:ilvl w:val="0"/>
          <w:numId w:val="1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Shorter distance to target = faster, bigger target = faster</w:t>
      </w:r>
    </w:p>
    <w:p w14:paraId="415148E0" w14:textId="77777777" w:rsidR="006906A9" w:rsidRPr="00142B4A" w:rsidRDefault="00000000" w:rsidP="00AA4F3D">
      <w:pPr>
        <w:pStyle w:val="Compact"/>
        <w:numPr>
          <w:ilvl w:val="0"/>
          <w:numId w:val="18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Helps optimise touch targets and interface layout</w:t>
      </w:r>
    </w:p>
    <w:p w14:paraId="66659622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7" w:name="goms"/>
      <w:bookmarkEnd w:id="16"/>
      <w:r w:rsidRPr="00142B4A">
        <w:rPr>
          <w:sz w:val="8"/>
          <w:szCs w:val="8"/>
          <w:u w:val="single"/>
        </w:rPr>
        <w:t>GOMS</w:t>
      </w:r>
    </w:p>
    <w:p w14:paraId="623D919B" w14:textId="77777777" w:rsidR="006906A9" w:rsidRPr="00142B4A" w:rsidRDefault="00000000" w:rsidP="00AA4F3D">
      <w:pPr>
        <w:pStyle w:val="Compact"/>
        <w:numPr>
          <w:ilvl w:val="0"/>
          <w:numId w:val="1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Analyse interaction with system using Goals (G), Operators (O), Methods (M), Selections (S)</w:t>
      </w:r>
    </w:p>
    <w:p w14:paraId="6F07DFCA" w14:textId="77777777" w:rsidR="006906A9" w:rsidRPr="00142B4A" w:rsidRDefault="00000000" w:rsidP="00AA4F3D">
      <w:pPr>
        <w:pStyle w:val="Compact"/>
        <w:numPr>
          <w:ilvl w:val="0"/>
          <w:numId w:val="1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S –&gt; {M1, M2, M3} –&gt; G</w:t>
      </w:r>
    </w:p>
    <w:p w14:paraId="1C214B96" w14:textId="77777777" w:rsidR="006906A9" w:rsidRPr="00142B4A" w:rsidRDefault="00000000" w:rsidP="00AA4F3D">
      <w:pPr>
        <w:pStyle w:val="Compact"/>
        <w:numPr>
          <w:ilvl w:val="0"/>
          <w:numId w:val="1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M = O1 -&gt; O2 -&gt; O3</w:t>
      </w:r>
    </w:p>
    <w:p w14:paraId="445D6F11" w14:textId="77777777" w:rsidR="006906A9" w:rsidRPr="00142B4A" w:rsidRDefault="00000000" w:rsidP="00AA4F3D">
      <w:pPr>
        <w:pStyle w:val="Compact"/>
        <w:numPr>
          <w:ilvl w:val="0"/>
          <w:numId w:val="19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O = f(x)</w:t>
      </w:r>
    </w:p>
    <w:p w14:paraId="4F7AB425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8" w:name="goms-klm-keystroke-level-model"/>
      <w:bookmarkEnd w:id="17"/>
      <w:r w:rsidRPr="00142B4A">
        <w:rPr>
          <w:sz w:val="8"/>
          <w:szCs w:val="8"/>
          <w:u w:val="single"/>
        </w:rPr>
        <w:t>GOMS-KLM (Keystroke Level Model)</w:t>
      </w:r>
    </w:p>
    <w:p w14:paraId="315DC888" w14:textId="77777777" w:rsidR="006906A9" w:rsidRPr="00142B4A" w:rsidRDefault="00000000" w:rsidP="00AA4F3D">
      <w:pPr>
        <w:pStyle w:val="Compact"/>
        <w:numPr>
          <w:ilvl w:val="0"/>
          <w:numId w:val="20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Extension to GOMS, helps estimates time.</w:t>
      </w:r>
    </w:p>
    <w:p w14:paraId="75E2E21E" w14:textId="77777777" w:rsidR="006906A9" w:rsidRPr="00142B4A" w:rsidRDefault="00000000" w:rsidP="00AA4F3D">
      <w:pPr>
        <w:pStyle w:val="Compact"/>
        <w:numPr>
          <w:ilvl w:val="0"/>
          <w:numId w:val="20"/>
        </w:numPr>
        <w:ind w:left="142" w:hanging="142"/>
        <w:rPr>
          <w:sz w:val="6"/>
          <w:szCs w:val="6"/>
        </w:rPr>
      </w:pPr>
      <w:r w:rsidRPr="00142B4A">
        <w:rPr>
          <w:sz w:val="6"/>
          <w:szCs w:val="6"/>
        </w:rPr>
        <w:t>O = K1 (keystroke) -&gt; K2 (pointing) -&gt; K3 (button press) -&gt; … -&gt; Kn (system response time)</w:t>
      </w:r>
    </w:p>
    <w:p w14:paraId="1C099B80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19" w:name="normans-action-cycle"/>
      <w:bookmarkEnd w:id="18"/>
      <w:r w:rsidRPr="00142B4A">
        <w:rPr>
          <w:sz w:val="8"/>
          <w:szCs w:val="8"/>
          <w:u w:val="single"/>
        </w:rPr>
        <w:t>Norman’s Action Cycle</w:t>
      </w:r>
    </w:p>
    <w:p w14:paraId="379F480E" w14:textId="77777777" w:rsidR="006906A9" w:rsidRPr="00142B4A" w:rsidRDefault="00000000" w:rsidP="00AA4F3D">
      <w:pPr>
        <w:pStyle w:val="Compact"/>
        <w:numPr>
          <w:ilvl w:val="0"/>
          <w:numId w:val="21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Gulf of Execution</w:t>
      </w:r>
      <w:r w:rsidRPr="00142B4A">
        <w:rPr>
          <w:sz w:val="6"/>
          <w:szCs w:val="6"/>
        </w:rPr>
        <w:t>: how well the users’ actions on the system match up to their intentions.</w:t>
      </w:r>
    </w:p>
    <w:p w14:paraId="749C10A8" w14:textId="77777777" w:rsidR="006906A9" w:rsidRPr="00142B4A" w:rsidRDefault="00000000" w:rsidP="00AA4F3D">
      <w:pPr>
        <w:pStyle w:val="Compact"/>
        <w:numPr>
          <w:ilvl w:val="0"/>
          <w:numId w:val="21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Gulf of Evaluation</w:t>
      </w:r>
      <w:r w:rsidRPr="00142B4A">
        <w:rPr>
          <w:sz w:val="6"/>
          <w:szCs w:val="6"/>
        </w:rPr>
        <w:t>: How easy it is for the user to decide what to do next based on feedback from the system.</w:t>
      </w:r>
    </w:p>
    <w:p w14:paraId="2237F97D" w14:textId="77777777" w:rsidR="006906A9" w:rsidRPr="00142B4A" w:rsidRDefault="00000000" w:rsidP="00AA4F3D">
      <w:pPr>
        <w:pStyle w:val="Compact"/>
        <w:numPr>
          <w:ilvl w:val="0"/>
          <w:numId w:val="21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even Stages of Action</w:t>
      </w:r>
      <w:r w:rsidRPr="00142B4A">
        <w:rPr>
          <w:sz w:val="6"/>
          <w:szCs w:val="6"/>
        </w:rPr>
        <w:t>:</w:t>
      </w:r>
    </w:p>
    <w:p w14:paraId="586AFF02" w14:textId="77777777" w:rsidR="006906A9" w:rsidRPr="00142B4A" w:rsidRDefault="00000000" w:rsidP="00561BA9">
      <w:pPr>
        <w:pStyle w:val="Compact"/>
        <w:numPr>
          <w:ilvl w:val="1"/>
          <w:numId w:val="22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Goal Formation</w:t>
      </w:r>
    </w:p>
    <w:p w14:paraId="1BC5DE53" w14:textId="77777777" w:rsidR="006906A9" w:rsidRPr="00142B4A" w:rsidRDefault="00000000" w:rsidP="00561BA9">
      <w:pPr>
        <w:pStyle w:val="Compact"/>
        <w:numPr>
          <w:ilvl w:val="2"/>
          <w:numId w:val="23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orming Goal</w:t>
      </w:r>
      <w:r w:rsidRPr="00142B4A">
        <w:rPr>
          <w:sz w:val="6"/>
          <w:szCs w:val="6"/>
        </w:rPr>
        <w:t>: does user have sufficient domain or task knowledge to form goal?</w:t>
      </w:r>
    </w:p>
    <w:p w14:paraId="10EECD87" w14:textId="77777777" w:rsidR="006906A9" w:rsidRPr="00142B4A" w:rsidRDefault="00000000" w:rsidP="00561BA9">
      <w:pPr>
        <w:pStyle w:val="Compact"/>
        <w:numPr>
          <w:ilvl w:val="1"/>
          <w:numId w:val="22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Execution Stage:</w:t>
      </w:r>
    </w:p>
    <w:p w14:paraId="344F7070" w14:textId="77777777" w:rsidR="006906A9" w:rsidRPr="00142B4A" w:rsidRDefault="00000000" w:rsidP="00561BA9">
      <w:pPr>
        <w:pStyle w:val="Compact"/>
        <w:numPr>
          <w:ilvl w:val="2"/>
          <w:numId w:val="24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ranslate goal into unordered tasks</w:t>
      </w:r>
      <w:r w:rsidRPr="00142B4A">
        <w:rPr>
          <w:sz w:val="6"/>
          <w:szCs w:val="6"/>
        </w:rPr>
        <w:t>: does user have sufficient domain or task knowledge to formulate tasks?</w:t>
      </w:r>
    </w:p>
    <w:p w14:paraId="66993B99" w14:textId="77777777" w:rsidR="006906A9" w:rsidRPr="00142B4A" w:rsidRDefault="00000000" w:rsidP="00561BA9">
      <w:pPr>
        <w:pStyle w:val="Compact"/>
        <w:numPr>
          <w:ilvl w:val="2"/>
          <w:numId w:val="24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lan sequence of action</w:t>
      </w:r>
      <w:r w:rsidRPr="00142B4A">
        <w:rPr>
          <w:sz w:val="6"/>
          <w:szCs w:val="6"/>
        </w:rPr>
        <w:t>: does user have sufficient domain or task knowledge to formulate action sequence?</w:t>
      </w:r>
    </w:p>
    <w:p w14:paraId="1F903E4A" w14:textId="77777777" w:rsidR="006906A9" w:rsidRPr="00142B4A" w:rsidRDefault="00000000" w:rsidP="00561BA9">
      <w:pPr>
        <w:pStyle w:val="Compact"/>
        <w:numPr>
          <w:ilvl w:val="2"/>
          <w:numId w:val="24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ecute the sequence of action</w:t>
      </w:r>
      <w:r w:rsidRPr="00142B4A">
        <w:rPr>
          <w:sz w:val="6"/>
          <w:szCs w:val="6"/>
        </w:rPr>
        <w:t>: Is it easy? Does action match up with system?</w:t>
      </w:r>
    </w:p>
    <w:p w14:paraId="7BB27153" w14:textId="77777777" w:rsidR="006906A9" w:rsidRPr="00142B4A" w:rsidRDefault="00000000" w:rsidP="00561BA9">
      <w:pPr>
        <w:pStyle w:val="Compact"/>
        <w:numPr>
          <w:ilvl w:val="1"/>
          <w:numId w:val="22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Evaluation stage:</w:t>
      </w:r>
    </w:p>
    <w:p w14:paraId="07B27232" w14:textId="77777777" w:rsidR="006906A9" w:rsidRPr="00142B4A" w:rsidRDefault="00000000" w:rsidP="00561BA9">
      <w:pPr>
        <w:pStyle w:val="Compact"/>
        <w:numPr>
          <w:ilvl w:val="2"/>
          <w:numId w:val="25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erceive results</w:t>
      </w:r>
      <w:r w:rsidRPr="00142B4A">
        <w:rPr>
          <w:sz w:val="6"/>
          <w:szCs w:val="6"/>
        </w:rPr>
        <w:t>: Can user perceive system’s state? Does system provide enough feedback?</w:t>
      </w:r>
    </w:p>
    <w:p w14:paraId="63D39100" w14:textId="77777777" w:rsidR="006906A9" w:rsidRPr="00142B4A" w:rsidRDefault="00000000" w:rsidP="00561BA9">
      <w:pPr>
        <w:pStyle w:val="Compact"/>
        <w:numPr>
          <w:ilvl w:val="2"/>
          <w:numId w:val="25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terpret outcome based on expectation</w:t>
      </w:r>
      <w:r w:rsidRPr="00142B4A">
        <w:rPr>
          <w:sz w:val="6"/>
          <w:szCs w:val="6"/>
        </w:rPr>
        <w:t>: Can user make sense of the feedback?</w:t>
      </w:r>
    </w:p>
    <w:p w14:paraId="466E869D" w14:textId="77777777" w:rsidR="006906A9" w:rsidRPr="00142B4A" w:rsidRDefault="00000000" w:rsidP="00561BA9">
      <w:pPr>
        <w:pStyle w:val="Compact"/>
        <w:numPr>
          <w:ilvl w:val="2"/>
          <w:numId w:val="25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valuate what happened against what was intended</w:t>
      </w:r>
      <w:r w:rsidRPr="00142B4A">
        <w:rPr>
          <w:sz w:val="6"/>
          <w:szCs w:val="6"/>
        </w:rPr>
        <w:t>: Can user compare what happened with what they hope to achieve?</w:t>
      </w:r>
    </w:p>
    <w:p w14:paraId="192F182B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60684B1F">
          <v:rect id="Rectangle 98" o:spid="_x0000_s1033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3EBEE903" w14:textId="438A0858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20" w:name="topic-3-understanding-users"/>
      <w:bookmarkEnd w:id="10"/>
      <w:bookmarkEnd w:id="19"/>
      <w:r w:rsidRPr="00142B4A">
        <w:rPr>
          <w:sz w:val="13"/>
          <w:szCs w:val="13"/>
        </w:rPr>
        <w:t>Understanding Users</w:t>
      </w:r>
    </w:p>
    <w:p w14:paraId="3CFDE531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1" w:name="information-we-need"/>
      <w:r w:rsidRPr="00142B4A">
        <w:rPr>
          <w:sz w:val="8"/>
          <w:szCs w:val="8"/>
          <w:u w:val="single"/>
        </w:rPr>
        <w:t>Information We Need</w:t>
      </w:r>
    </w:p>
    <w:p w14:paraId="734E5F1E" w14:textId="77777777" w:rsidR="006906A9" w:rsidRPr="00142B4A" w:rsidRDefault="00000000" w:rsidP="00AA4F3D">
      <w:pPr>
        <w:pStyle w:val="Compact"/>
        <w:numPr>
          <w:ilvl w:val="0"/>
          <w:numId w:val="26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ser Tasks</w:t>
      </w:r>
      <w:r w:rsidRPr="00142B4A">
        <w:rPr>
          <w:sz w:val="6"/>
          <w:szCs w:val="6"/>
        </w:rPr>
        <w:t xml:space="preserve">: in order to achieve an outcome, user has to complete a task or sets of </w:t>
      </w:r>
      <w:proofErr w:type="gramStart"/>
      <w:r w:rsidRPr="00142B4A">
        <w:rPr>
          <w:sz w:val="6"/>
          <w:szCs w:val="6"/>
        </w:rPr>
        <w:t>tasks</w:t>
      </w:r>
      <w:proofErr w:type="gramEnd"/>
    </w:p>
    <w:p w14:paraId="20A3E555" w14:textId="77777777" w:rsidR="006906A9" w:rsidRPr="00142B4A" w:rsidRDefault="00000000" w:rsidP="00AA4F3D">
      <w:pPr>
        <w:pStyle w:val="Compact"/>
        <w:numPr>
          <w:ilvl w:val="1"/>
          <w:numId w:val="2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Identify tasks and their complex nature</w:t>
      </w:r>
    </w:p>
    <w:p w14:paraId="4AA1A2DA" w14:textId="77777777" w:rsidR="006906A9" w:rsidRPr="00142B4A" w:rsidRDefault="00000000" w:rsidP="00AA4F3D">
      <w:pPr>
        <w:pStyle w:val="Compact"/>
        <w:numPr>
          <w:ilvl w:val="1"/>
          <w:numId w:val="2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Identify interaction possibilities on specific tasks</w:t>
      </w:r>
    </w:p>
    <w:p w14:paraId="35F16F25" w14:textId="77777777" w:rsidR="006906A9" w:rsidRPr="00142B4A" w:rsidRDefault="00000000" w:rsidP="00AA4F3D">
      <w:pPr>
        <w:pStyle w:val="Compact"/>
        <w:numPr>
          <w:ilvl w:val="1"/>
          <w:numId w:val="2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sider user’s perspective</w:t>
      </w:r>
    </w:p>
    <w:p w14:paraId="0A41B224" w14:textId="77777777" w:rsidR="006906A9" w:rsidRPr="00142B4A" w:rsidRDefault="00000000" w:rsidP="00AA4F3D">
      <w:pPr>
        <w:pStyle w:val="Compact"/>
        <w:numPr>
          <w:ilvl w:val="1"/>
          <w:numId w:val="2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Granular analysis of tasks, breakdown into detailed steps and stages</w:t>
      </w:r>
    </w:p>
    <w:p w14:paraId="155BBE70" w14:textId="77777777" w:rsidR="006906A9" w:rsidRPr="00142B4A" w:rsidRDefault="00000000" w:rsidP="00AA4F3D">
      <w:pPr>
        <w:pStyle w:val="Compact"/>
        <w:numPr>
          <w:ilvl w:val="1"/>
          <w:numId w:val="2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sider different routes and tools to complete tasks</w:t>
      </w:r>
    </w:p>
    <w:p w14:paraId="7BA57A5E" w14:textId="77777777" w:rsidR="006906A9" w:rsidRPr="00142B4A" w:rsidRDefault="00000000" w:rsidP="00AA4F3D">
      <w:pPr>
        <w:pStyle w:val="Compact"/>
        <w:numPr>
          <w:ilvl w:val="0"/>
          <w:numId w:val="26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nvironment and Other Systems</w:t>
      </w:r>
      <w:r w:rsidRPr="00142B4A">
        <w:rPr>
          <w:sz w:val="6"/>
          <w:szCs w:val="6"/>
        </w:rPr>
        <w:t>: environment has influence to user and tasks</w:t>
      </w:r>
    </w:p>
    <w:p w14:paraId="16546462" w14:textId="77777777" w:rsidR="006906A9" w:rsidRPr="00142B4A" w:rsidRDefault="00000000" w:rsidP="00AA4F3D">
      <w:pPr>
        <w:pStyle w:val="Compact"/>
        <w:numPr>
          <w:ilvl w:val="1"/>
          <w:numId w:val="28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sider impacts of the environment, i.e. touch screen device in rain can be challenging</w:t>
      </w:r>
    </w:p>
    <w:p w14:paraId="3E9BBD39" w14:textId="77777777" w:rsidR="006906A9" w:rsidRPr="00142B4A" w:rsidRDefault="00000000" w:rsidP="00AA4F3D">
      <w:pPr>
        <w:pStyle w:val="Compact"/>
        <w:numPr>
          <w:ilvl w:val="1"/>
          <w:numId w:val="28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designing for environmental context, i.e. adaptive backlighting for sunny conditions</w:t>
      </w:r>
    </w:p>
    <w:p w14:paraId="77B70154" w14:textId="77777777" w:rsidR="006906A9" w:rsidRPr="00142B4A" w:rsidRDefault="00000000" w:rsidP="00AA4F3D">
      <w:pPr>
        <w:pStyle w:val="Compact"/>
        <w:numPr>
          <w:ilvl w:val="1"/>
          <w:numId w:val="28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adapt to environments, i.e. user covers PIN when using ATM for privacy</w:t>
      </w:r>
    </w:p>
    <w:p w14:paraId="42BAFA9D" w14:textId="77777777" w:rsidR="006906A9" w:rsidRPr="00142B4A" w:rsidRDefault="00000000" w:rsidP="00AA4F3D">
      <w:pPr>
        <w:pStyle w:val="Compact"/>
        <w:numPr>
          <w:ilvl w:val="1"/>
          <w:numId w:val="28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textual implications, i.e. impolite to use phone during dinner</w:t>
      </w:r>
    </w:p>
    <w:p w14:paraId="1A2D1FB2" w14:textId="77777777" w:rsidR="006906A9" w:rsidRPr="00142B4A" w:rsidRDefault="00000000" w:rsidP="00AA4F3D">
      <w:pPr>
        <w:pStyle w:val="Compact"/>
        <w:numPr>
          <w:ilvl w:val="1"/>
          <w:numId w:val="28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consider conformity to standards (legal, social and contextual standards)</w:t>
      </w:r>
    </w:p>
    <w:p w14:paraId="5025AE27" w14:textId="77777777" w:rsidR="006906A9" w:rsidRPr="00142B4A" w:rsidRDefault="00000000" w:rsidP="00AA4F3D">
      <w:pPr>
        <w:pStyle w:val="Compact"/>
        <w:numPr>
          <w:ilvl w:val="0"/>
          <w:numId w:val="26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ata</w:t>
      </w:r>
      <w:r w:rsidRPr="00142B4A">
        <w:rPr>
          <w:sz w:val="6"/>
          <w:szCs w:val="6"/>
        </w:rPr>
        <w:t>: data can help make valuable decisions</w:t>
      </w:r>
    </w:p>
    <w:p w14:paraId="5096FABD" w14:textId="77777777" w:rsidR="006906A9" w:rsidRPr="00142B4A" w:rsidRDefault="00000000" w:rsidP="00AA4F3D">
      <w:pPr>
        <w:pStyle w:val="Compact"/>
        <w:numPr>
          <w:ilvl w:val="1"/>
          <w:numId w:val="29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Quantitative Data</w:t>
      </w:r>
      <w:r w:rsidRPr="00142B4A">
        <w:rPr>
          <w:sz w:val="6"/>
          <w:szCs w:val="6"/>
        </w:rPr>
        <w:t>: tells us about numerical representation of things.</w:t>
      </w:r>
    </w:p>
    <w:p w14:paraId="4B1E0611" w14:textId="77777777" w:rsidR="006906A9" w:rsidRPr="00142B4A" w:rsidRDefault="00000000" w:rsidP="00AA4F3D">
      <w:pPr>
        <w:pStyle w:val="Compact"/>
        <w:numPr>
          <w:ilvl w:val="2"/>
          <w:numId w:val="30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Pros:</w:t>
      </w:r>
    </w:p>
    <w:p w14:paraId="59DB991C" w14:textId="77777777" w:rsidR="006906A9" w:rsidRPr="00142B4A" w:rsidRDefault="00000000" w:rsidP="00AA4F3D">
      <w:pPr>
        <w:pStyle w:val="Compact"/>
        <w:numPr>
          <w:ilvl w:val="3"/>
          <w:numId w:val="3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an provide objective, reliable, and generalizable results.</w:t>
      </w:r>
    </w:p>
    <w:p w14:paraId="588DA654" w14:textId="77777777" w:rsidR="006906A9" w:rsidRPr="00142B4A" w:rsidRDefault="00000000" w:rsidP="00AA4F3D">
      <w:pPr>
        <w:pStyle w:val="Compact"/>
        <w:numPr>
          <w:ilvl w:val="3"/>
          <w:numId w:val="3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an be analysed using statistical and mathematical methods</w:t>
      </w:r>
    </w:p>
    <w:p w14:paraId="4D32D894" w14:textId="77777777" w:rsidR="006906A9" w:rsidRPr="00142B4A" w:rsidRDefault="00000000" w:rsidP="00AA4F3D">
      <w:pPr>
        <w:pStyle w:val="Compact"/>
        <w:numPr>
          <w:ilvl w:val="3"/>
          <w:numId w:val="3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an be generalised to larger population</w:t>
      </w:r>
    </w:p>
    <w:p w14:paraId="32AB8D78" w14:textId="77777777" w:rsidR="006906A9" w:rsidRPr="00142B4A" w:rsidRDefault="00000000" w:rsidP="00AA4F3D">
      <w:pPr>
        <w:pStyle w:val="Compact"/>
        <w:numPr>
          <w:ilvl w:val="3"/>
          <w:numId w:val="3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Easier to compare</w:t>
      </w:r>
    </w:p>
    <w:p w14:paraId="7A5EF70D" w14:textId="77777777" w:rsidR="006906A9" w:rsidRPr="00142B4A" w:rsidRDefault="00000000" w:rsidP="00AA4F3D">
      <w:pPr>
        <w:pStyle w:val="Compact"/>
        <w:numPr>
          <w:ilvl w:val="2"/>
          <w:numId w:val="30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ons:</w:t>
      </w:r>
    </w:p>
    <w:p w14:paraId="2838B259" w14:textId="77777777" w:rsidR="006906A9" w:rsidRPr="00142B4A" w:rsidRDefault="00000000" w:rsidP="00AA4F3D">
      <w:pPr>
        <w:pStyle w:val="Compact"/>
        <w:numPr>
          <w:ilvl w:val="3"/>
          <w:numId w:val="32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Lack of depth – doesn’t provide insights into the “why”.</w:t>
      </w:r>
    </w:p>
    <w:p w14:paraId="221EC724" w14:textId="77777777" w:rsidR="006906A9" w:rsidRPr="00142B4A" w:rsidRDefault="00000000" w:rsidP="00AA4F3D">
      <w:pPr>
        <w:pStyle w:val="Compact"/>
        <w:numPr>
          <w:ilvl w:val="3"/>
          <w:numId w:val="32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Less descriptive.</w:t>
      </w:r>
    </w:p>
    <w:p w14:paraId="11CA7C82" w14:textId="77777777" w:rsidR="006906A9" w:rsidRPr="00142B4A" w:rsidRDefault="00000000" w:rsidP="00AA4F3D">
      <w:pPr>
        <w:pStyle w:val="Compact"/>
        <w:numPr>
          <w:ilvl w:val="3"/>
          <w:numId w:val="32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May oversimplify or ignore meanings, motivations, emotions or experiences of participants</w:t>
      </w:r>
    </w:p>
    <w:p w14:paraId="20174532" w14:textId="77777777" w:rsidR="006906A9" w:rsidRPr="00142B4A" w:rsidRDefault="00000000" w:rsidP="00AA4F3D">
      <w:pPr>
        <w:pStyle w:val="Compact"/>
        <w:numPr>
          <w:ilvl w:val="1"/>
          <w:numId w:val="29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Qualitative Data</w:t>
      </w:r>
      <w:r w:rsidRPr="00142B4A">
        <w:rPr>
          <w:sz w:val="6"/>
          <w:szCs w:val="6"/>
        </w:rPr>
        <w:t xml:space="preserve">: </w:t>
      </w:r>
      <w:proofErr w:type="gramStart"/>
      <w:r w:rsidRPr="00142B4A">
        <w:rPr>
          <w:sz w:val="6"/>
          <w:szCs w:val="6"/>
        </w:rPr>
        <w:t>contextually-rich</w:t>
      </w:r>
      <w:proofErr w:type="gramEnd"/>
      <w:r w:rsidRPr="00142B4A">
        <w:rPr>
          <w:sz w:val="6"/>
          <w:szCs w:val="6"/>
        </w:rPr>
        <w:t xml:space="preserve"> data about specific things, i.e. transcripts, video footages, rich accounts.</w:t>
      </w:r>
    </w:p>
    <w:p w14:paraId="37C64AF5" w14:textId="77777777" w:rsidR="006906A9" w:rsidRPr="00142B4A" w:rsidRDefault="00000000" w:rsidP="00AA4F3D">
      <w:pPr>
        <w:pStyle w:val="Compact"/>
        <w:numPr>
          <w:ilvl w:val="2"/>
          <w:numId w:val="33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Pros:</w:t>
      </w:r>
    </w:p>
    <w:p w14:paraId="4D3670E5" w14:textId="77777777" w:rsidR="006906A9" w:rsidRPr="00142B4A" w:rsidRDefault="00000000" w:rsidP="00AA4F3D">
      <w:pPr>
        <w:pStyle w:val="Compact"/>
        <w:numPr>
          <w:ilvl w:val="3"/>
          <w:numId w:val="34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Richer, deeper and more detailed.</w:t>
      </w:r>
    </w:p>
    <w:p w14:paraId="3C95DD81" w14:textId="77777777" w:rsidR="006906A9" w:rsidRPr="00142B4A" w:rsidRDefault="00000000" w:rsidP="00AA4F3D">
      <w:pPr>
        <w:pStyle w:val="Compact"/>
        <w:numPr>
          <w:ilvl w:val="3"/>
          <w:numId w:val="34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More diverse</w:t>
      </w:r>
    </w:p>
    <w:p w14:paraId="5C5F6F4F" w14:textId="77777777" w:rsidR="006906A9" w:rsidRPr="00142B4A" w:rsidRDefault="00000000" w:rsidP="00AA4F3D">
      <w:pPr>
        <w:pStyle w:val="Compact"/>
        <w:numPr>
          <w:ilvl w:val="3"/>
          <w:numId w:val="34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Easier to gather</w:t>
      </w:r>
    </w:p>
    <w:p w14:paraId="543E148C" w14:textId="77777777" w:rsidR="006906A9" w:rsidRPr="00142B4A" w:rsidRDefault="00000000" w:rsidP="00AA4F3D">
      <w:pPr>
        <w:pStyle w:val="Compact"/>
        <w:numPr>
          <w:ilvl w:val="2"/>
          <w:numId w:val="33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ons:</w:t>
      </w:r>
    </w:p>
    <w:p w14:paraId="6CA71972" w14:textId="77777777" w:rsidR="006906A9" w:rsidRPr="00142B4A" w:rsidRDefault="00000000" w:rsidP="00AA4F3D">
      <w:pPr>
        <w:pStyle w:val="Compact"/>
        <w:numPr>
          <w:ilvl w:val="3"/>
          <w:numId w:val="35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Difficult to compare</w:t>
      </w:r>
    </w:p>
    <w:p w14:paraId="61881B67" w14:textId="77777777" w:rsidR="006906A9" w:rsidRPr="00142B4A" w:rsidRDefault="00000000" w:rsidP="00AA4F3D">
      <w:pPr>
        <w:pStyle w:val="Compact"/>
        <w:numPr>
          <w:ilvl w:val="3"/>
          <w:numId w:val="35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Subjective and Inconsistent</w:t>
      </w:r>
    </w:p>
    <w:p w14:paraId="3D903B53" w14:textId="77777777" w:rsidR="006906A9" w:rsidRPr="00142B4A" w:rsidRDefault="00000000" w:rsidP="00AA4F3D">
      <w:pPr>
        <w:pStyle w:val="Compact"/>
        <w:numPr>
          <w:ilvl w:val="3"/>
          <w:numId w:val="35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Harder to compare and analyse</w:t>
      </w:r>
    </w:p>
    <w:p w14:paraId="6140B11F" w14:textId="77777777" w:rsidR="006906A9" w:rsidRPr="00142B4A" w:rsidRDefault="00000000" w:rsidP="00AA4F3D">
      <w:pPr>
        <w:pStyle w:val="Compact"/>
        <w:numPr>
          <w:ilvl w:val="3"/>
          <w:numId w:val="35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Hard to generalise to larger population, as it may be specific, unique or contextual</w:t>
      </w:r>
    </w:p>
    <w:p w14:paraId="09D7E787" w14:textId="77777777" w:rsidR="006906A9" w:rsidRPr="00142B4A" w:rsidRDefault="00000000" w:rsidP="00AA4F3D">
      <w:pPr>
        <w:pStyle w:val="Compact"/>
        <w:numPr>
          <w:ilvl w:val="1"/>
          <w:numId w:val="29"/>
        </w:numPr>
        <w:ind w:left="284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mbining both approaches</w:t>
      </w:r>
      <w:r w:rsidRPr="00142B4A">
        <w:rPr>
          <w:sz w:val="6"/>
          <w:szCs w:val="6"/>
        </w:rPr>
        <w:t>: use both quantitative and qualitative is recommended. Leverage on each other’s benefits.</w:t>
      </w:r>
    </w:p>
    <w:p w14:paraId="3AD9E3C9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2" w:name="data-collection"/>
      <w:bookmarkEnd w:id="21"/>
      <w:r w:rsidRPr="00142B4A">
        <w:rPr>
          <w:sz w:val="8"/>
          <w:szCs w:val="8"/>
          <w:u w:val="single"/>
        </w:rPr>
        <w:t>Data Collection</w:t>
      </w:r>
    </w:p>
    <w:p w14:paraId="54046345" w14:textId="77777777" w:rsidR="006906A9" w:rsidRPr="00142B4A" w:rsidRDefault="00000000" w:rsidP="00AA4F3D">
      <w:pPr>
        <w:pStyle w:val="Compact"/>
        <w:numPr>
          <w:ilvl w:val="0"/>
          <w:numId w:val="36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terview</w:t>
      </w:r>
      <w:r w:rsidRPr="00142B4A">
        <w:rPr>
          <w:sz w:val="6"/>
          <w:szCs w:val="6"/>
        </w:rPr>
        <w:t>: One-To-One conversation</w:t>
      </w:r>
    </w:p>
    <w:p w14:paraId="47613252" w14:textId="77777777" w:rsidR="006906A9" w:rsidRPr="00142B4A" w:rsidRDefault="00000000" w:rsidP="00AA4F3D">
      <w:pPr>
        <w:pStyle w:val="Compact"/>
        <w:numPr>
          <w:ilvl w:val="1"/>
          <w:numId w:val="3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Advantages</w:t>
      </w:r>
    </w:p>
    <w:p w14:paraId="76D44EF9" w14:textId="77777777" w:rsidR="006906A9" w:rsidRPr="00142B4A" w:rsidRDefault="00000000" w:rsidP="00AA4F3D">
      <w:pPr>
        <w:pStyle w:val="Compact"/>
        <w:numPr>
          <w:ilvl w:val="2"/>
          <w:numId w:val="38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al-time Expression</w:t>
      </w:r>
      <w:r w:rsidRPr="00142B4A">
        <w:rPr>
          <w:sz w:val="6"/>
          <w:szCs w:val="6"/>
        </w:rPr>
        <w:t>: enable participants to immediately express thoughts</w:t>
      </w:r>
    </w:p>
    <w:p w14:paraId="49E6A8D5" w14:textId="77777777" w:rsidR="006906A9" w:rsidRPr="00142B4A" w:rsidRDefault="00000000" w:rsidP="00AA4F3D">
      <w:pPr>
        <w:pStyle w:val="Compact"/>
        <w:numPr>
          <w:ilvl w:val="2"/>
          <w:numId w:val="38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lexible</w:t>
      </w:r>
      <w:r w:rsidRPr="00142B4A">
        <w:rPr>
          <w:sz w:val="6"/>
          <w:szCs w:val="6"/>
        </w:rPr>
        <w:t>: allows adaptability, explore interesting tangents raised by participants</w:t>
      </w:r>
    </w:p>
    <w:p w14:paraId="30E7CF51" w14:textId="77777777" w:rsidR="006906A9" w:rsidRPr="00142B4A" w:rsidRDefault="00000000" w:rsidP="00AA4F3D">
      <w:pPr>
        <w:pStyle w:val="Compact"/>
        <w:numPr>
          <w:ilvl w:val="1"/>
          <w:numId w:val="3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Types:</w:t>
      </w:r>
    </w:p>
    <w:p w14:paraId="48092B65" w14:textId="77777777" w:rsidR="006906A9" w:rsidRPr="00142B4A" w:rsidRDefault="00000000" w:rsidP="00AA4F3D">
      <w:pPr>
        <w:pStyle w:val="Compact"/>
        <w:numPr>
          <w:ilvl w:val="2"/>
          <w:numId w:val="39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nstructured Interviews</w:t>
      </w:r>
      <w:r w:rsidRPr="00142B4A">
        <w:rPr>
          <w:sz w:val="6"/>
          <w:szCs w:val="6"/>
        </w:rPr>
        <w:t>: Open-ended with no pre-defined list of questions. Ideal for early project stages when questions aren’t clear.</w:t>
      </w:r>
    </w:p>
    <w:p w14:paraId="22D29AC9" w14:textId="77777777" w:rsidR="006906A9" w:rsidRPr="00142B4A" w:rsidRDefault="00000000" w:rsidP="00AA4F3D">
      <w:pPr>
        <w:pStyle w:val="Compact"/>
        <w:numPr>
          <w:ilvl w:val="2"/>
          <w:numId w:val="39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tructured Interviews</w:t>
      </w:r>
      <w:r w:rsidRPr="00142B4A">
        <w:rPr>
          <w:sz w:val="6"/>
          <w:szCs w:val="6"/>
        </w:rPr>
        <w:t>: Predefined list of questions and follows specific order. Allows for consistency and data comparison.</w:t>
      </w:r>
    </w:p>
    <w:p w14:paraId="0488C360" w14:textId="77777777" w:rsidR="006906A9" w:rsidRPr="00142B4A" w:rsidRDefault="00000000" w:rsidP="00AA4F3D">
      <w:pPr>
        <w:pStyle w:val="Compact"/>
        <w:numPr>
          <w:ilvl w:val="2"/>
          <w:numId w:val="39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emi-Structured Interviews</w:t>
      </w:r>
      <w:r w:rsidRPr="00142B4A">
        <w:rPr>
          <w:sz w:val="6"/>
          <w:szCs w:val="6"/>
        </w:rPr>
        <w:t>: Balance between the two, has list of predefined questions but can probe further based on participant’s response.</w:t>
      </w:r>
    </w:p>
    <w:p w14:paraId="0DBBEFC0" w14:textId="77777777" w:rsidR="006906A9" w:rsidRPr="00142B4A" w:rsidRDefault="00000000" w:rsidP="00AA4F3D">
      <w:pPr>
        <w:pStyle w:val="Compact"/>
        <w:numPr>
          <w:ilvl w:val="1"/>
          <w:numId w:val="3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Tips:</w:t>
      </w:r>
    </w:p>
    <w:p w14:paraId="7DE9633A" w14:textId="77777777" w:rsidR="006906A9" w:rsidRPr="00142B4A" w:rsidRDefault="00000000" w:rsidP="00AA4F3D">
      <w:pPr>
        <w:pStyle w:val="Compact"/>
        <w:numPr>
          <w:ilvl w:val="2"/>
          <w:numId w:val="40"/>
        </w:numPr>
        <w:ind w:left="426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void correction trap</w:t>
      </w:r>
      <w:r w:rsidRPr="00142B4A">
        <w:rPr>
          <w:sz w:val="6"/>
          <w:szCs w:val="6"/>
        </w:rPr>
        <w:t>: resist the urge to correct participants, it hinders interview process.</w:t>
      </w:r>
    </w:p>
    <w:p w14:paraId="7D909709" w14:textId="77777777" w:rsidR="006906A9" w:rsidRPr="00142B4A" w:rsidRDefault="00000000" w:rsidP="00AA4F3D">
      <w:pPr>
        <w:pStyle w:val="Compact"/>
        <w:numPr>
          <w:ilvl w:val="1"/>
          <w:numId w:val="37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</w:rPr>
        <w:t>How to run an Interview:</w:t>
      </w:r>
    </w:p>
    <w:p w14:paraId="2EFF34EC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hoose the right type.</w:t>
      </w:r>
    </w:p>
    <w:p w14:paraId="0F9E16EE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Design clear questions, ensure it contributes to research goals</w:t>
      </w:r>
    </w:p>
    <w:p w14:paraId="3EE27018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Reflect after each interview, how it went and is adjustment needed for future interview</w:t>
      </w:r>
    </w:p>
    <w:p w14:paraId="0FF31513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onsider alternative to Interview and whether it is suitable.</w:t>
      </w:r>
    </w:p>
    <w:p w14:paraId="7B7C30E5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hoose participants who best represent your target users.</w:t>
      </w:r>
    </w:p>
    <w:p w14:paraId="666CCDD4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Offer reimbursement for participant’s time and effort</w:t>
      </w:r>
    </w:p>
    <w:p w14:paraId="77213BF8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Ensure comfort during interview</w:t>
      </w:r>
    </w:p>
    <w:p w14:paraId="51067FE5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Obtain consent for audio recording</w:t>
      </w:r>
    </w:p>
    <w:p w14:paraId="01655620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Take contemporaneous notes on important detail.</w:t>
      </w:r>
    </w:p>
    <w:p w14:paraId="27A5CC9D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Prioritise question, prepare to skip if time constraint arise.</w:t>
      </w:r>
    </w:p>
    <w:p w14:paraId="1EA7655A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Offer participants that they can end interview at any time.</w:t>
      </w:r>
    </w:p>
    <w:p w14:paraId="16E7E329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Consider use of tools or props to spark conversations.</w:t>
      </w:r>
    </w:p>
    <w:p w14:paraId="5902533A" w14:textId="77777777" w:rsidR="006906A9" w:rsidRPr="00142B4A" w:rsidRDefault="00000000" w:rsidP="00AA4F3D">
      <w:pPr>
        <w:pStyle w:val="Compact"/>
        <w:numPr>
          <w:ilvl w:val="2"/>
          <w:numId w:val="41"/>
        </w:numPr>
        <w:ind w:left="426" w:hanging="142"/>
        <w:rPr>
          <w:sz w:val="6"/>
          <w:szCs w:val="6"/>
        </w:rPr>
      </w:pPr>
      <w:r w:rsidRPr="00142B4A">
        <w:rPr>
          <w:sz w:val="6"/>
          <w:szCs w:val="6"/>
        </w:rPr>
        <w:t>Ice breaking – start interview with few non-invasive small talks.</w:t>
      </w:r>
    </w:p>
    <w:p w14:paraId="493FCA86" w14:textId="77777777" w:rsidR="006906A9" w:rsidRPr="00142B4A" w:rsidRDefault="00000000" w:rsidP="00F57B3F">
      <w:pPr>
        <w:pStyle w:val="Compact"/>
        <w:numPr>
          <w:ilvl w:val="0"/>
          <w:numId w:val="36"/>
        </w:numPr>
        <w:ind w:left="142" w:hanging="14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ocus Group</w:t>
      </w:r>
      <w:r w:rsidRPr="00142B4A">
        <w:rPr>
          <w:sz w:val="6"/>
          <w:szCs w:val="6"/>
        </w:rPr>
        <w:t>: One-to-Many conversation</w:t>
      </w:r>
    </w:p>
    <w:p w14:paraId="2F494EDF" w14:textId="77777777" w:rsidR="006906A9" w:rsidRPr="00142B4A" w:rsidRDefault="00000000" w:rsidP="00F57B3F">
      <w:pPr>
        <w:pStyle w:val="Compact"/>
        <w:numPr>
          <w:ilvl w:val="1"/>
          <w:numId w:val="42"/>
        </w:numPr>
        <w:ind w:left="284" w:hanging="142"/>
        <w:rPr>
          <w:sz w:val="6"/>
          <w:szCs w:val="6"/>
        </w:rPr>
      </w:pPr>
      <w:r w:rsidRPr="00142B4A">
        <w:rPr>
          <w:sz w:val="6"/>
          <w:szCs w:val="6"/>
          <w:u w:val="single"/>
        </w:rPr>
        <w:t>Advantages</w:t>
      </w:r>
      <w:r w:rsidRPr="00142B4A">
        <w:rPr>
          <w:sz w:val="6"/>
          <w:szCs w:val="6"/>
        </w:rPr>
        <w:t>:</w:t>
      </w:r>
    </w:p>
    <w:p w14:paraId="2A6392D6" w14:textId="77777777" w:rsidR="006906A9" w:rsidRPr="00142B4A" w:rsidRDefault="00000000" w:rsidP="00F57B3F">
      <w:pPr>
        <w:pStyle w:val="Compact"/>
        <w:numPr>
          <w:ilvl w:val="2"/>
          <w:numId w:val="43"/>
        </w:numPr>
        <w:ind w:left="284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dea Generation</w:t>
      </w:r>
      <w:r w:rsidRPr="00142B4A">
        <w:rPr>
          <w:sz w:val="6"/>
          <w:szCs w:val="6"/>
        </w:rPr>
        <w:t>: can spark off ideas from collaborative discussion</w:t>
      </w:r>
    </w:p>
    <w:p w14:paraId="4904DCB4" w14:textId="77777777" w:rsidR="006906A9" w:rsidRPr="00142B4A" w:rsidRDefault="00000000" w:rsidP="00F57B3F">
      <w:pPr>
        <w:pStyle w:val="Compact"/>
        <w:numPr>
          <w:ilvl w:val="2"/>
          <w:numId w:val="43"/>
        </w:numPr>
        <w:ind w:left="284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mmon Consensus</w:t>
      </w:r>
      <w:r w:rsidRPr="00142B4A">
        <w:rPr>
          <w:sz w:val="6"/>
          <w:szCs w:val="6"/>
        </w:rPr>
        <w:t>: help identify shared opinions</w:t>
      </w:r>
    </w:p>
    <w:p w14:paraId="5A93D1BC" w14:textId="77777777" w:rsidR="006906A9" w:rsidRPr="00142B4A" w:rsidRDefault="00000000" w:rsidP="00F57B3F">
      <w:pPr>
        <w:pStyle w:val="Compact"/>
        <w:numPr>
          <w:ilvl w:val="2"/>
          <w:numId w:val="43"/>
        </w:numPr>
        <w:ind w:left="284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fficient</w:t>
      </w:r>
      <w:r w:rsidRPr="00142B4A">
        <w:rPr>
          <w:sz w:val="6"/>
          <w:szCs w:val="6"/>
        </w:rPr>
        <w:t>: able to collect data from many participants in a single session</w:t>
      </w:r>
    </w:p>
    <w:p w14:paraId="73E20C29" w14:textId="77777777" w:rsidR="006906A9" w:rsidRPr="00142B4A" w:rsidRDefault="00000000" w:rsidP="00F57B3F">
      <w:pPr>
        <w:pStyle w:val="Compact"/>
        <w:numPr>
          <w:ilvl w:val="2"/>
          <w:numId w:val="43"/>
        </w:numPr>
        <w:ind w:left="284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ess Intimidating</w:t>
      </w:r>
      <w:r w:rsidRPr="00142B4A">
        <w:rPr>
          <w:sz w:val="6"/>
          <w:szCs w:val="6"/>
        </w:rPr>
        <w:t>: focus as a group rather than a single person.</w:t>
      </w:r>
    </w:p>
    <w:p w14:paraId="41F96C31" w14:textId="77777777" w:rsidR="006906A9" w:rsidRPr="00142B4A" w:rsidRDefault="00000000" w:rsidP="00F57B3F">
      <w:pPr>
        <w:pStyle w:val="Compact"/>
        <w:numPr>
          <w:ilvl w:val="1"/>
          <w:numId w:val="42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  <w:u w:val="single"/>
        </w:rPr>
        <w:t>Challenges</w:t>
      </w:r>
      <w:r w:rsidRPr="00142B4A">
        <w:rPr>
          <w:sz w:val="6"/>
          <w:szCs w:val="6"/>
        </w:rPr>
        <w:t>:</w:t>
      </w:r>
    </w:p>
    <w:p w14:paraId="18B871D7" w14:textId="77777777" w:rsidR="006906A9" w:rsidRPr="00142B4A" w:rsidRDefault="00000000" w:rsidP="00F57B3F">
      <w:pPr>
        <w:pStyle w:val="Compact"/>
        <w:numPr>
          <w:ilvl w:val="2"/>
          <w:numId w:val="44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Groupthink</w:t>
      </w:r>
      <w:r w:rsidRPr="00142B4A">
        <w:rPr>
          <w:sz w:val="6"/>
          <w:szCs w:val="6"/>
        </w:rPr>
        <w:t>: opinions gradually converge, losing diversity of perspective.</w:t>
      </w:r>
    </w:p>
    <w:p w14:paraId="76F3F701" w14:textId="77777777" w:rsidR="006906A9" w:rsidRPr="00142B4A" w:rsidRDefault="00000000" w:rsidP="00F57B3F">
      <w:pPr>
        <w:pStyle w:val="Compact"/>
        <w:numPr>
          <w:ilvl w:val="2"/>
          <w:numId w:val="44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oud dominant voices</w:t>
      </w:r>
      <w:r w:rsidRPr="00142B4A">
        <w:rPr>
          <w:sz w:val="6"/>
          <w:szCs w:val="6"/>
        </w:rPr>
        <w:t>: one or few person can dominate discussion, quieter participants not participating</w:t>
      </w:r>
    </w:p>
    <w:p w14:paraId="0857E085" w14:textId="77777777" w:rsidR="006906A9" w:rsidRPr="00142B4A" w:rsidRDefault="00000000" w:rsidP="00F57B3F">
      <w:pPr>
        <w:pStyle w:val="Compact"/>
        <w:numPr>
          <w:ilvl w:val="2"/>
          <w:numId w:val="44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quired facilitation</w:t>
      </w:r>
      <w:r w:rsidRPr="00142B4A">
        <w:rPr>
          <w:sz w:val="6"/>
          <w:szCs w:val="6"/>
        </w:rPr>
        <w:t>: to provide all the chance to express views and manage dynamics.</w:t>
      </w:r>
    </w:p>
    <w:p w14:paraId="2E4D0B3C" w14:textId="77777777" w:rsidR="006906A9" w:rsidRPr="00142B4A" w:rsidRDefault="00000000" w:rsidP="00F57B3F">
      <w:pPr>
        <w:pStyle w:val="Compact"/>
        <w:numPr>
          <w:ilvl w:val="1"/>
          <w:numId w:val="42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  <w:u w:val="single"/>
        </w:rPr>
        <w:t>Tips</w:t>
      </w:r>
      <w:r w:rsidRPr="00142B4A">
        <w:rPr>
          <w:sz w:val="6"/>
          <w:szCs w:val="6"/>
        </w:rPr>
        <w:t>:</w:t>
      </w:r>
    </w:p>
    <w:p w14:paraId="5CB4CA1F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Be clear about logistic and arrangements</w:t>
      </w:r>
    </w:p>
    <w:p w14:paraId="1EBAF27D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Use audio recording</w:t>
      </w:r>
    </w:p>
    <w:p w14:paraId="04F5561E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Prepare list of questions to guide, have both necessary and nice-to-have questions.</w:t>
      </w:r>
    </w:p>
    <w:p w14:paraId="52F572EC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Be prepared to adapt and manage on the fly</w:t>
      </w:r>
    </w:p>
    <w:p w14:paraId="2D46A027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Ensure everyone gets an opportunity to share</w:t>
      </w:r>
    </w:p>
    <w:p w14:paraId="097AB889" w14:textId="77777777" w:rsidR="006906A9" w:rsidRPr="00142B4A" w:rsidRDefault="00000000" w:rsidP="00F57B3F">
      <w:pPr>
        <w:pStyle w:val="Compact"/>
        <w:numPr>
          <w:ilvl w:val="2"/>
          <w:numId w:val="4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Use tools or artifacts to manage dynamics of the group and avoid groupthink.</w:t>
      </w:r>
    </w:p>
    <w:p w14:paraId="4406145F" w14:textId="77777777" w:rsidR="006906A9" w:rsidRPr="00142B4A" w:rsidRDefault="00000000" w:rsidP="00F57B3F">
      <w:pPr>
        <w:pStyle w:val="Compact"/>
        <w:numPr>
          <w:ilvl w:val="0"/>
          <w:numId w:val="36"/>
        </w:numPr>
        <w:ind w:left="142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Questionnaires / Survey</w:t>
      </w:r>
    </w:p>
    <w:p w14:paraId="3848479F" w14:textId="77777777" w:rsidR="006906A9" w:rsidRPr="00142B4A" w:rsidRDefault="00000000" w:rsidP="00F57B3F">
      <w:pPr>
        <w:pStyle w:val="Compact"/>
        <w:numPr>
          <w:ilvl w:val="1"/>
          <w:numId w:val="46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  <w:u w:val="single"/>
        </w:rPr>
        <w:t>Advantages</w:t>
      </w:r>
      <w:r w:rsidRPr="00142B4A">
        <w:rPr>
          <w:sz w:val="6"/>
          <w:szCs w:val="6"/>
        </w:rPr>
        <w:t>:</w:t>
      </w:r>
    </w:p>
    <w:p w14:paraId="47F060B3" w14:textId="77777777" w:rsidR="006906A9" w:rsidRPr="00142B4A" w:rsidRDefault="00000000" w:rsidP="00F57B3F">
      <w:pPr>
        <w:pStyle w:val="Compact"/>
        <w:numPr>
          <w:ilvl w:val="2"/>
          <w:numId w:val="47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lexible</w:t>
      </w:r>
      <w:r w:rsidRPr="00142B4A">
        <w:rPr>
          <w:sz w:val="6"/>
          <w:szCs w:val="6"/>
        </w:rPr>
        <w:t>: Can collect both quantitative and qualitative data. Can adapt to research objectives.</w:t>
      </w:r>
    </w:p>
    <w:p w14:paraId="6BBA86DF" w14:textId="77777777" w:rsidR="006906A9" w:rsidRPr="00142B4A" w:rsidRDefault="00000000" w:rsidP="00F57B3F">
      <w:pPr>
        <w:pStyle w:val="Compact"/>
        <w:numPr>
          <w:ilvl w:val="2"/>
          <w:numId w:val="47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tandardisation</w:t>
      </w:r>
      <w:r w:rsidRPr="00142B4A">
        <w:rPr>
          <w:sz w:val="6"/>
          <w:szCs w:val="6"/>
        </w:rPr>
        <w:t>: Structured response, makes it easier to compare and analyse responses</w:t>
      </w:r>
    </w:p>
    <w:p w14:paraId="6DD4FCAA" w14:textId="77777777" w:rsidR="006906A9" w:rsidRPr="00142B4A" w:rsidRDefault="00000000" w:rsidP="00F57B3F">
      <w:pPr>
        <w:pStyle w:val="Compact"/>
        <w:numPr>
          <w:ilvl w:val="2"/>
          <w:numId w:val="47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fficient</w:t>
      </w:r>
      <w:r w:rsidRPr="00142B4A">
        <w:rPr>
          <w:sz w:val="6"/>
          <w:szCs w:val="6"/>
        </w:rPr>
        <w:t>: able to collect from large number of participants</w:t>
      </w:r>
    </w:p>
    <w:p w14:paraId="1EEDF5EE" w14:textId="77777777" w:rsidR="006906A9" w:rsidRPr="00142B4A" w:rsidRDefault="00000000" w:rsidP="00F57B3F">
      <w:pPr>
        <w:pStyle w:val="Compact"/>
        <w:numPr>
          <w:ilvl w:val="2"/>
          <w:numId w:val="47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calable</w:t>
      </w:r>
      <w:r w:rsidRPr="00142B4A">
        <w:rPr>
          <w:sz w:val="6"/>
          <w:szCs w:val="6"/>
        </w:rPr>
        <w:t>: able to reach diverse groups</w:t>
      </w:r>
    </w:p>
    <w:p w14:paraId="2A005BCB" w14:textId="77777777" w:rsidR="006906A9" w:rsidRPr="00142B4A" w:rsidRDefault="00000000" w:rsidP="00F57B3F">
      <w:pPr>
        <w:pStyle w:val="Compact"/>
        <w:numPr>
          <w:ilvl w:val="2"/>
          <w:numId w:val="47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nonymity</w:t>
      </w:r>
      <w:r w:rsidRPr="00142B4A">
        <w:rPr>
          <w:sz w:val="6"/>
          <w:szCs w:val="6"/>
        </w:rPr>
        <w:t>: participants can remain anonymous, encouraging more honest and unbiased responses</w:t>
      </w:r>
    </w:p>
    <w:p w14:paraId="6ACE344A" w14:textId="77777777" w:rsidR="006906A9" w:rsidRPr="00142B4A" w:rsidRDefault="00000000" w:rsidP="00F57B3F">
      <w:pPr>
        <w:pStyle w:val="Compact"/>
        <w:numPr>
          <w:ilvl w:val="1"/>
          <w:numId w:val="46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  <w:u w:val="single"/>
        </w:rPr>
        <w:t>Tips</w:t>
      </w:r>
      <w:r w:rsidRPr="00142B4A">
        <w:rPr>
          <w:sz w:val="6"/>
          <w:szCs w:val="6"/>
        </w:rPr>
        <w:t>:</w:t>
      </w:r>
    </w:p>
    <w:p w14:paraId="03B8E7E8" w14:textId="77777777" w:rsidR="006906A9" w:rsidRPr="00142B4A" w:rsidRDefault="00000000" w:rsidP="00F57B3F">
      <w:pPr>
        <w:pStyle w:val="Compact"/>
        <w:numPr>
          <w:ilvl w:val="2"/>
          <w:numId w:val="48"/>
        </w:numPr>
        <w:ind w:left="284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losed</w:t>
      </w:r>
      <w:r w:rsidRPr="00142B4A">
        <w:rPr>
          <w:sz w:val="6"/>
          <w:szCs w:val="6"/>
        </w:rPr>
        <w:t xml:space="preserve"> vs </w:t>
      </w:r>
      <w:r w:rsidRPr="00142B4A">
        <w:rPr>
          <w:b/>
          <w:bCs/>
          <w:sz w:val="6"/>
          <w:szCs w:val="6"/>
        </w:rPr>
        <w:t>Open</w:t>
      </w:r>
      <w:r w:rsidRPr="00142B4A">
        <w:rPr>
          <w:sz w:val="6"/>
          <w:szCs w:val="6"/>
        </w:rPr>
        <w:t xml:space="preserve"> Questions: consider and choose</w:t>
      </w:r>
    </w:p>
    <w:p w14:paraId="67A56DD8" w14:textId="77777777" w:rsidR="006906A9" w:rsidRPr="00142B4A" w:rsidRDefault="00000000" w:rsidP="00F57B3F">
      <w:pPr>
        <w:pStyle w:val="Compact"/>
        <w:numPr>
          <w:ilvl w:val="2"/>
          <w:numId w:val="48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Ensure questions is clear, unambiguous and unbiased.</w:t>
      </w:r>
    </w:p>
    <w:p w14:paraId="5073EB02" w14:textId="77777777" w:rsidR="006906A9" w:rsidRPr="00142B4A" w:rsidRDefault="00000000" w:rsidP="00F57B3F">
      <w:pPr>
        <w:pStyle w:val="Compact"/>
        <w:numPr>
          <w:ilvl w:val="2"/>
          <w:numId w:val="48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Sequence of question should be logical and organised, to mantain engagement and prevent fatigue</w:t>
      </w:r>
    </w:p>
    <w:p w14:paraId="0A0B8904" w14:textId="77777777" w:rsidR="006906A9" w:rsidRPr="00142B4A" w:rsidRDefault="00000000" w:rsidP="00F57B3F">
      <w:pPr>
        <w:pStyle w:val="Compact"/>
        <w:numPr>
          <w:ilvl w:val="2"/>
          <w:numId w:val="48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Use Likert scales (score 1 to 5), use of odd number to give middle ground option if suitable, even number to have more decisive answer.</w:t>
      </w:r>
    </w:p>
    <w:p w14:paraId="77941765" w14:textId="77777777" w:rsidR="006906A9" w:rsidRPr="00142B4A" w:rsidRDefault="00000000" w:rsidP="00F57B3F">
      <w:pPr>
        <w:pStyle w:val="Compact"/>
        <w:numPr>
          <w:ilvl w:val="2"/>
          <w:numId w:val="48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Ensure questions are designed to measure what is intended</w:t>
      </w:r>
    </w:p>
    <w:p w14:paraId="07527FB2" w14:textId="77777777" w:rsidR="006906A9" w:rsidRPr="00142B4A" w:rsidRDefault="00000000" w:rsidP="00F57B3F">
      <w:pPr>
        <w:pStyle w:val="Compact"/>
        <w:numPr>
          <w:ilvl w:val="0"/>
          <w:numId w:val="36"/>
        </w:numPr>
        <w:ind w:left="142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bservation</w:t>
      </w:r>
      <w:r w:rsidRPr="00142B4A">
        <w:rPr>
          <w:sz w:val="6"/>
          <w:szCs w:val="6"/>
        </w:rPr>
        <w:t>: Observe people</w:t>
      </w:r>
    </w:p>
    <w:p w14:paraId="02F988D7" w14:textId="77777777" w:rsidR="006906A9" w:rsidRPr="00142B4A" w:rsidRDefault="00000000" w:rsidP="00F57B3F">
      <w:pPr>
        <w:pStyle w:val="Compact"/>
        <w:numPr>
          <w:ilvl w:val="1"/>
          <w:numId w:val="49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Observing in their natural environment, like office, is valuable for collecting rich, real-world data.</w:t>
      </w:r>
    </w:p>
    <w:p w14:paraId="3A0343EC" w14:textId="77777777" w:rsidR="006906A9" w:rsidRPr="00142B4A" w:rsidRDefault="00000000" w:rsidP="00F57B3F">
      <w:pPr>
        <w:pStyle w:val="Compact"/>
        <w:numPr>
          <w:ilvl w:val="1"/>
          <w:numId w:val="49"/>
        </w:numPr>
        <w:ind w:left="284" w:hanging="174"/>
        <w:rPr>
          <w:b/>
          <w:bCs/>
          <w:sz w:val="6"/>
          <w:szCs w:val="6"/>
        </w:rPr>
      </w:pPr>
      <w:r w:rsidRPr="00142B4A">
        <w:rPr>
          <w:b/>
          <w:bCs/>
          <w:sz w:val="6"/>
          <w:szCs w:val="6"/>
        </w:rPr>
        <w:t>Problems with this:</w:t>
      </w:r>
    </w:p>
    <w:p w14:paraId="2A5187D5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 xml:space="preserve">Hawthorne Effect: well-known phenomenon – refers to changes in behaviour or performance when individuals </w:t>
      </w:r>
      <w:proofErr w:type="gramStart"/>
      <w:r w:rsidRPr="00142B4A">
        <w:rPr>
          <w:sz w:val="6"/>
          <w:szCs w:val="6"/>
        </w:rPr>
        <w:t>knows</w:t>
      </w:r>
      <w:proofErr w:type="gramEnd"/>
      <w:r w:rsidRPr="00142B4A">
        <w:rPr>
          <w:sz w:val="6"/>
          <w:szCs w:val="6"/>
        </w:rPr>
        <w:t xml:space="preserve"> they are being observed.</w:t>
      </w:r>
    </w:p>
    <w:p w14:paraId="14D4D1B8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Affects validity of data collected – may not represent natural or typical actions.</w:t>
      </w:r>
    </w:p>
    <w:p w14:paraId="437E436E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Leads to inaccurate or biased data</w:t>
      </w:r>
    </w:p>
    <w:p w14:paraId="5DEDA6A8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This is due to people become more self-conscious, anxious or motivated to perform better.</w:t>
      </w:r>
    </w:p>
    <w:p w14:paraId="011F50C1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Confounding variables – experimental variable can introduced changed behaviour, i.e. putting a chair or observer’s presence</w:t>
      </w:r>
    </w:p>
    <w:p w14:paraId="2969A7CC" w14:textId="77777777" w:rsidR="006906A9" w:rsidRPr="00142B4A" w:rsidRDefault="00000000" w:rsidP="00F57B3F">
      <w:pPr>
        <w:pStyle w:val="Compact"/>
        <w:numPr>
          <w:ilvl w:val="2"/>
          <w:numId w:val="50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Ethical considerations – informed consent, privacy, potential impacts; it is essential for participants to be comfortable</w:t>
      </w:r>
    </w:p>
    <w:p w14:paraId="555712FA" w14:textId="77777777" w:rsidR="006906A9" w:rsidRPr="00142B4A" w:rsidRDefault="00000000" w:rsidP="00F57B3F">
      <w:pPr>
        <w:pStyle w:val="Compact"/>
        <w:numPr>
          <w:ilvl w:val="0"/>
          <w:numId w:val="49"/>
        </w:numPr>
        <w:ind w:left="142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uto-ethnography</w:t>
      </w:r>
      <w:r w:rsidRPr="00142B4A">
        <w:rPr>
          <w:sz w:val="6"/>
          <w:szCs w:val="6"/>
        </w:rPr>
        <w:t xml:space="preserve">: Observe </w:t>
      </w:r>
      <w:proofErr w:type="gramStart"/>
      <w:r w:rsidRPr="00142B4A">
        <w:rPr>
          <w:sz w:val="6"/>
          <w:szCs w:val="6"/>
        </w:rPr>
        <w:t>self</w:t>
      </w:r>
      <w:proofErr w:type="gramEnd"/>
    </w:p>
    <w:p w14:paraId="087FEC4F" w14:textId="77777777" w:rsidR="006906A9" w:rsidRPr="00142B4A" w:rsidRDefault="00000000" w:rsidP="00F57B3F">
      <w:pPr>
        <w:pStyle w:val="Compact"/>
        <w:numPr>
          <w:ilvl w:val="1"/>
          <w:numId w:val="51"/>
        </w:numPr>
        <w:ind w:left="284" w:hanging="155"/>
        <w:rPr>
          <w:sz w:val="6"/>
          <w:szCs w:val="6"/>
        </w:rPr>
      </w:pPr>
      <w:r w:rsidRPr="00142B4A">
        <w:rPr>
          <w:sz w:val="6"/>
          <w:szCs w:val="6"/>
        </w:rPr>
        <w:t xml:space="preserve">immerse yourself in real-life </w:t>
      </w:r>
      <w:proofErr w:type="gramStart"/>
      <w:r w:rsidRPr="00142B4A">
        <w:rPr>
          <w:sz w:val="6"/>
          <w:szCs w:val="6"/>
        </w:rPr>
        <w:t>settings</w:t>
      </w:r>
      <w:proofErr w:type="gramEnd"/>
    </w:p>
    <w:p w14:paraId="2E9948A6" w14:textId="77777777" w:rsidR="006906A9" w:rsidRPr="00142B4A" w:rsidRDefault="00000000" w:rsidP="00F57B3F">
      <w:pPr>
        <w:pStyle w:val="Compact"/>
        <w:numPr>
          <w:ilvl w:val="1"/>
          <w:numId w:val="51"/>
        </w:numPr>
        <w:ind w:left="284" w:hanging="155"/>
        <w:rPr>
          <w:sz w:val="6"/>
          <w:szCs w:val="6"/>
        </w:rPr>
      </w:pPr>
      <w:r w:rsidRPr="00142B4A">
        <w:rPr>
          <w:sz w:val="6"/>
          <w:szCs w:val="6"/>
        </w:rPr>
        <w:t xml:space="preserve">engage in introspection to gain a deeper understanding of own patterns, behaviours and </w:t>
      </w:r>
      <w:proofErr w:type="gramStart"/>
      <w:r w:rsidRPr="00142B4A">
        <w:rPr>
          <w:sz w:val="6"/>
          <w:szCs w:val="6"/>
        </w:rPr>
        <w:t>experiences</w:t>
      </w:r>
      <w:proofErr w:type="gramEnd"/>
    </w:p>
    <w:p w14:paraId="4984D9C0" w14:textId="77777777" w:rsidR="006906A9" w:rsidRPr="00142B4A" w:rsidRDefault="00000000" w:rsidP="00F57B3F">
      <w:pPr>
        <w:pStyle w:val="Compact"/>
        <w:numPr>
          <w:ilvl w:val="1"/>
          <w:numId w:val="51"/>
        </w:numPr>
        <w:ind w:left="284" w:hanging="155"/>
        <w:rPr>
          <w:sz w:val="6"/>
          <w:szCs w:val="6"/>
        </w:rPr>
      </w:pPr>
      <w:r w:rsidRPr="00142B4A">
        <w:rPr>
          <w:sz w:val="6"/>
          <w:szCs w:val="6"/>
        </w:rPr>
        <w:t xml:space="preserve">study own actions and interactions from personal and scientific </w:t>
      </w:r>
      <w:proofErr w:type="gramStart"/>
      <w:r w:rsidRPr="00142B4A">
        <w:rPr>
          <w:sz w:val="6"/>
          <w:szCs w:val="6"/>
        </w:rPr>
        <w:t>perspectives</w:t>
      </w:r>
      <w:proofErr w:type="gramEnd"/>
    </w:p>
    <w:p w14:paraId="08A2859A" w14:textId="77777777" w:rsidR="006906A9" w:rsidRPr="00142B4A" w:rsidRDefault="00000000" w:rsidP="00F57B3F">
      <w:pPr>
        <w:pStyle w:val="Compact"/>
        <w:numPr>
          <w:ilvl w:val="1"/>
          <w:numId w:val="51"/>
        </w:numPr>
        <w:ind w:left="284" w:hanging="155"/>
        <w:rPr>
          <w:sz w:val="6"/>
          <w:szCs w:val="6"/>
        </w:rPr>
      </w:pPr>
      <w:r w:rsidRPr="00142B4A">
        <w:rPr>
          <w:sz w:val="6"/>
          <w:szCs w:val="6"/>
        </w:rPr>
        <w:t xml:space="preserve">can provide rich data about owns actions, </w:t>
      </w:r>
      <w:proofErr w:type="gramStart"/>
      <w:r w:rsidRPr="00142B4A">
        <w:rPr>
          <w:sz w:val="6"/>
          <w:szCs w:val="6"/>
        </w:rPr>
        <w:t>habits</w:t>
      </w:r>
      <w:proofErr w:type="gramEnd"/>
      <w:r w:rsidRPr="00142B4A">
        <w:rPr>
          <w:sz w:val="6"/>
          <w:szCs w:val="6"/>
        </w:rPr>
        <w:t xml:space="preserve"> and daily routines.</w:t>
      </w:r>
    </w:p>
    <w:p w14:paraId="5DEC192B" w14:textId="77777777" w:rsidR="006906A9" w:rsidRPr="00142B4A" w:rsidRDefault="00000000" w:rsidP="00F57B3F">
      <w:pPr>
        <w:pStyle w:val="Compact"/>
        <w:numPr>
          <w:ilvl w:val="1"/>
          <w:numId w:val="51"/>
        </w:numPr>
        <w:ind w:left="284" w:hanging="155"/>
        <w:rPr>
          <w:sz w:val="6"/>
          <w:szCs w:val="6"/>
        </w:rPr>
      </w:pPr>
      <w:r w:rsidRPr="00142B4A">
        <w:rPr>
          <w:sz w:val="6"/>
          <w:szCs w:val="6"/>
        </w:rPr>
        <w:t xml:space="preserve">can uncover subtle nuances and motivations that drive personal </w:t>
      </w:r>
      <w:proofErr w:type="gramStart"/>
      <w:r w:rsidRPr="00142B4A">
        <w:rPr>
          <w:sz w:val="6"/>
          <w:szCs w:val="6"/>
        </w:rPr>
        <w:t>actions</w:t>
      </w:r>
      <w:proofErr w:type="gramEnd"/>
    </w:p>
    <w:p w14:paraId="458E779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3" w:name="existing-data"/>
      <w:bookmarkEnd w:id="22"/>
      <w:r w:rsidRPr="00142B4A">
        <w:rPr>
          <w:sz w:val="8"/>
          <w:szCs w:val="8"/>
          <w:u w:val="single"/>
        </w:rPr>
        <w:t>Existing Data</w:t>
      </w:r>
    </w:p>
    <w:p w14:paraId="058F9895" w14:textId="77777777" w:rsidR="006906A9" w:rsidRPr="00142B4A" w:rsidRDefault="00000000" w:rsidP="00F57B3F">
      <w:pPr>
        <w:pStyle w:val="Compact"/>
        <w:numPr>
          <w:ilvl w:val="0"/>
          <w:numId w:val="52"/>
        </w:numPr>
        <w:ind w:left="142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sired Path</w:t>
      </w:r>
      <w:r w:rsidRPr="00142B4A">
        <w:rPr>
          <w:sz w:val="6"/>
          <w:szCs w:val="6"/>
        </w:rPr>
        <w:t>: refer to most efficient or preferred route, often deviates from designated or expected path.</w:t>
      </w:r>
    </w:p>
    <w:p w14:paraId="70DD37BC" w14:textId="77777777" w:rsidR="006906A9" w:rsidRPr="00142B4A" w:rsidRDefault="00000000" w:rsidP="00F57B3F">
      <w:pPr>
        <w:pStyle w:val="Compact"/>
        <w:numPr>
          <w:ilvl w:val="0"/>
          <w:numId w:val="52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Using existing data:</w:t>
      </w:r>
    </w:p>
    <w:p w14:paraId="71B01C8F" w14:textId="77777777" w:rsidR="006906A9" w:rsidRPr="00142B4A" w:rsidRDefault="00000000" w:rsidP="00F57B3F">
      <w:pPr>
        <w:pStyle w:val="Compact"/>
        <w:numPr>
          <w:ilvl w:val="1"/>
          <w:numId w:val="53"/>
        </w:numPr>
        <w:ind w:left="284" w:hanging="174"/>
        <w:rPr>
          <w:sz w:val="6"/>
          <w:szCs w:val="6"/>
          <w:u w:val="single"/>
        </w:rPr>
      </w:pPr>
      <w:r w:rsidRPr="00142B4A">
        <w:rPr>
          <w:sz w:val="6"/>
          <w:szCs w:val="6"/>
          <w:u w:val="single"/>
        </w:rPr>
        <w:t xml:space="preserve">Log Data: website </w:t>
      </w:r>
      <w:proofErr w:type="gramStart"/>
      <w:r w:rsidRPr="00142B4A">
        <w:rPr>
          <w:sz w:val="6"/>
          <w:szCs w:val="6"/>
          <w:u w:val="single"/>
        </w:rPr>
        <w:t>analytics</w:t>
      </w:r>
      <w:proofErr w:type="gramEnd"/>
    </w:p>
    <w:p w14:paraId="0C447E22" w14:textId="77777777" w:rsidR="006906A9" w:rsidRPr="00142B4A" w:rsidRDefault="00000000" w:rsidP="00731B9A">
      <w:pPr>
        <w:pStyle w:val="Compact"/>
        <w:numPr>
          <w:ilvl w:val="2"/>
          <w:numId w:val="54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 xml:space="preserve">provides insight into how user interacts with </w:t>
      </w:r>
      <w:proofErr w:type="gramStart"/>
      <w:r w:rsidRPr="00142B4A">
        <w:rPr>
          <w:sz w:val="6"/>
          <w:szCs w:val="6"/>
        </w:rPr>
        <w:t>system</w:t>
      </w:r>
      <w:proofErr w:type="gramEnd"/>
    </w:p>
    <w:p w14:paraId="3AA78C49" w14:textId="77777777" w:rsidR="006906A9" w:rsidRPr="00142B4A" w:rsidRDefault="00000000" w:rsidP="00731B9A">
      <w:pPr>
        <w:pStyle w:val="Compact"/>
        <w:numPr>
          <w:ilvl w:val="2"/>
          <w:numId w:val="54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identify both positive and negative experiences</w:t>
      </w:r>
    </w:p>
    <w:p w14:paraId="48BD8D42" w14:textId="77777777" w:rsidR="006906A9" w:rsidRPr="00142B4A" w:rsidRDefault="00000000" w:rsidP="00731B9A">
      <w:pPr>
        <w:pStyle w:val="Compact"/>
        <w:numPr>
          <w:ilvl w:val="2"/>
          <w:numId w:val="54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analyse exit points can be crucial</w:t>
      </w:r>
    </w:p>
    <w:p w14:paraId="2AE0F46B" w14:textId="77777777" w:rsidR="006906A9" w:rsidRPr="00142B4A" w:rsidRDefault="00000000" w:rsidP="00731B9A">
      <w:pPr>
        <w:pStyle w:val="Compact"/>
        <w:numPr>
          <w:ilvl w:val="2"/>
          <w:numId w:val="54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not context-rich, but can be valuable source for identifying trends and patterns</w:t>
      </w:r>
    </w:p>
    <w:p w14:paraId="130D85BD" w14:textId="77777777" w:rsidR="006906A9" w:rsidRPr="00142B4A" w:rsidRDefault="00000000" w:rsidP="00F57B3F">
      <w:pPr>
        <w:pStyle w:val="Compact"/>
        <w:numPr>
          <w:ilvl w:val="1"/>
          <w:numId w:val="53"/>
        </w:numPr>
        <w:ind w:left="284" w:hanging="174"/>
        <w:rPr>
          <w:sz w:val="6"/>
          <w:szCs w:val="6"/>
          <w:u w:val="single"/>
        </w:rPr>
      </w:pPr>
      <w:r w:rsidRPr="00142B4A">
        <w:rPr>
          <w:sz w:val="6"/>
          <w:szCs w:val="6"/>
          <w:u w:val="single"/>
        </w:rPr>
        <w:t>Review Pre-existing Products: competitors or own</w:t>
      </w:r>
    </w:p>
    <w:p w14:paraId="08D06779" w14:textId="77777777" w:rsidR="006906A9" w:rsidRPr="00142B4A" w:rsidRDefault="00000000" w:rsidP="00731B9A">
      <w:pPr>
        <w:pStyle w:val="Compact"/>
        <w:numPr>
          <w:ilvl w:val="2"/>
          <w:numId w:val="5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 xml:space="preserve">get insights into what matters to </w:t>
      </w:r>
      <w:proofErr w:type="gramStart"/>
      <w:r w:rsidRPr="00142B4A">
        <w:rPr>
          <w:sz w:val="6"/>
          <w:szCs w:val="6"/>
        </w:rPr>
        <w:t>users</w:t>
      </w:r>
      <w:proofErr w:type="gramEnd"/>
    </w:p>
    <w:p w14:paraId="3E1E4F32" w14:textId="77777777" w:rsidR="006906A9" w:rsidRPr="00142B4A" w:rsidRDefault="00000000" w:rsidP="00731B9A">
      <w:pPr>
        <w:pStyle w:val="Compact"/>
        <w:numPr>
          <w:ilvl w:val="2"/>
          <w:numId w:val="5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extract features, both positive and negative</w:t>
      </w:r>
    </w:p>
    <w:p w14:paraId="2BD0FA85" w14:textId="77777777" w:rsidR="006906A9" w:rsidRPr="00142B4A" w:rsidRDefault="00000000" w:rsidP="00731B9A">
      <w:pPr>
        <w:pStyle w:val="Compact"/>
        <w:numPr>
          <w:ilvl w:val="2"/>
          <w:numId w:val="55"/>
        </w:numPr>
        <w:ind w:left="284" w:hanging="163"/>
        <w:rPr>
          <w:sz w:val="6"/>
          <w:szCs w:val="6"/>
        </w:rPr>
      </w:pPr>
      <w:r w:rsidRPr="00142B4A">
        <w:rPr>
          <w:sz w:val="6"/>
          <w:szCs w:val="6"/>
        </w:rPr>
        <w:t>can be used to design new systems, by amalgamate most favourable features</w:t>
      </w:r>
    </w:p>
    <w:p w14:paraId="0B27937E" w14:textId="77777777" w:rsidR="006906A9" w:rsidRPr="00142B4A" w:rsidRDefault="00000000" w:rsidP="00F57B3F">
      <w:pPr>
        <w:pStyle w:val="Compact"/>
        <w:numPr>
          <w:ilvl w:val="0"/>
          <w:numId w:val="52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Understanding and analysing existing data can serve as foundation for designing new systems, by learning and avoid mistakes.</w:t>
      </w:r>
    </w:p>
    <w:p w14:paraId="0851EDB8" w14:textId="77777777" w:rsidR="006906A9" w:rsidRPr="00142B4A" w:rsidRDefault="00000000" w:rsidP="00F57B3F">
      <w:pPr>
        <w:pStyle w:val="Compact"/>
        <w:numPr>
          <w:ilvl w:val="0"/>
          <w:numId w:val="52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Existing data can be used to validate assumptions.</w:t>
      </w:r>
    </w:p>
    <w:p w14:paraId="4A194E03" w14:textId="77777777" w:rsidR="006906A9" w:rsidRPr="00142B4A" w:rsidRDefault="00000000" w:rsidP="00F57B3F">
      <w:pPr>
        <w:pStyle w:val="Compact"/>
        <w:numPr>
          <w:ilvl w:val="0"/>
          <w:numId w:val="52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Efficient and practical way to inform design decisions.</w:t>
      </w:r>
    </w:p>
    <w:p w14:paraId="47D29C56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0731BDFF">
          <v:rect id="Rectangle 97" o:spid="_x0000_s1032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75C46183" w14:textId="216EF748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24" w:name="topic-4-starting-design"/>
      <w:bookmarkEnd w:id="20"/>
      <w:bookmarkEnd w:id="23"/>
      <w:r w:rsidRPr="00142B4A">
        <w:rPr>
          <w:sz w:val="13"/>
          <w:szCs w:val="13"/>
        </w:rPr>
        <w:t>Starting Design</w:t>
      </w:r>
    </w:p>
    <w:p w14:paraId="09DDC95E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5" w:name="design-guidelines"/>
      <w:r w:rsidRPr="00142B4A">
        <w:rPr>
          <w:sz w:val="8"/>
          <w:szCs w:val="8"/>
          <w:u w:val="single"/>
        </w:rPr>
        <w:t>Design Guidelines</w:t>
      </w:r>
    </w:p>
    <w:p w14:paraId="1C82C87C" w14:textId="77777777" w:rsidR="006906A9" w:rsidRPr="00142B4A" w:rsidRDefault="00000000" w:rsidP="00F57B3F">
      <w:pPr>
        <w:pStyle w:val="Compact"/>
        <w:numPr>
          <w:ilvl w:val="0"/>
          <w:numId w:val="56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Guidelines and rules are used interchangeably, are more general in application yet flexible - useful to get us started.</w:t>
      </w:r>
    </w:p>
    <w:p w14:paraId="6051EC66" w14:textId="77777777" w:rsidR="006906A9" w:rsidRPr="00142B4A" w:rsidRDefault="00000000" w:rsidP="00F57B3F">
      <w:pPr>
        <w:pStyle w:val="Compact"/>
        <w:numPr>
          <w:ilvl w:val="0"/>
          <w:numId w:val="56"/>
        </w:numPr>
        <w:ind w:left="142" w:hanging="186"/>
        <w:rPr>
          <w:sz w:val="6"/>
          <w:szCs w:val="6"/>
        </w:rPr>
      </w:pPr>
      <w:r w:rsidRPr="00142B4A">
        <w:rPr>
          <w:sz w:val="6"/>
          <w:szCs w:val="6"/>
        </w:rPr>
        <w:t>Schneiderman’s Golden Rules</w:t>
      </w:r>
    </w:p>
    <w:p w14:paraId="41E6FD77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sistency</w:t>
      </w:r>
      <w:r w:rsidRPr="00142B4A">
        <w:rPr>
          <w:sz w:val="6"/>
          <w:szCs w:val="6"/>
        </w:rPr>
        <w:t>: ensure uniformity in design of interfaces; maintain consistent look and feel throughout; encapsulate existing knowledge and practices to minimise confusion</w:t>
      </w:r>
    </w:p>
    <w:p w14:paraId="55969419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sability for All</w:t>
      </w:r>
      <w:r w:rsidRPr="00142B4A">
        <w:rPr>
          <w:sz w:val="6"/>
          <w:szCs w:val="6"/>
        </w:rPr>
        <w:t>: cater to both novice and experts, i.e. provide shortcuts for experts while still providing easy way to novice.</w:t>
      </w:r>
    </w:p>
    <w:p w14:paraId="0CBC6312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eedback</w:t>
      </w:r>
      <w:r w:rsidRPr="00142B4A">
        <w:rPr>
          <w:sz w:val="6"/>
          <w:szCs w:val="6"/>
        </w:rPr>
        <w:t>: establish two-way interaction with user; system response, hover, responsive</w:t>
      </w:r>
    </w:p>
    <w:p w14:paraId="323150CD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ialogue</w:t>
      </w:r>
      <w:r w:rsidRPr="00142B4A">
        <w:rPr>
          <w:sz w:val="6"/>
          <w:szCs w:val="6"/>
        </w:rPr>
        <w:t>: maintain on-going conversation; progress bar; provide assurances that system is functioning</w:t>
      </w:r>
    </w:p>
    <w:p w14:paraId="28F5A935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rror Handling</w:t>
      </w:r>
      <w:r w:rsidRPr="00142B4A">
        <w:rPr>
          <w:sz w:val="6"/>
          <w:szCs w:val="6"/>
        </w:rPr>
        <w:t>: promote elegant failure by explaining errors; guide user to return to safe state; offer information on nature of errors to aid user</w:t>
      </w:r>
    </w:p>
    <w:p w14:paraId="73691CD5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versibility</w:t>
      </w:r>
      <w:r w:rsidRPr="00142B4A">
        <w:rPr>
          <w:sz w:val="6"/>
          <w:szCs w:val="6"/>
        </w:rPr>
        <w:t>: allow to undo or reverse actions; i.e. undo / redo function; allow backtrack without disruption</w:t>
      </w:r>
    </w:p>
    <w:p w14:paraId="22841BA1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ternal Locus of Control</w:t>
      </w:r>
      <w:r w:rsidRPr="00142B4A">
        <w:rPr>
          <w:sz w:val="6"/>
          <w:szCs w:val="6"/>
        </w:rPr>
        <w:t>: give user options and control over the system; prevent user from feeling helpless; empower user</w:t>
      </w:r>
    </w:p>
    <w:p w14:paraId="4124B9E4" w14:textId="77777777" w:rsidR="006906A9" w:rsidRPr="00142B4A" w:rsidRDefault="00000000" w:rsidP="00F57B3F">
      <w:pPr>
        <w:pStyle w:val="Compact"/>
        <w:numPr>
          <w:ilvl w:val="1"/>
          <w:numId w:val="57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duce Short-Term Memory Load</w:t>
      </w:r>
      <w:r w:rsidRPr="00142B4A">
        <w:rPr>
          <w:sz w:val="6"/>
          <w:szCs w:val="6"/>
        </w:rPr>
        <w:t>: minimise cognitive load; provide info in an iterative and staged manner; allow users to navigate without excessive memory demands</w:t>
      </w:r>
    </w:p>
    <w:p w14:paraId="38FC47D4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6" w:name="design-standard"/>
      <w:bookmarkEnd w:id="25"/>
      <w:r w:rsidRPr="00142B4A">
        <w:rPr>
          <w:sz w:val="8"/>
          <w:szCs w:val="8"/>
          <w:u w:val="single"/>
        </w:rPr>
        <w:t>Design Standard</w:t>
      </w:r>
    </w:p>
    <w:p w14:paraId="415C6E5A" w14:textId="77777777" w:rsidR="006906A9" w:rsidRPr="00142B4A" w:rsidRDefault="00000000" w:rsidP="00561BA9">
      <w:pPr>
        <w:pStyle w:val="Compact"/>
        <w:numPr>
          <w:ilvl w:val="0"/>
          <w:numId w:val="5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Standards are more formal and are high in authority, has specific applications.</w:t>
      </w:r>
    </w:p>
    <w:p w14:paraId="12024079" w14:textId="77777777" w:rsidR="006906A9" w:rsidRPr="00142B4A" w:rsidRDefault="00000000" w:rsidP="00561BA9">
      <w:pPr>
        <w:pStyle w:val="Compact"/>
        <w:numPr>
          <w:ilvl w:val="0"/>
          <w:numId w:val="5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Exist in both the hardware and software domain.</w:t>
      </w:r>
    </w:p>
    <w:p w14:paraId="7B702A42" w14:textId="77777777" w:rsidR="006906A9" w:rsidRPr="00142B4A" w:rsidRDefault="00000000" w:rsidP="00561BA9">
      <w:pPr>
        <w:pStyle w:val="Compact"/>
        <w:numPr>
          <w:ilvl w:val="0"/>
          <w:numId w:val="5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rucial for safety and reliability; example: ISO13407/ISO 9241-210 are most common for UCD.</w:t>
      </w:r>
    </w:p>
    <w:p w14:paraId="1912310C" w14:textId="77777777" w:rsidR="006906A9" w:rsidRPr="00142B4A" w:rsidRDefault="00000000" w:rsidP="00561BA9">
      <w:pPr>
        <w:pStyle w:val="Compact"/>
        <w:numPr>
          <w:ilvl w:val="0"/>
          <w:numId w:val="5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Published by respected industry institutions, IEEE and ISO; provide common framework for practitioners ensuring consistency and optimal outcomes; examples: HTTP and HTML</w:t>
      </w:r>
    </w:p>
    <w:p w14:paraId="69F051A1" w14:textId="77777777" w:rsidR="006906A9" w:rsidRPr="00142B4A" w:rsidRDefault="00000000" w:rsidP="00561BA9">
      <w:pPr>
        <w:pStyle w:val="Compact"/>
        <w:numPr>
          <w:ilvl w:val="0"/>
          <w:numId w:val="5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hallenges:</w:t>
      </w:r>
    </w:p>
    <w:p w14:paraId="43787723" w14:textId="77777777" w:rsidR="006906A9" w:rsidRPr="00142B4A" w:rsidRDefault="00000000" w:rsidP="00561BA9">
      <w:pPr>
        <w:pStyle w:val="Compact"/>
        <w:numPr>
          <w:ilvl w:val="1"/>
          <w:numId w:val="59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Standards can be rigid, limiting innovation and deviation from established procedures</w:t>
      </w:r>
    </w:p>
    <w:p w14:paraId="7F7F57E5" w14:textId="77777777" w:rsidR="006906A9" w:rsidRPr="00142B4A" w:rsidRDefault="00000000" w:rsidP="00561BA9">
      <w:pPr>
        <w:pStyle w:val="Compact"/>
        <w:numPr>
          <w:ilvl w:val="1"/>
          <w:numId w:val="59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Lack detailed information about specific application spaces or circumstances</w:t>
      </w:r>
    </w:p>
    <w:p w14:paraId="535BF8C2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7" w:name="design-patterns"/>
      <w:bookmarkEnd w:id="26"/>
      <w:r w:rsidRPr="00142B4A">
        <w:rPr>
          <w:sz w:val="8"/>
          <w:szCs w:val="8"/>
          <w:u w:val="single"/>
        </w:rPr>
        <w:t>Design Patterns</w:t>
      </w:r>
    </w:p>
    <w:p w14:paraId="0A62FB07" w14:textId="77777777" w:rsidR="006906A9" w:rsidRPr="00142B4A" w:rsidRDefault="00000000" w:rsidP="00561BA9">
      <w:pPr>
        <w:pStyle w:val="Compact"/>
        <w:numPr>
          <w:ilvl w:val="0"/>
          <w:numId w:val="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Focus on “what” tasks need to be accomplished within a specific </w:t>
      </w:r>
      <w:proofErr w:type="gramStart"/>
      <w:r w:rsidRPr="00142B4A">
        <w:rPr>
          <w:sz w:val="6"/>
          <w:szCs w:val="6"/>
        </w:rPr>
        <w:t>context</w:t>
      </w:r>
      <w:proofErr w:type="gramEnd"/>
    </w:p>
    <w:p w14:paraId="1244F923" w14:textId="77777777" w:rsidR="006906A9" w:rsidRPr="00142B4A" w:rsidRDefault="00000000" w:rsidP="00561BA9">
      <w:pPr>
        <w:pStyle w:val="Compact"/>
        <w:numPr>
          <w:ilvl w:val="0"/>
          <w:numId w:val="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Encapsulate good design properties, serving as templates for achieving desired outcomes</w:t>
      </w:r>
    </w:p>
    <w:p w14:paraId="7B167307" w14:textId="77777777" w:rsidR="006906A9" w:rsidRPr="00142B4A" w:rsidRDefault="00000000" w:rsidP="00561BA9">
      <w:pPr>
        <w:pStyle w:val="Compact"/>
        <w:numPr>
          <w:ilvl w:val="0"/>
          <w:numId w:val="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Borrowed from various fields – adoption ensures adherence to proven practices</w:t>
      </w:r>
    </w:p>
    <w:p w14:paraId="2747C00A" w14:textId="77777777" w:rsidR="006906A9" w:rsidRPr="00142B4A" w:rsidRDefault="00000000" w:rsidP="00561BA9">
      <w:pPr>
        <w:pStyle w:val="Compact"/>
        <w:numPr>
          <w:ilvl w:val="0"/>
          <w:numId w:val="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Benefits:</w:t>
      </w:r>
    </w:p>
    <w:p w14:paraId="069F1A13" w14:textId="77777777" w:rsidR="006906A9" w:rsidRPr="00142B4A" w:rsidRDefault="00000000" w:rsidP="00561BA9">
      <w:pPr>
        <w:pStyle w:val="Compact"/>
        <w:numPr>
          <w:ilvl w:val="1"/>
          <w:numId w:val="61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Easy and Efficient to achieve specific design goals</w:t>
      </w:r>
    </w:p>
    <w:p w14:paraId="20B80799" w14:textId="77777777" w:rsidR="006906A9" w:rsidRPr="00142B4A" w:rsidRDefault="00000000" w:rsidP="00561BA9">
      <w:pPr>
        <w:pStyle w:val="Compact"/>
        <w:numPr>
          <w:ilvl w:val="1"/>
          <w:numId w:val="61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Task-oriented, emphasising the “what” than “why” – practical and easy to implement</w:t>
      </w:r>
    </w:p>
    <w:p w14:paraId="4F083101" w14:textId="77777777" w:rsidR="006906A9" w:rsidRPr="00142B4A" w:rsidRDefault="00000000" w:rsidP="00561BA9">
      <w:pPr>
        <w:pStyle w:val="Compact"/>
        <w:numPr>
          <w:ilvl w:val="1"/>
          <w:numId w:val="61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Enable us to borrow successful techniques from existing examples</w:t>
      </w:r>
    </w:p>
    <w:p w14:paraId="084CC497" w14:textId="77777777" w:rsidR="006906A9" w:rsidRPr="00142B4A" w:rsidRDefault="00000000" w:rsidP="00561BA9">
      <w:pPr>
        <w:pStyle w:val="Compact"/>
        <w:numPr>
          <w:ilvl w:val="0"/>
          <w:numId w:val="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Examples – drag and drop, breadcrumbs, “home” link on logo</w:t>
      </w:r>
    </w:p>
    <w:p w14:paraId="041E8470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8" w:name="information-architecture"/>
      <w:bookmarkEnd w:id="27"/>
      <w:r w:rsidRPr="00142B4A">
        <w:rPr>
          <w:sz w:val="8"/>
          <w:szCs w:val="8"/>
          <w:u w:val="single"/>
        </w:rPr>
        <w:t>Information Architecture</w:t>
      </w:r>
    </w:p>
    <w:p w14:paraId="21CB7D47" w14:textId="77777777" w:rsidR="006906A9" w:rsidRPr="00142B4A" w:rsidRDefault="00000000" w:rsidP="00561BA9">
      <w:pPr>
        <w:pStyle w:val="Compact"/>
        <w:numPr>
          <w:ilvl w:val="0"/>
          <w:numId w:val="6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Refers to organisation and structuring of information in a meaningful </w:t>
      </w:r>
      <w:proofErr w:type="gramStart"/>
      <w:r w:rsidRPr="00142B4A">
        <w:rPr>
          <w:sz w:val="6"/>
          <w:szCs w:val="6"/>
        </w:rPr>
        <w:t>way</w:t>
      </w:r>
      <w:proofErr w:type="gramEnd"/>
    </w:p>
    <w:p w14:paraId="1691D64D" w14:textId="77777777" w:rsidR="006906A9" w:rsidRPr="00142B4A" w:rsidRDefault="00000000" w:rsidP="00561BA9">
      <w:pPr>
        <w:pStyle w:val="Compact"/>
        <w:numPr>
          <w:ilvl w:val="0"/>
          <w:numId w:val="6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Strategies:</w:t>
      </w:r>
    </w:p>
    <w:p w14:paraId="73D702B7" w14:textId="77777777" w:rsidR="006906A9" w:rsidRPr="00142B4A" w:rsidRDefault="00000000" w:rsidP="00561BA9">
      <w:pPr>
        <w:pStyle w:val="Compact"/>
        <w:numPr>
          <w:ilvl w:val="1"/>
          <w:numId w:val="6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ATCH technique</w:t>
      </w:r>
      <w:r w:rsidRPr="00142B4A">
        <w:rPr>
          <w:sz w:val="6"/>
          <w:szCs w:val="6"/>
        </w:rPr>
        <w:t xml:space="preserve">: simple and effective way to organise information that makes </w:t>
      </w:r>
      <w:proofErr w:type="gramStart"/>
      <w:r w:rsidRPr="00142B4A">
        <w:rPr>
          <w:sz w:val="6"/>
          <w:szCs w:val="6"/>
        </w:rPr>
        <w:t>sense</w:t>
      </w:r>
      <w:proofErr w:type="gramEnd"/>
    </w:p>
    <w:p w14:paraId="1A900FE8" w14:textId="77777777" w:rsidR="006906A9" w:rsidRPr="00142B4A" w:rsidRDefault="00000000" w:rsidP="00561BA9">
      <w:pPr>
        <w:pStyle w:val="Compact"/>
        <w:numPr>
          <w:ilvl w:val="2"/>
          <w:numId w:val="64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L) Location</w:t>
      </w:r>
      <w:r w:rsidRPr="00142B4A">
        <w:rPr>
          <w:sz w:val="6"/>
          <w:szCs w:val="6"/>
        </w:rPr>
        <w:t>: organised based on geographic locations, i.e. subway map, diagram of human body</w:t>
      </w:r>
    </w:p>
    <w:p w14:paraId="23BF00A3" w14:textId="77777777" w:rsidR="006906A9" w:rsidRPr="00142B4A" w:rsidRDefault="00000000" w:rsidP="00561BA9">
      <w:pPr>
        <w:pStyle w:val="Compact"/>
        <w:numPr>
          <w:ilvl w:val="2"/>
          <w:numId w:val="64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A) Alphabet</w:t>
      </w:r>
      <w:r w:rsidRPr="00142B4A">
        <w:rPr>
          <w:sz w:val="6"/>
          <w:szCs w:val="6"/>
        </w:rPr>
        <w:t>: alphabetical organisation, i.e. music library</w:t>
      </w:r>
    </w:p>
    <w:p w14:paraId="71884062" w14:textId="77777777" w:rsidR="006906A9" w:rsidRPr="00142B4A" w:rsidRDefault="00000000" w:rsidP="00561BA9">
      <w:pPr>
        <w:pStyle w:val="Compact"/>
        <w:numPr>
          <w:ilvl w:val="2"/>
          <w:numId w:val="64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T) Time</w:t>
      </w:r>
      <w:r w:rsidRPr="00142B4A">
        <w:rPr>
          <w:sz w:val="6"/>
          <w:szCs w:val="6"/>
        </w:rPr>
        <w:t>: organised chronologically, i.e. flowchart, dates</w:t>
      </w:r>
    </w:p>
    <w:p w14:paraId="131AE145" w14:textId="77777777" w:rsidR="006906A9" w:rsidRPr="00142B4A" w:rsidRDefault="00000000" w:rsidP="00561BA9">
      <w:pPr>
        <w:pStyle w:val="Compact"/>
        <w:numPr>
          <w:ilvl w:val="2"/>
          <w:numId w:val="64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C) Category</w:t>
      </w:r>
      <w:r w:rsidRPr="00142B4A">
        <w:rPr>
          <w:sz w:val="6"/>
          <w:szCs w:val="6"/>
        </w:rPr>
        <w:t>: organised by on relationship they share, i.e. grocery store organise products</w:t>
      </w:r>
    </w:p>
    <w:p w14:paraId="0940DCAD" w14:textId="77777777" w:rsidR="006906A9" w:rsidRPr="00142B4A" w:rsidRDefault="00000000" w:rsidP="00561BA9">
      <w:pPr>
        <w:pStyle w:val="Compact"/>
        <w:numPr>
          <w:ilvl w:val="2"/>
          <w:numId w:val="64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H) Hierarchy</w:t>
      </w:r>
      <w:r w:rsidRPr="00142B4A">
        <w:rPr>
          <w:sz w:val="6"/>
          <w:szCs w:val="6"/>
        </w:rPr>
        <w:t>: organised by ranks or importance, i.e. organisational chart</w:t>
      </w:r>
    </w:p>
    <w:p w14:paraId="185E8CB3" w14:textId="77777777" w:rsidR="006906A9" w:rsidRPr="00142B4A" w:rsidRDefault="00000000" w:rsidP="00561BA9">
      <w:pPr>
        <w:pStyle w:val="Compact"/>
        <w:numPr>
          <w:ilvl w:val="1"/>
          <w:numId w:val="6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ard Sorting</w:t>
      </w:r>
      <w:r w:rsidRPr="00142B4A">
        <w:rPr>
          <w:sz w:val="6"/>
          <w:szCs w:val="6"/>
        </w:rPr>
        <w:t>: involve users in defining and describing relationship with items</w:t>
      </w:r>
    </w:p>
    <w:p w14:paraId="7E487D2D" w14:textId="77777777" w:rsidR="006906A9" w:rsidRPr="00142B4A" w:rsidRDefault="00000000" w:rsidP="0072521E">
      <w:pPr>
        <w:pStyle w:val="Compact"/>
        <w:numPr>
          <w:ilvl w:val="2"/>
          <w:numId w:val="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General Process:</w:t>
      </w:r>
    </w:p>
    <w:p w14:paraId="3DF7127F" w14:textId="77777777" w:rsidR="006906A9" w:rsidRPr="00142B4A" w:rsidRDefault="00000000" w:rsidP="0072521E">
      <w:pPr>
        <w:pStyle w:val="Compact"/>
        <w:numPr>
          <w:ilvl w:val="3"/>
          <w:numId w:val="66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Users are given cards representing different pages or components of system</w:t>
      </w:r>
    </w:p>
    <w:p w14:paraId="4A8D623C" w14:textId="77777777" w:rsidR="006906A9" w:rsidRPr="00142B4A" w:rsidRDefault="00000000" w:rsidP="0072521E">
      <w:pPr>
        <w:pStyle w:val="Compact"/>
        <w:numPr>
          <w:ilvl w:val="3"/>
          <w:numId w:val="66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Users then free to organise them that make sense to them</w:t>
      </w:r>
    </w:p>
    <w:p w14:paraId="2CFE784E" w14:textId="77777777" w:rsidR="006906A9" w:rsidRPr="00142B4A" w:rsidRDefault="00000000" w:rsidP="0072521E">
      <w:pPr>
        <w:pStyle w:val="Compact"/>
        <w:numPr>
          <w:ilvl w:val="2"/>
          <w:numId w:val="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Types:</w:t>
      </w:r>
    </w:p>
    <w:p w14:paraId="395A2061" w14:textId="77777777" w:rsidR="006906A9" w:rsidRPr="00142B4A" w:rsidRDefault="00000000" w:rsidP="0072521E">
      <w:pPr>
        <w:pStyle w:val="Compact"/>
        <w:numPr>
          <w:ilvl w:val="3"/>
          <w:numId w:val="67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pen</w:t>
      </w:r>
      <w:r w:rsidRPr="00142B4A">
        <w:rPr>
          <w:sz w:val="6"/>
          <w:szCs w:val="6"/>
        </w:rPr>
        <w:t xml:space="preserve"> – flexible option, free to organise that makes sense to users, rename cards or make their own suggestion.</w:t>
      </w:r>
    </w:p>
    <w:p w14:paraId="5198ED1F" w14:textId="77777777" w:rsidR="006906A9" w:rsidRPr="00142B4A" w:rsidRDefault="00000000" w:rsidP="0072521E">
      <w:pPr>
        <w:pStyle w:val="Compact"/>
        <w:numPr>
          <w:ilvl w:val="3"/>
          <w:numId w:val="67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losed</w:t>
      </w:r>
      <w:r w:rsidRPr="00142B4A">
        <w:rPr>
          <w:sz w:val="6"/>
          <w:szCs w:val="6"/>
        </w:rPr>
        <w:t xml:space="preserve"> – categories or labels are fixed, useful for understanding how users fit them into existing structure.</w:t>
      </w:r>
    </w:p>
    <w:p w14:paraId="72CDADD4" w14:textId="77777777" w:rsidR="006906A9" w:rsidRPr="00142B4A" w:rsidRDefault="00000000" w:rsidP="0072521E">
      <w:pPr>
        <w:pStyle w:val="Compact"/>
        <w:numPr>
          <w:ilvl w:val="2"/>
          <w:numId w:val="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The goal is to improve labelling, grouping and organisation of information.</w:t>
      </w:r>
    </w:p>
    <w:p w14:paraId="5792899D" w14:textId="77777777" w:rsidR="006906A9" w:rsidRPr="00142B4A" w:rsidRDefault="00000000" w:rsidP="0072521E">
      <w:pPr>
        <w:pStyle w:val="Compact"/>
        <w:numPr>
          <w:ilvl w:val="2"/>
          <w:numId w:val="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Best suited to organising content – i.e. grocery sites</w:t>
      </w:r>
    </w:p>
    <w:p w14:paraId="2BB61F95" w14:textId="77777777" w:rsidR="006906A9" w:rsidRPr="00142B4A" w:rsidRDefault="00000000" w:rsidP="0072521E">
      <w:pPr>
        <w:pStyle w:val="Compact"/>
        <w:numPr>
          <w:ilvl w:val="2"/>
          <w:numId w:val="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Not suited for designing task-oriented systems – i.e. airline booking.</w:t>
      </w:r>
    </w:p>
    <w:p w14:paraId="04E65EEA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29" w:name="generating-requirements"/>
      <w:bookmarkEnd w:id="28"/>
      <w:r w:rsidRPr="00142B4A">
        <w:rPr>
          <w:sz w:val="8"/>
          <w:szCs w:val="8"/>
          <w:u w:val="single"/>
        </w:rPr>
        <w:t>Generating Requirements</w:t>
      </w:r>
    </w:p>
    <w:p w14:paraId="14D3EAF0" w14:textId="77777777" w:rsidR="006906A9" w:rsidRPr="00142B4A" w:rsidRDefault="00000000" w:rsidP="00561BA9">
      <w:pPr>
        <w:pStyle w:val="Compact"/>
        <w:numPr>
          <w:ilvl w:val="0"/>
          <w:numId w:val="6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Process of collating data and highlight importance of transforming data into usable information.</w:t>
      </w:r>
    </w:p>
    <w:p w14:paraId="20E8A7F2" w14:textId="77777777" w:rsidR="006906A9" w:rsidRPr="00142B4A" w:rsidRDefault="00000000" w:rsidP="00561BA9">
      <w:pPr>
        <w:pStyle w:val="Compact"/>
        <w:numPr>
          <w:ilvl w:val="0"/>
          <w:numId w:val="6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Three Levels of Representation (pyramid) –</w:t>
      </w:r>
    </w:p>
    <w:p w14:paraId="187FAF94" w14:textId="77777777" w:rsidR="006906A9" w:rsidRPr="00142B4A" w:rsidRDefault="00000000" w:rsidP="00561BA9">
      <w:pPr>
        <w:pStyle w:val="Compact"/>
        <w:numPr>
          <w:ilvl w:val="1"/>
          <w:numId w:val="6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ata (base)</w:t>
      </w:r>
      <w:r w:rsidRPr="00142B4A">
        <w:rPr>
          <w:sz w:val="6"/>
          <w:szCs w:val="6"/>
        </w:rPr>
        <w:t xml:space="preserve">: starting point, often rich, may have irrelevant or excessive </w:t>
      </w:r>
      <w:proofErr w:type="gramStart"/>
      <w:r w:rsidRPr="00142B4A">
        <w:rPr>
          <w:sz w:val="6"/>
          <w:szCs w:val="6"/>
        </w:rPr>
        <w:t>data</w:t>
      </w:r>
      <w:proofErr w:type="gramEnd"/>
    </w:p>
    <w:p w14:paraId="757F913C" w14:textId="77777777" w:rsidR="006906A9" w:rsidRPr="00142B4A" w:rsidRDefault="00000000" w:rsidP="00561BA9">
      <w:pPr>
        <w:pStyle w:val="Compact"/>
        <w:numPr>
          <w:ilvl w:val="1"/>
          <w:numId w:val="6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formation (mid)</w:t>
      </w:r>
      <w:r w:rsidRPr="00142B4A">
        <w:rPr>
          <w:sz w:val="6"/>
          <w:szCs w:val="6"/>
        </w:rPr>
        <w:t>: data converted to usable information, i.e. functional requirements (define functional elements of the system), technical specifications (hardware needs, display devices)</w:t>
      </w:r>
    </w:p>
    <w:p w14:paraId="39F3AE26" w14:textId="77777777" w:rsidR="006906A9" w:rsidRPr="00142B4A" w:rsidRDefault="00000000" w:rsidP="00561BA9">
      <w:pPr>
        <w:pStyle w:val="Compact"/>
        <w:numPr>
          <w:ilvl w:val="1"/>
          <w:numId w:val="6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Knowledge Management System (KMS)</w:t>
      </w:r>
      <w:r w:rsidRPr="00142B4A">
        <w:rPr>
          <w:sz w:val="6"/>
          <w:szCs w:val="6"/>
        </w:rPr>
        <w:t>: At some point, information may be used to create KMS, provide additional way to use data in more meaningful way</w:t>
      </w:r>
    </w:p>
    <w:p w14:paraId="546CAB50" w14:textId="77777777" w:rsidR="006906A9" w:rsidRPr="00142B4A" w:rsidRDefault="00000000" w:rsidP="00561BA9">
      <w:pPr>
        <w:pStyle w:val="Compact"/>
        <w:numPr>
          <w:ilvl w:val="0"/>
          <w:numId w:val="6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Purpose of Requirements</w:t>
      </w:r>
    </w:p>
    <w:p w14:paraId="67F50F26" w14:textId="77777777" w:rsidR="006906A9" w:rsidRPr="00142B4A" w:rsidRDefault="00000000" w:rsidP="00561BA9">
      <w:pPr>
        <w:pStyle w:val="Compact"/>
        <w:numPr>
          <w:ilvl w:val="1"/>
          <w:numId w:val="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ser Needs and Goals</w:t>
      </w:r>
      <w:r w:rsidRPr="00142B4A">
        <w:rPr>
          <w:sz w:val="6"/>
          <w:szCs w:val="6"/>
        </w:rPr>
        <w:t>: identify a set of needs and goals the user aims to achieve</w:t>
      </w:r>
    </w:p>
    <w:p w14:paraId="3F532502" w14:textId="77777777" w:rsidR="006906A9" w:rsidRPr="00142B4A" w:rsidRDefault="00000000" w:rsidP="00561BA9">
      <w:pPr>
        <w:pStyle w:val="Compact"/>
        <w:numPr>
          <w:ilvl w:val="1"/>
          <w:numId w:val="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ligning with User</w:t>
      </w:r>
      <w:r w:rsidRPr="00142B4A">
        <w:rPr>
          <w:sz w:val="6"/>
          <w:szCs w:val="6"/>
        </w:rPr>
        <w:t>: aligning with user needs leads to positive outcome.</w:t>
      </w:r>
    </w:p>
    <w:p w14:paraId="73BF8F65" w14:textId="77777777" w:rsidR="006906A9" w:rsidRPr="00142B4A" w:rsidRDefault="00000000" w:rsidP="00561BA9">
      <w:pPr>
        <w:pStyle w:val="Compact"/>
        <w:numPr>
          <w:ilvl w:val="1"/>
          <w:numId w:val="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nsure Inclusive Design</w:t>
      </w:r>
      <w:r w:rsidRPr="00142B4A">
        <w:rPr>
          <w:sz w:val="6"/>
          <w:szCs w:val="6"/>
        </w:rPr>
        <w:t>: considering users with different levels of experience, catering to diverse users (novice and expert)</w:t>
      </w:r>
    </w:p>
    <w:p w14:paraId="16ED1572" w14:textId="77777777" w:rsidR="006906A9" w:rsidRPr="00142B4A" w:rsidRDefault="00000000" w:rsidP="00561BA9">
      <w:pPr>
        <w:pStyle w:val="Compact"/>
        <w:numPr>
          <w:ilvl w:val="1"/>
          <w:numId w:val="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asurable</w:t>
      </w:r>
      <w:r w:rsidRPr="00142B4A">
        <w:rPr>
          <w:sz w:val="6"/>
          <w:szCs w:val="6"/>
        </w:rPr>
        <w:t>: ensures they are robust, meaningful and formalised as a set of standards, allow to measure and verify success, and eventual convergence to goal over time</w:t>
      </w:r>
    </w:p>
    <w:p w14:paraId="205C84B7" w14:textId="77777777" w:rsidR="006906A9" w:rsidRPr="00142B4A" w:rsidRDefault="00000000" w:rsidP="00561BA9">
      <w:pPr>
        <w:pStyle w:val="Compact"/>
        <w:numPr>
          <w:ilvl w:val="0"/>
          <w:numId w:val="6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Formalising Requirements</w:t>
      </w:r>
    </w:p>
    <w:p w14:paraId="185C3334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Various formalisation strategies – UML, use cases and class diagrams</w:t>
      </w:r>
    </w:p>
    <w:p w14:paraId="242519C0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raditionally often treated as checklist allowing for verification and validation by checking items off on completion</w:t>
      </w:r>
    </w:p>
    <w:p w14:paraId="3E5995A5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ypes</w:t>
      </w:r>
    </w:p>
    <w:p w14:paraId="0DCEABF1" w14:textId="77777777" w:rsidR="006906A9" w:rsidRPr="00142B4A" w:rsidRDefault="00000000" w:rsidP="00561BA9">
      <w:pPr>
        <w:pStyle w:val="Compact"/>
        <w:numPr>
          <w:ilvl w:val="2"/>
          <w:numId w:val="7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unctional Requirements</w:t>
      </w:r>
      <w:r w:rsidRPr="00142B4A">
        <w:rPr>
          <w:sz w:val="6"/>
          <w:szCs w:val="6"/>
        </w:rPr>
        <w:t xml:space="preserve">: focus on what system can do, emphasising action and achieving goals – centered around input and </w:t>
      </w:r>
      <w:proofErr w:type="gramStart"/>
      <w:r w:rsidRPr="00142B4A">
        <w:rPr>
          <w:sz w:val="6"/>
          <w:szCs w:val="6"/>
        </w:rPr>
        <w:t>outputs</w:t>
      </w:r>
      <w:proofErr w:type="gramEnd"/>
    </w:p>
    <w:p w14:paraId="4CA6FD97" w14:textId="77777777" w:rsidR="006906A9" w:rsidRPr="00142B4A" w:rsidRDefault="00000000" w:rsidP="00561BA9">
      <w:pPr>
        <w:pStyle w:val="Compact"/>
        <w:numPr>
          <w:ilvl w:val="2"/>
          <w:numId w:val="7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Non-Functional Requirements</w:t>
      </w:r>
      <w:r w:rsidRPr="00142B4A">
        <w:rPr>
          <w:sz w:val="6"/>
          <w:szCs w:val="6"/>
        </w:rPr>
        <w:t>: focus on underlying architecture, system environment and quality aspects – usability and reliability addressing broader, high-level consideration</w:t>
      </w:r>
    </w:p>
    <w:p w14:paraId="3D5B56CF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apturing Requirements:</w:t>
      </w:r>
    </w:p>
    <w:p w14:paraId="741E0B94" w14:textId="77777777" w:rsidR="006906A9" w:rsidRPr="00142B4A" w:rsidRDefault="00000000" w:rsidP="00561BA9">
      <w:pPr>
        <w:pStyle w:val="Compact"/>
        <w:numPr>
          <w:ilvl w:val="2"/>
          <w:numId w:val="7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various techniques, use cases, interviews, observations, prototypes to capture user wants and needs</w:t>
      </w:r>
    </w:p>
    <w:p w14:paraId="3FAF1870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567" w:hanging="174"/>
        <w:rPr>
          <w:sz w:val="6"/>
          <w:szCs w:val="6"/>
        </w:rPr>
      </w:pPr>
      <w:r w:rsidRPr="00142B4A">
        <w:rPr>
          <w:sz w:val="6"/>
          <w:szCs w:val="6"/>
        </w:rPr>
        <w:t>Requirements should be:</w:t>
      </w:r>
    </w:p>
    <w:p w14:paraId="3B495B47" w14:textId="77777777" w:rsidR="006906A9" w:rsidRPr="00142B4A" w:rsidRDefault="00000000" w:rsidP="00561BA9">
      <w:pPr>
        <w:pStyle w:val="Compact"/>
        <w:numPr>
          <w:ilvl w:val="2"/>
          <w:numId w:val="7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lear, structured and measurable, enabling verification against success criteria</w:t>
      </w:r>
    </w:p>
    <w:p w14:paraId="083F7D6D" w14:textId="77777777" w:rsidR="006906A9" w:rsidRPr="00142B4A" w:rsidRDefault="00000000" w:rsidP="00561BA9">
      <w:pPr>
        <w:pStyle w:val="Compact"/>
        <w:numPr>
          <w:ilvl w:val="2"/>
          <w:numId w:val="7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specificity and granularity, not vague</w:t>
      </w:r>
    </w:p>
    <w:p w14:paraId="06BB6EC8" w14:textId="77777777" w:rsidR="006906A9" w:rsidRPr="00142B4A" w:rsidRDefault="00000000" w:rsidP="00561BA9">
      <w:pPr>
        <w:pStyle w:val="Compact"/>
        <w:numPr>
          <w:ilvl w:val="1"/>
          <w:numId w:val="71"/>
        </w:numPr>
        <w:ind w:left="567" w:hanging="174"/>
        <w:rPr>
          <w:sz w:val="6"/>
          <w:szCs w:val="6"/>
        </w:rPr>
      </w:pPr>
      <w:r w:rsidRPr="00142B4A">
        <w:rPr>
          <w:sz w:val="6"/>
          <w:szCs w:val="6"/>
        </w:rPr>
        <w:t>Challenges:</w:t>
      </w:r>
    </w:p>
    <w:p w14:paraId="5F959A43" w14:textId="77777777" w:rsidR="006906A9" w:rsidRPr="00142B4A" w:rsidRDefault="00000000" w:rsidP="00561BA9">
      <w:pPr>
        <w:pStyle w:val="Compact"/>
        <w:numPr>
          <w:ilvl w:val="2"/>
          <w:numId w:val="75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an change over time, requiring adaptability</w:t>
      </w:r>
    </w:p>
    <w:p w14:paraId="094BF19B" w14:textId="77777777" w:rsidR="006906A9" w:rsidRPr="00142B4A" w:rsidRDefault="00000000" w:rsidP="00561BA9">
      <w:pPr>
        <w:pStyle w:val="Compact"/>
        <w:numPr>
          <w:ilvl w:val="2"/>
          <w:numId w:val="75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breaking down into small, iterative steps, helps manage changes</w:t>
      </w:r>
    </w:p>
    <w:p w14:paraId="4180850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0" w:name="using-personas-and-scenarios"/>
      <w:bookmarkEnd w:id="29"/>
      <w:r w:rsidRPr="00142B4A">
        <w:rPr>
          <w:sz w:val="8"/>
          <w:szCs w:val="8"/>
          <w:u w:val="single"/>
        </w:rPr>
        <w:t>Using Personas and Scenarios</w:t>
      </w:r>
    </w:p>
    <w:p w14:paraId="7A7D10F8" w14:textId="77777777" w:rsidR="006906A9" w:rsidRPr="00142B4A" w:rsidRDefault="00000000" w:rsidP="00561BA9">
      <w:pPr>
        <w:pStyle w:val="Compact"/>
        <w:numPr>
          <w:ilvl w:val="0"/>
          <w:numId w:val="7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Remember the User: going back to UCD (keeping users in mind)</w:t>
      </w:r>
    </w:p>
    <w:p w14:paraId="2B0104B6" w14:textId="77777777" w:rsidR="006906A9" w:rsidRPr="00142B4A" w:rsidRDefault="00000000" w:rsidP="00561BA9">
      <w:pPr>
        <w:pStyle w:val="Compact"/>
        <w:numPr>
          <w:ilvl w:val="1"/>
          <w:numId w:val="7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vergeneralisation is bad</w:t>
      </w:r>
      <w:r w:rsidRPr="00142B4A">
        <w:rPr>
          <w:sz w:val="6"/>
          <w:szCs w:val="6"/>
        </w:rPr>
        <w:t xml:space="preserve"> – can hinder designing for individual use cases, we should be respectful of individual differences and consider diverse user needs</w:t>
      </w:r>
    </w:p>
    <w:p w14:paraId="611E954E" w14:textId="77777777" w:rsidR="006906A9" w:rsidRPr="00142B4A" w:rsidRDefault="00000000" w:rsidP="00561BA9">
      <w:pPr>
        <w:pStyle w:val="Compact"/>
        <w:numPr>
          <w:ilvl w:val="1"/>
          <w:numId w:val="7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ser Characteristics</w:t>
      </w:r>
      <w:r w:rsidRPr="00142B4A">
        <w:rPr>
          <w:sz w:val="6"/>
          <w:szCs w:val="6"/>
        </w:rPr>
        <w:t xml:space="preserve"> – user can be experts, novices (or in between)</w:t>
      </w:r>
    </w:p>
    <w:p w14:paraId="6D52AD58" w14:textId="77777777" w:rsidR="006906A9" w:rsidRPr="00142B4A" w:rsidRDefault="00000000" w:rsidP="00561BA9">
      <w:pPr>
        <w:pStyle w:val="Compact"/>
        <w:numPr>
          <w:ilvl w:val="1"/>
          <w:numId w:val="7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ifferent Expectations</w:t>
      </w:r>
      <w:r w:rsidRPr="00142B4A">
        <w:rPr>
          <w:sz w:val="6"/>
          <w:szCs w:val="6"/>
        </w:rPr>
        <w:t xml:space="preserve"> – user have different perception and expectation based on experience</w:t>
      </w:r>
    </w:p>
    <w:p w14:paraId="17D10B46" w14:textId="77777777" w:rsidR="006906A9" w:rsidRPr="00142B4A" w:rsidRDefault="00000000" w:rsidP="00561BA9">
      <w:pPr>
        <w:pStyle w:val="Compact"/>
        <w:numPr>
          <w:ilvl w:val="1"/>
          <w:numId w:val="7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niversal Design</w:t>
      </w:r>
      <w:r w:rsidRPr="00142B4A">
        <w:rPr>
          <w:sz w:val="6"/>
          <w:szCs w:val="6"/>
        </w:rPr>
        <w:t xml:space="preserve"> – by designing for small groups of people, we can extrapolate up; designing specific needs can lead to generalised solutions for larger group.</w:t>
      </w:r>
    </w:p>
    <w:p w14:paraId="49AA2B1C" w14:textId="77777777" w:rsidR="006906A9" w:rsidRPr="00142B4A" w:rsidRDefault="00000000" w:rsidP="00561BA9">
      <w:pPr>
        <w:pStyle w:val="Compact"/>
        <w:numPr>
          <w:ilvl w:val="1"/>
          <w:numId w:val="7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readth vs Depth</w:t>
      </w:r>
      <w:r w:rsidRPr="00142B4A">
        <w:rPr>
          <w:sz w:val="6"/>
          <w:szCs w:val="6"/>
        </w:rPr>
        <w:t xml:space="preserve"> – balancing breadth (considering wide range of users) and depth (addressing specific use case) is crucial</w:t>
      </w:r>
    </w:p>
    <w:p w14:paraId="2044B13B" w14:textId="77777777" w:rsidR="006906A9" w:rsidRPr="00142B4A" w:rsidRDefault="00000000" w:rsidP="00561BA9">
      <w:pPr>
        <w:pStyle w:val="Compact"/>
        <w:numPr>
          <w:ilvl w:val="0"/>
          <w:numId w:val="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ltimate goal</w:t>
      </w:r>
      <w:r w:rsidRPr="00142B4A">
        <w:rPr>
          <w:sz w:val="6"/>
          <w:szCs w:val="6"/>
        </w:rPr>
        <w:t xml:space="preserve"> – to design system that encapsulate the needs, wants and desires of most users.</w:t>
      </w:r>
    </w:p>
    <w:p w14:paraId="064FF908" w14:textId="77777777" w:rsidR="006906A9" w:rsidRPr="00142B4A" w:rsidRDefault="00000000" w:rsidP="00561BA9">
      <w:pPr>
        <w:pStyle w:val="Compact"/>
        <w:numPr>
          <w:ilvl w:val="0"/>
          <w:numId w:val="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ersonas</w:t>
      </w:r>
      <w:r w:rsidRPr="00142B4A">
        <w:rPr>
          <w:sz w:val="6"/>
          <w:szCs w:val="6"/>
        </w:rPr>
        <w:t>: a great way to think about users</w:t>
      </w:r>
    </w:p>
    <w:p w14:paraId="45115E28" w14:textId="77777777" w:rsidR="006906A9" w:rsidRPr="00142B4A" w:rsidRDefault="00000000" w:rsidP="00561BA9">
      <w:pPr>
        <w:pStyle w:val="Compact"/>
        <w:numPr>
          <w:ilvl w:val="1"/>
          <w:numId w:val="7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haracterise a set of individuals – properties, characteristics, wants, needs and desires</w:t>
      </w:r>
    </w:p>
    <w:p w14:paraId="4655EB7D" w14:textId="77777777" w:rsidR="006906A9" w:rsidRPr="00142B4A" w:rsidRDefault="00000000" w:rsidP="00561BA9">
      <w:pPr>
        <w:pStyle w:val="Compact"/>
        <w:numPr>
          <w:ilvl w:val="1"/>
          <w:numId w:val="7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ata Sources:</w:t>
      </w:r>
    </w:p>
    <w:p w14:paraId="6937F4C6" w14:textId="77777777" w:rsidR="006906A9" w:rsidRPr="00142B4A" w:rsidRDefault="00000000" w:rsidP="00561BA9">
      <w:pPr>
        <w:pStyle w:val="Compact"/>
        <w:numPr>
          <w:ilvl w:val="2"/>
          <w:numId w:val="79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Can be drawn from data or analytics – usage and use cases</w:t>
      </w:r>
    </w:p>
    <w:p w14:paraId="22B62C05" w14:textId="77777777" w:rsidR="006906A9" w:rsidRPr="00142B4A" w:rsidRDefault="00000000" w:rsidP="00561BA9">
      <w:pPr>
        <w:pStyle w:val="Compact"/>
        <w:numPr>
          <w:ilvl w:val="2"/>
          <w:numId w:val="79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Surveys, questionnaires, observations, analytics from existing systems</w:t>
      </w:r>
    </w:p>
    <w:p w14:paraId="41C3785C" w14:textId="77777777" w:rsidR="006906A9" w:rsidRPr="00142B4A" w:rsidRDefault="00000000" w:rsidP="00561BA9">
      <w:pPr>
        <w:pStyle w:val="Compact"/>
        <w:numPr>
          <w:ilvl w:val="1"/>
          <w:numId w:val="7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Facilitate Better Design:</w:t>
      </w:r>
    </w:p>
    <w:p w14:paraId="02ED3246" w14:textId="77777777" w:rsidR="006906A9" w:rsidRPr="00142B4A" w:rsidRDefault="00000000" w:rsidP="00561BA9">
      <w:pPr>
        <w:pStyle w:val="Compact"/>
        <w:numPr>
          <w:ilvl w:val="2"/>
          <w:numId w:val="8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helps understand problems, challenges, needs of specific user groups</w:t>
      </w:r>
    </w:p>
    <w:p w14:paraId="60AE5A87" w14:textId="77777777" w:rsidR="006906A9" w:rsidRPr="00142B4A" w:rsidRDefault="00000000" w:rsidP="00561BA9">
      <w:pPr>
        <w:pStyle w:val="Compact"/>
        <w:numPr>
          <w:ilvl w:val="2"/>
          <w:numId w:val="8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understand why certain groups are having positive experiences with the system</w:t>
      </w:r>
    </w:p>
    <w:p w14:paraId="1BD3E89B" w14:textId="77777777" w:rsidR="006906A9" w:rsidRPr="00142B4A" w:rsidRDefault="00000000" w:rsidP="00561BA9">
      <w:pPr>
        <w:pStyle w:val="Compact"/>
        <w:numPr>
          <w:ilvl w:val="2"/>
          <w:numId w:val="8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help focus on typical users in specific context and scenarios to enhance experiences</w:t>
      </w:r>
    </w:p>
    <w:p w14:paraId="2B8F3A95" w14:textId="77777777" w:rsidR="006906A9" w:rsidRPr="00142B4A" w:rsidRDefault="00000000" w:rsidP="00561BA9">
      <w:pPr>
        <w:pStyle w:val="Compact"/>
        <w:numPr>
          <w:ilvl w:val="0"/>
          <w:numId w:val="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cenarios</w:t>
      </w:r>
      <w:r w:rsidRPr="00142B4A">
        <w:rPr>
          <w:sz w:val="6"/>
          <w:szCs w:val="6"/>
        </w:rPr>
        <w:t>: bring personas to life!</w:t>
      </w:r>
    </w:p>
    <w:p w14:paraId="30C7296A" w14:textId="77777777" w:rsidR="006906A9" w:rsidRPr="00142B4A" w:rsidRDefault="00000000" w:rsidP="00561BA9">
      <w:pPr>
        <w:pStyle w:val="Compact"/>
        <w:numPr>
          <w:ilvl w:val="1"/>
          <w:numId w:val="8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mprehensive understanding of users, scenarios and the wider context of use is crucial for making informed design decision.</w:t>
      </w:r>
    </w:p>
    <w:p w14:paraId="638CA5B1" w14:textId="77777777" w:rsidR="006906A9" w:rsidRPr="00142B4A" w:rsidRDefault="00000000" w:rsidP="00561BA9">
      <w:pPr>
        <w:pStyle w:val="Compact"/>
        <w:numPr>
          <w:ilvl w:val="1"/>
          <w:numId w:val="8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Example:</w:t>
      </w:r>
    </w:p>
    <w:p w14:paraId="25BD5D81" w14:textId="77777777" w:rsidR="006906A9" w:rsidRPr="00142B4A" w:rsidRDefault="00000000" w:rsidP="00561BA9">
      <w:pPr>
        <w:pStyle w:val="Compact"/>
        <w:numPr>
          <w:ilvl w:val="2"/>
          <w:numId w:val="82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Sally, a 38-year-old with two small children struggles to navigate a store with a double buggy.</w:t>
      </w:r>
    </w:p>
    <w:p w14:paraId="6CB8EE69" w14:textId="77777777" w:rsidR="006906A9" w:rsidRPr="00142B4A" w:rsidRDefault="00000000" w:rsidP="00561BA9">
      <w:pPr>
        <w:pStyle w:val="Compact"/>
        <w:numPr>
          <w:ilvl w:val="2"/>
          <w:numId w:val="8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Not to do</w:t>
      </w:r>
      <w:r w:rsidRPr="00142B4A">
        <w:rPr>
          <w:sz w:val="6"/>
          <w:szCs w:val="6"/>
        </w:rPr>
        <w:t>: Remove door (affects other individuals)</w:t>
      </w:r>
    </w:p>
    <w:p w14:paraId="0D9F161A" w14:textId="77777777" w:rsidR="006906A9" w:rsidRPr="00142B4A" w:rsidRDefault="00000000" w:rsidP="00561BA9">
      <w:pPr>
        <w:pStyle w:val="Compact"/>
        <w:numPr>
          <w:ilvl w:val="2"/>
          <w:numId w:val="8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olution</w:t>
      </w:r>
      <w:r w:rsidRPr="00142B4A">
        <w:rPr>
          <w:sz w:val="6"/>
          <w:szCs w:val="6"/>
        </w:rPr>
        <w:t>: Build wider aisles (benefits larger group facing similar challenges)</w:t>
      </w:r>
    </w:p>
    <w:p w14:paraId="2B1FA2C3" w14:textId="77777777" w:rsidR="006906A9" w:rsidRPr="00142B4A" w:rsidRDefault="00000000" w:rsidP="00561BA9">
      <w:pPr>
        <w:pStyle w:val="Compact"/>
        <w:numPr>
          <w:ilvl w:val="1"/>
          <w:numId w:val="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flicting Objectives</w:t>
      </w:r>
      <w:r w:rsidRPr="00142B4A">
        <w:rPr>
          <w:sz w:val="6"/>
          <w:szCs w:val="6"/>
        </w:rPr>
        <w:t xml:space="preserve"> – some user have conflicting needs or preference –&gt; we may need to compromise, find alternative or conduct cost/benefit analysis to determine best solution.</w:t>
      </w:r>
    </w:p>
    <w:p w14:paraId="77B3D8F8" w14:textId="77777777" w:rsidR="006906A9" w:rsidRPr="00142B4A" w:rsidRDefault="00000000" w:rsidP="00561BA9">
      <w:pPr>
        <w:pStyle w:val="Compact"/>
        <w:numPr>
          <w:ilvl w:val="1"/>
          <w:numId w:val="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mbracing Complexity</w:t>
      </w:r>
      <w:r w:rsidRPr="00142B4A">
        <w:rPr>
          <w:sz w:val="6"/>
          <w:szCs w:val="6"/>
        </w:rPr>
        <w:t xml:space="preserve"> – view complexity as an opportunity to create interesting and robust design</w:t>
      </w:r>
    </w:p>
    <w:p w14:paraId="4997A2E5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070F3BC6">
          <v:rect id="Rectangle 96" o:spid="_x0000_s1031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59510E52" w14:textId="3911516F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31" w:name="topic-5-prototyping"/>
      <w:bookmarkEnd w:id="24"/>
      <w:bookmarkEnd w:id="30"/>
      <w:r w:rsidRPr="00142B4A">
        <w:rPr>
          <w:sz w:val="13"/>
          <w:szCs w:val="13"/>
        </w:rPr>
        <w:t>Prototyping</w:t>
      </w:r>
    </w:p>
    <w:p w14:paraId="159F458B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2" w:name="what-is-prototyping"/>
      <w:r w:rsidRPr="00142B4A">
        <w:rPr>
          <w:sz w:val="8"/>
          <w:szCs w:val="8"/>
          <w:u w:val="single"/>
        </w:rPr>
        <w:t>What is Prototyping</w:t>
      </w:r>
    </w:p>
    <w:p w14:paraId="1A3BB29A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Manifestation of a system, representing some version of it.</w:t>
      </w:r>
    </w:p>
    <w:p w14:paraId="7F3F6DE5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Helps give us a sense of tangible elements of the system.</w:t>
      </w:r>
    </w:p>
    <w:p w14:paraId="3F67F3FC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idelity</w:t>
      </w:r>
      <w:r w:rsidRPr="00142B4A">
        <w:rPr>
          <w:sz w:val="6"/>
          <w:szCs w:val="6"/>
        </w:rPr>
        <w:t xml:space="preserve"> – ranging from</w:t>
      </w:r>
    </w:p>
    <w:p w14:paraId="1207E5E3" w14:textId="77777777" w:rsidR="006906A9" w:rsidRPr="00142B4A" w:rsidRDefault="00000000" w:rsidP="00561BA9">
      <w:pPr>
        <w:pStyle w:val="Compact"/>
        <w:numPr>
          <w:ilvl w:val="1"/>
          <w:numId w:val="8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ow</w:t>
      </w:r>
      <w:r w:rsidRPr="00142B4A">
        <w:rPr>
          <w:sz w:val="6"/>
          <w:szCs w:val="6"/>
        </w:rPr>
        <w:t xml:space="preserve"> (basic and minimal); to</w:t>
      </w:r>
    </w:p>
    <w:p w14:paraId="540AF90D" w14:textId="77777777" w:rsidR="006906A9" w:rsidRPr="00142B4A" w:rsidRDefault="00000000" w:rsidP="00561BA9">
      <w:pPr>
        <w:pStyle w:val="Compact"/>
        <w:numPr>
          <w:ilvl w:val="1"/>
          <w:numId w:val="8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dium</w:t>
      </w:r>
      <w:r w:rsidRPr="00142B4A">
        <w:rPr>
          <w:sz w:val="6"/>
          <w:szCs w:val="6"/>
        </w:rPr>
        <w:t xml:space="preserve"> (some descriptive quality); to</w:t>
      </w:r>
    </w:p>
    <w:p w14:paraId="44013B6B" w14:textId="77777777" w:rsidR="006906A9" w:rsidRPr="00142B4A" w:rsidRDefault="00000000" w:rsidP="00561BA9">
      <w:pPr>
        <w:pStyle w:val="Compact"/>
        <w:numPr>
          <w:ilvl w:val="1"/>
          <w:numId w:val="8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High</w:t>
      </w:r>
      <w:r w:rsidRPr="00142B4A">
        <w:rPr>
          <w:sz w:val="6"/>
          <w:szCs w:val="6"/>
        </w:rPr>
        <w:t xml:space="preserve"> (full functionality with aesthetic components)</w:t>
      </w:r>
    </w:p>
    <w:p w14:paraId="7E514D96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ow-fidelity</w:t>
      </w:r>
    </w:p>
    <w:p w14:paraId="101A6BE8" w14:textId="77777777" w:rsidR="006906A9" w:rsidRPr="00142B4A" w:rsidRDefault="00000000" w:rsidP="00561BA9">
      <w:pPr>
        <w:pStyle w:val="Compact"/>
        <w:numPr>
          <w:ilvl w:val="1"/>
          <w:numId w:val="8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re quick to produce, involve less time and cost.</w:t>
      </w:r>
    </w:p>
    <w:p w14:paraId="60AA52DC" w14:textId="77777777" w:rsidR="006906A9" w:rsidRPr="00142B4A" w:rsidRDefault="00000000" w:rsidP="00561BA9">
      <w:pPr>
        <w:pStyle w:val="Compact"/>
        <w:numPr>
          <w:ilvl w:val="1"/>
          <w:numId w:val="8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dvantage – quickly exploring ideas, making changes and converging on better concepts.</w:t>
      </w:r>
    </w:p>
    <w:p w14:paraId="0139A8E1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High-fidelity</w:t>
      </w:r>
    </w:p>
    <w:p w14:paraId="1C1062E2" w14:textId="77777777" w:rsidR="006906A9" w:rsidRPr="00142B4A" w:rsidRDefault="00000000" w:rsidP="00561BA9">
      <w:pPr>
        <w:pStyle w:val="Compact"/>
        <w:numPr>
          <w:ilvl w:val="1"/>
          <w:numId w:val="8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loser approximation to final product</w:t>
      </w:r>
    </w:p>
    <w:p w14:paraId="3BAE32D9" w14:textId="77777777" w:rsidR="006906A9" w:rsidRPr="00142B4A" w:rsidRDefault="00000000" w:rsidP="00561BA9">
      <w:pPr>
        <w:pStyle w:val="Compact"/>
        <w:numPr>
          <w:ilvl w:val="1"/>
          <w:numId w:val="8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equire more time and resources.</w:t>
      </w:r>
    </w:p>
    <w:p w14:paraId="24E17D65" w14:textId="77777777" w:rsidR="006906A9" w:rsidRPr="00142B4A" w:rsidRDefault="00000000" w:rsidP="00561BA9">
      <w:pPr>
        <w:pStyle w:val="Compact"/>
        <w:numPr>
          <w:ilvl w:val="1"/>
          <w:numId w:val="8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isky if starting it too early – making design assumption without validation can lead to wasted time and resources</w:t>
      </w:r>
    </w:p>
    <w:p w14:paraId="799463A7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terative Process</w:t>
      </w:r>
    </w:p>
    <w:p w14:paraId="4CC00750" w14:textId="77777777" w:rsidR="006906A9" w:rsidRPr="00142B4A" w:rsidRDefault="00000000" w:rsidP="00561BA9">
      <w:pPr>
        <w:pStyle w:val="Compact"/>
        <w:numPr>
          <w:ilvl w:val="1"/>
          <w:numId w:val="8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tarts from low, gradually increase fidelity, validation assumptions along the way. (linear path in increasing fidelity)</w:t>
      </w:r>
    </w:p>
    <w:p w14:paraId="7DE55576" w14:textId="77777777" w:rsidR="006906A9" w:rsidRPr="00142B4A" w:rsidRDefault="00000000" w:rsidP="00561BA9">
      <w:pPr>
        <w:pStyle w:val="Compact"/>
        <w:numPr>
          <w:ilvl w:val="1"/>
          <w:numId w:val="8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rrect design assumptions helps prevents major revisions later.</w:t>
      </w:r>
    </w:p>
    <w:p w14:paraId="620C820E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urpose</w:t>
      </w:r>
      <w:r w:rsidRPr="00142B4A">
        <w:rPr>
          <w:sz w:val="6"/>
          <w:szCs w:val="6"/>
        </w:rPr>
        <w:t xml:space="preserve"> – serves as a tool for evidence-based reasoning, allowing designers to make informed decision. helps to design, get feedback and adapt (iterative way and continual improvement).</w:t>
      </w:r>
    </w:p>
    <w:p w14:paraId="14E64C66" w14:textId="77777777" w:rsidR="006906A9" w:rsidRPr="00142B4A" w:rsidRDefault="00000000" w:rsidP="00561BA9">
      <w:pPr>
        <w:pStyle w:val="Compact"/>
        <w:numPr>
          <w:ilvl w:val="0"/>
          <w:numId w:val="83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ypes</w:t>
      </w:r>
    </w:p>
    <w:p w14:paraId="620D9B73" w14:textId="77777777" w:rsidR="006906A9" w:rsidRPr="00142B4A" w:rsidRDefault="00000000" w:rsidP="00561BA9">
      <w:pPr>
        <w:pStyle w:val="Compact"/>
        <w:numPr>
          <w:ilvl w:val="1"/>
          <w:numId w:val="8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aper Prototype – basic sketch of how system might look like.</w:t>
      </w:r>
    </w:p>
    <w:p w14:paraId="3F118609" w14:textId="77777777" w:rsidR="006906A9" w:rsidRPr="00142B4A" w:rsidRDefault="00000000" w:rsidP="00561BA9">
      <w:pPr>
        <w:pStyle w:val="Compact"/>
        <w:numPr>
          <w:ilvl w:val="2"/>
          <w:numId w:val="89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ease of making changes, improvements and getting quick feedback</w:t>
      </w:r>
    </w:p>
    <w:p w14:paraId="1E4FD965" w14:textId="77777777" w:rsidR="006906A9" w:rsidRPr="00142B4A" w:rsidRDefault="00000000" w:rsidP="00561BA9">
      <w:pPr>
        <w:pStyle w:val="Compact"/>
        <w:numPr>
          <w:ilvl w:val="2"/>
          <w:numId w:val="89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ollaborative nature – able to involve multiple team members</w:t>
      </w:r>
    </w:p>
    <w:p w14:paraId="7853AE29" w14:textId="77777777" w:rsidR="006906A9" w:rsidRPr="00142B4A" w:rsidRDefault="00000000" w:rsidP="00561BA9">
      <w:pPr>
        <w:pStyle w:val="Compact"/>
        <w:numPr>
          <w:ilvl w:val="2"/>
          <w:numId w:val="89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adaptability and throwaway nature – valuable at early stage, ease of discarding</w:t>
      </w:r>
    </w:p>
    <w:p w14:paraId="3D4D5D1F" w14:textId="77777777" w:rsidR="006906A9" w:rsidRPr="00142B4A" w:rsidRDefault="00000000" w:rsidP="00561BA9">
      <w:pPr>
        <w:pStyle w:val="Compact"/>
        <w:numPr>
          <w:ilvl w:val="2"/>
          <w:numId w:val="89"/>
        </w:numPr>
        <w:ind w:left="567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hallenges</w:t>
      </w:r>
      <w:r w:rsidRPr="00142B4A">
        <w:rPr>
          <w:sz w:val="6"/>
          <w:szCs w:val="6"/>
        </w:rPr>
        <w:t xml:space="preserve"> – inability to represent complex gestures or animations</w:t>
      </w:r>
    </w:p>
    <w:p w14:paraId="5BFA3C43" w14:textId="77777777" w:rsidR="006906A9" w:rsidRPr="00142B4A" w:rsidRDefault="00000000" w:rsidP="00BD69EA">
      <w:pPr>
        <w:pStyle w:val="Compact"/>
        <w:numPr>
          <w:ilvl w:val="1"/>
          <w:numId w:val="88"/>
        </w:numPr>
        <w:ind w:left="567" w:hanging="175"/>
        <w:rPr>
          <w:sz w:val="6"/>
          <w:szCs w:val="6"/>
        </w:rPr>
      </w:pPr>
      <w:r w:rsidRPr="00142B4A">
        <w:rPr>
          <w:sz w:val="6"/>
          <w:szCs w:val="6"/>
        </w:rPr>
        <w:t>complex, interactive version of the things we build</w:t>
      </w:r>
    </w:p>
    <w:p w14:paraId="29E6B38D" w14:textId="77777777" w:rsidR="006906A9" w:rsidRPr="00142B4A" w:rsidRDefault="00000000" w:rsidP="00BD69EA">
      <w:pPr>
        <w:pStyle w:val="Compact"/>
        <w:numPr>
          <w:ilvl w:val="0"/>
          <w:numId w:val="83"/>
        </w:numPr>
        <w:ind w:left="426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Validating Prototypes</w:t>
      </w:r>
      <w:r w:rsidRPr="00142B4A">
        <w:rPr>
          <w:sz w:val="6"/>
          <w:szCs w:val="6"/>
        </w:rPr>
        <w:t xml:space="preserve"> – i.e. through focus groups, interviews</w:t>
      </w:r>
    </w:p>
    <w:p w14:paraId="12830091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3" w:name="prototyping-user-journey"/>
      <w:bookmarkEnd w:id="32"/>
      <w:r w:rsidRPr="00142B4A">
        <w:rPr>
          <w:sz w:val="8"/>
          <w:szCs w:val="8"/>
          <w:u w:val="single"/>
        </w:rPr>
        <w:t>Prototyping User Journey</w:t>
      </w:r>
    </w:p>
    <w:p w14:paraId="46B97412" w14:textId="77777777" w:rsidR="006906A9" w:rsidRPr="00142B4A" w:rsidRDefault="00000000" w:rsidP="0072521E">
      <w:pPr>
        <w:pStyle w:val="Compact"/>
        <w:numPr>
          <w:ilvl w:val="0"/>
          <w:numId w:val="9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consider the user journey and user experience when </w:t>
      </w:r>
      <w:proofErr w:type="gramStart"/>
      <w:r w:rsidRPr="00142B4A">
        <w:rPr>
          <w:sz w:val="6"/>
          <w:szCs w:val="6"/>
        </w:rPr>
        <w:t>prototyping</w:t>
      </w:r>
      <w:proofErr w:type="gramEnd"/>
    </w:p>
    <w:p w14:paraId="53A6B59F" w14:textId="77777777" w:rsidR="006906A9" w:rsidRPr="00142B4A" w:rsidRDefault="00000000" w:rsidP="0072521E">
      <w:pPr>
        <w:pStyle w:val="Compact"/>
        <w:numPr>
          <w:ilvl w:val="0"/>
          <w:numId w:val="9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mapping user expectation with the system design</w:t>
      </w:r>
    </w:p>
    <w:p w14:paraId="3D9281DC" w14:textId="77777777" w:rsidR="006906A9" w:rsidRPr="00142B4A" w:rsidRDefault="00000000" w:rsidP="0072521E">
      <w:pPr>
        <w:pStyle w:val="Compact"/>
        <w:numPr>
          <w:ilvl w:val="0"/>
          <w:numId w:val="9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Analysing Peaks and Troughs:</w:t>
      </w:r>
    </w:p>
    <w:p w14:paraId="388C9A62" w14:textId="77777777" w:rsidR="006906A9" w:rsidRPr="00142B4A" w:rsidRDefault="00000000" w:rsidP="0072521E">
      <w:pPr>
        <w:pStyle w:val="Compact"/>
        <w:numPr>
          <w:ilvl w:val="1"/>
          <w:numId w:val="9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illustrate a user journey with stages, highs and lows</w:t>
      </w:r>
    </w:p>
    <w:p w14:paraId="050B63B1" w14:textId="77777777" w:rsidR="006906A9" w:rsidRPr="00142B4A" w:rsidRDefault="00000000" w:rsidP="0072521E">
      <w:pPr>
        <w:pStyle w:val="Compact"/>
        <w:numPr>
          <w:ilvl w:val="1"/>
          <w:numId w:val="9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uring prototyping, examine specific stages and identify what causes positive or negative experiences – make improvements accordingly</w:t>
      </w:r>
    </w:p>
    <w:p w14:paraId="20FC38B9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4804415C">
          <v:rect id="Rectangle 95" o:spid="_x0000_s1030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0718C643" w14:textId="686DE5B7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34" w:name="topic-6-accessibility"/>
      <w:bookmarkEnd w:id="31"/>
      <w:bookmarkEnd w:id="33"/>
      <w:r w:rsidRPr="00142B4A">
        <w:rPr>
          <w:sz w:val="13"/>
          <w:szCs w:val="13"/>
        </w:rPr>
        <w:t>Accessibility</w:t>
      </w:r>
    </w:p>
    <w:p w14:paraId="5C7A9C87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5" w:name="what-is-accessibility"/>
      <w:r w:rsidRPr="00142B4A">
        <w:rPr>
          <w:sz w:val="8"/>
          <w:szCs w:val="8"/>
          <w:u w:val="single"/>
        </w:rPr>
        <w:t>What is Accessibility</w:t>
      </w:r>
    </w:p>
    <w:p w14:paraId="66D3DCFA" w14:textId="77777777" w:rsidR="006906A9" w:rsidRPr="00142B4A" w:rsidRDefault="00000000" w:rsidP="0072521E">
      <w:pPr>
        <w:pStyle w:val="Compact"/>
        <w:numPr>
          <w:ilvl w:val="0"/>
          <w:numId w:val="9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Aims to make systems usable by everyone, inclusivity in design is crucial to minimize barriers to entry.</w:t>
      </w:r>
    </w:p>
    <w:p w14:paraId="68D15F46" w14:textId="77777777" w:rsidR="006906A9" w:rsidRPr="00142B4A" w:rsidRDefault="00000000" w:rsidP="0072521E">
      <w:pPr>
        <w:pStyle w:val="Compact"/>
        <w:numPr>
          <w:ilvl w:val="0"/>
          <w:numId w:val="92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siderations</w:t>
      </w:r>
    </w:p>
    <w:p w14:paraId="4340F551" w14:textId="77777777" w:rsidR="006906A9" w:rsidRPr="00142B4A" w:rsidRDefault="00000000" w:rsidP="0072521E">
      <w:pPr>
        <w:pStyle w:val="Compact"/>
        <w:numPr>
          <w:ilvl w:val="1"/>
          <w:numId w:val="9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echnical Constraints</w:t>
      </w:r>
      <w:r w:rsidRPr="00142B4A">
        <w:rPr>
          <w:sz w:val="6"/>
          <w:szCs w:val="6"/>
        </w:rPr>
        <w:t>, i.e. hardware limitation, internet connectivity</w:t>
      </w:r>
    </w:p>
    <w:p w14:paraId="2E100C0E" w14:textId="77777777" w:rsidR="006906A9" w:rsidRPr="00142B4A" w:rsidRDefault="00000000" w:rsidP="0072521E">
      <w:pPr>
        <w:pStyle w:val="Compact"/>
        <w:numPr>
          <w:ilvl w:val="1"/>
          <w:numId w:val="9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Human Factors</w:t>
      </w:r>
      <w:r w:rsidRPr="00142B4A">
        <w:rPr>
          <w:sz w:val="6"/>
          <w:szCs w:val="6"/>
        </w:rPr>
        <w:t>, i.e. visual or cognitive impairments</w:t>
      </w:r>
    </w:p>
    <w:p w14:paraId="38AB3094" w14:textId="77777777" w:rsidR="006906A9" w:rsidRPr="00142B4A" w:rsidRDefault="00000000" w:rsidP="0072521E">
      <w:pPr>
        <w:pStyle w:val="Compact"/>
        <w:numPr>
          <w:ilvl w:val="1"/>
          <w:numId w:val="9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ccessibility challenges vary based on context of use.</w:t>
      </w:r>
    </w:p>
    <w:p w14:paraId="1A738026" w14:textId="77777777" w:rsidR="006906A9" w:rsidRPr="00142B4A" w:rsidRDefault="00000000" w:rsidP="0072521E">
      <w:pPr>
        <w:pStyle w:val="Compact"/>
        <w:numPr>
          <w:ilvl w:val="0"/>
          <w:numId w:val="92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act of Poor Design</w:t>
      </w:r>
    </w:p>
    <w:p w14:paraId="5C07F83C" w14:textId="77777777" w:rsidR="006906A9" w:rsidRPr="00142B4A" w:rsidRDefault="00000000" w:rsidP="0072521E">
      <w:pPr>
        <w:pStyle w:val="Compact"/>
        <w:numPr>
          <w:ilvl w:val="1"/>
          <w:numId w:val="94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Impose disabilities on users</w:t>
      </w:r>
    </w:p>
    <w:p w14:paraId="38CB0C1C" w14:textId="77777777" w:rsidR="006906A9" w:rsidRPr="00142B4A" w:rsidRDefault="00000000" w:rsidP="0072521E">
      <w:pPr>
        <w:pStyle w:val="Compact"/>
        <w:numPr>
          <w:ilvl w:val="1"/>
          <w:numId w:val="94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Hinder users’ abilities to interact effectively</w:t>
      </w:r>
    </w:p>
    <w:p w14:paraId="609C60BE" w14:textId="77777777" w:rsidR="006906A9" w:rsidRPr="00142B4A" w:rsidRDefault="00000000" w:rsidP="0072521E">
      <w:pPr>
        <w:pStyle w:val="Compact"/>
        <w:numPr>
          <w:ilvl w:val="0"/>
          <w:numId w:val="9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mmon Strategies</w:t>
      </w:r>
    </w:p>
    <w:p w14:paraId="6A38394E" w14:textId="77777777" w:rsidR="006906A9" w:rsidRPr="00142B4A" w:rsidRDefault="00000000" w:rsidP="0072521E">
      <w:pPr>
        <w:pStyle w:val="Compact"/>
        <w:numPr>
          <w:ilvl w:val="1"/>
          <w:numId w:val="95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sign Best Practices</w:t>
      </w:r>
      <w:r w:rsidRPr="00142B4A">
        <w:rPr>
          <w:sz w:val="6"/>
          <w:szCs w:val="6"/>
        </w:rPr>
        <w:t xml:space="preserve"> – adhering to convention ensure ease of use</w:t>
      </w:r>
    </w:p>
    <w:p w14:paraId="09FB4ED7" w14:textId="77777777" w:rsidR="006906A9" w:rsidRPr="00142B4A" w:rsidRDefault="00000000" w:rsidP="0072521E">
      <w:pPr>
        <w:pStyle w:val="Compact"/>
        <w:numPr>
          <w:ilvl w:val="1"/>
          <w:numId w:val="95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lear Communication</w:t>
      </w:r>
      <w:r w:rsidRPr="00142B4A">
        <w:rPr>
          <w:sz w:val="6"/>
          <w:szCs w:val="6"/>
        </w:rPr>
        <w:t xml:space="preserve"> – use accessible language minimises cognitive challenges, benefits users </w:t>
      </w:r>
      <w:r w:rsidRPr="00142B4A">
        <w:rPr>
          <w:sz w:val="6"/>
          <w:szCs w:val="6"/>
        </w:rPr>
        <w:t>with diverse backgrounds and abilities</w:t>
      </w:r>
    </w:p>
    <w:p w14:paraId="090C37FE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6" w:name="terminology-in-accessibility"/>
      <w:bookmarkEnd w:id="35"/>
      <w:r w:rsidRPr="00142B4A">
        <w:rPr>
          <w:sz w:val="8"/>
          <w:szCs w:val="8"/>
          <w:u w:val="single"/>
        </w:rPr>
        <w:t>Terminology in Accessibility</w:t>
      </w:r>
    </w:p>
    <w:p w14:paraId="34CCD35B" w14:textId="77777777" w:rsidR="006906A9" w:rsidRPr="00142B4A" w:rsidRDefault="00000000" w:rsidP="0072521E">
      <w:pPr>
        <w:pStyle w:val="Compact"/>
        <w:numPr>
          <w:ilvl w:val="0"/>
          <w:numId w:val="9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are must be taken when discussing about terminology to avoid offensive or restrictive language.</w:t>
      </w:r>
    </w:p>
    <w:p w14:paraId="30D519DC" w14:textId="77777777" w:rsidR="006906A9" w:rsidRPr="00142B4A" w:rsidRDefault="00000000" w:rsidP="0072521E">
      <w:pPr>
        <w:pStyle w:val="Compact"/>
        <w:numPr>
          <w:ilvl w:val="0"/>
          <w:numId w:val="9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How such language used can also be seen as not being inclusive, i.e. saying blind person excludes other visually impair persons. Better language example would be using “Low Vision”</w:t>
      </w:r>
    </w:p>
    <w:p w14:paraId="7A4DD18E" w14:textId="77777777" w:rsidR="006906A9" w:rsidRPr="00142B4A" w:rsidRDefault="00000000" w:rsidP="0072521E">
      <w:pPr>
        <w:pStyle w:val="Compact"/>
        <w:numPr>
          <w:ilvl w:val="0"/>
          <w:numId w:val="9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Languages used in discussing accessibility can change over time.</w:t>
      </w:r>
    </w:p>
    <w:p w14:paraId="166D1D1D" w14:textId="77777777" w:rsidR="006906A9" w:rsidRPr="00142B4A" w:rsidRDefault="00000000" w:rsidP="0072521E">
      <w:pPr>
        <w:pStyle w:val="Compact"/>
        <w:numPr>
          <w:ilvl w:val="0"/>
          <w:numId w:val="9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mmunities that we support can help us define things, or understand how we can use language better.</w:t>
      </w:r>
    </w:p>
    <w:p w14:paraId="7302A3FE" w14:textId="77777777" w:rsidR="006906A9" w:rsidRPr="00142B4A" w:rsidRDefault="00000000" w:rsidP="0072521E">
      <w:pPr>
        <w:pStyle w:val="Compact"/>
        <w:numPr>
          <w:ilvl w:val="0"/>
          <w:numId w:val="9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Using clinical diagnosis can provide widely accepted terminology for specific attributes, it helps in creating inclusive and accessible language.</w:t>
      </w:r>
    </w:p>
    <w:p w14:paraId="475A4BE5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7" w:name="types-of-accessibility"/>
      <w:bookmarkEnd w:id="36"/>
      <w:r w:rsidRPr="00142B4A">
        <w:rPr>
          <w:sz w:val="8"/>
          <w:szCs w:val="8"/>
          <w:u w:val="single"/>
        </w:rPr>
        <w:t>Types of Accessibility</w:t>
      </w:r>
    </w:p>
    <w:p w14:paraId="6E1E7D5C" w14:textId="77777777" w:rsidR="006906A9" w:rsidRPr="00142B4A" w:rsidRDefault="00000000" w:rsidP="0072521E">
      <w:pPr>
        <w:pStyle w:val="Compact"/>
        <w:numPr>
          <w:ilvl w:val="0"/>
          <w:numId w:val="97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emporal Accessibility</w:t>
      </w:r>
      <w:r w:rsidRPr="00142B4A">
        <w:rPr>
          <w:sz w:val="6"/>
          <w:szCs w:val="6"/>
        </w:rPr>
        <w:t xml:space="preserve">: temporary issues that are not </w:t>
      </w:r>
      <w:proofErr w:type="gramStart"/>
      <w:r w:rsidRPr="00142B4A">
        <w:rPr>
          <w:sz w:val="6"/>
          <w:szCs w:val="6"/>
        </w:rPr>
        <w:t>permanent</w:t>
      </w:r>
      <w:proofErr w:type="gramEnd"/>
    </w:p>
    <w:p w14:paraId="22BC2537" w14:textId="77777777" w:rsidR="006906A9" w:rsidRPr="00142B4A" w:rsidRDefault="00000000" w:rsidP="0072521E">
      <w:pPr>
        <w:pStyle w:val="Compact"/>
        <w:numPr>
          <w:ilvl w:val="1"/>
          <w:numId w:val="9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Not resulted from long-lasting / permanent disabilities</w:t>
      </w:r>
    </w:p>
    <w:p w14:paraId="26EC6CF3" w14:textId="77777777" w:rsidR="006906A9" w:rsidRPr="00142B4A" w:rsidRDefault="00000000" w:rsidP="0072521E">
      <w:pPr>
        <w:pStyle w:val="Compact"/>
        <w:numPr>
          <w:ilvl w:val="1"/>
          <w:numId w:val="98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wearing headphones, which limits auditory perception</w:t>
      </w:r>
    </w:p>
    <w:p w14:paraId="571C6212" w14:textId="77777777" w:rsidR="006906A9" w:rsidRPr="00142B4A" w:rsidRDefault="00000000" w:rsidP="0072521E">
      <w:pPr>
        <w:pStyle w:val="Compact"/>
        <w:numPr>
          <w:ilvl w:val="0"/>
          <w:numId w:val="97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ong-Lasting Accessibility</w:t>
      </w:r>
      <w:r w:rsidRPr="00142B4A">
        <w:rPr>
          <w:sz w:val="6"/>
          <w:szCs w:val="6"/>
        </w:rPr>
        <w:t>: permanent issues</w:t>
      </w:r>
    </w:p>
    <w:p w14:paraId="76EB246D" w14:textId="77777777" w:rsidR="006906A9" w:rsidRPr="00142B4A" w:rsidRDefault="00000000" w:rsidP="0072521E">
      <w:pPr>
        <w:pStyle w:val="Compact"/>
        <w:numPr>
          <w:ilvl w:val="1"/>
          <w:numId w:val="9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ue to permanent disabilities</w:t>
      </w:r>
    </w:p>
    <w:p w14:paraId="35E16C46" w14:textId="77777777" w:rsidR="006906A9" w:rsidRPr="00142B4A" w:rsidRDefault="00000000" w:rsidP="0072521E">
      <w:pPr>
        <w:pStyle w:val="Compact"/>
        <w:numPr>
          <w:ilvl w:val="1"/>
          <w:numId w:val="9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bound to wheelchair</w:t>
      </w:r>
    </w:p>
    <w:p w14:paraId="24038AE1" w14:textId="77777777" w:rsidR="006906A9" w:rsidRPr="00142B4A" w:rsidRDefault="00000000" w:rsidP="0072521E">
      <w:pPr>
        <w:pStyle w:val="Compact"/>
        <w:numPr>
          <w:ilvl w:val="0"/>
          <w:numId w:val="97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sign Considerations</w:t>
      </w:r>
    </w:p>
    <w:p w14:paraId="36F39E39" w14:textId="77777777" w:rsidR="006906A9" w:rsidRPr="00142B4A" w:rsidRDefault="00000000" w:rsidP="0072521E">
      <w:pPr>
        <w:pStyle w:val="Compact"/>
        <w:numPr>
          <w:ilvl w:val="1"/>
          <w:numId w:val="10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nsider both of these cases being equally relevant</w:t>
      </w:r>
    </w:p>
    <w:p w14:paraId="3B09CB4C" w14:textId="77777777" w:rsidR="006906A9" w:rsidRPr="00142B4A" w:rsidRDefault="00000000" w:rsidP="0072521E">
      <w:pPr>
        <w:pStyle w:val="Compact"/>
        <w:numPr>
          <w:ilvl w:val="1"/>
          <w:numId w:val="10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employ diverse formats or aids to accommodate various perceptions levels</w:t>
      </w:r>
    </w:p>
    <w:p w14:paraId="01C8ED3E" w14:textId="77777777" w:rsidR="006906A9" w:rsidRPr="00142B4A" w:rsidRDefault="00000000" w:rsidP="0072521E">
      <w:pPr>
        <w:pStyle w:val="Compact"/>
        <w:numPr>
          <w:ilvl w:val="1"/>
          <w:numId w:val="10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ovide alternative while not restrict access but enhance it</w:t>
      </w:r>
    </w:p>
    <w:p w14:paraId="144213B5" w14:textId="77777777" w:rsidR="006906A9" w:rsidRPr="00142B4A" w:rsidRDefault="00000000" w:rsidP="0072521E">
      <w:pPr>
        <w:pStyle w:val="Compact"/>
        <w:numPr>
          <w:ilvl w:val="1"/>
          <w:numId w:val="10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esign inclusive systems addressing both long-lasting and temporary accessibility needs</w:t>
      </w:r>
    </w:p>
    <w:p w14:paraId="45FAB25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8" w:name="accessibility-requirements"/>
      <w:bookmarkEnd w:id="37"/>
      <w:r w:rsidRPr="00142B4A">
        <w:rPr>
          <w:sz w:val="8"/>
          <w:szCs w:val="8"/>
          <w:u w:val="single"/>
        </w:rPr>
        <w:t>Accessibility Requirements</w:t>
      </w:r>
    </w:p>
    <w:p w14:paraId="3D997FB0" w14:textId="77777777" w:rsidR="006906A9" w:rsidRPr="00142B4A" w:rsidRDefault="00000000" w:rsidP="0072521E">
      <w:pPr>
        <w:pStyle w:val="Compact"/>
        <w:numPr>
          <w:ilvl w:val="0"/>
          <w:numId w:val="101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egal Requirements vs. Ethical Considerations</w:t>
      </w:r>
      <w:r w:rsidRPr="00142B4A">
        <w:rPr>
          <w:sz w:val="6"/>
          <w:szCs w:val="6"/>
        </w:rPr>
        <w:t xml:space="preserve"> – While legal obligations exist, ethical reasons for inclusivity are paramount – ensuring access for all users leads to better user experiences and broader reach.</w:t>
      </w:r>
    </w:p>
    <w:p w14:paraId="44C45DFA" w14:textId="77777777" w:rsidR="006906A9" w:rsidRPr="00142B4A" w:rsidRDefault="00000000" w:rsidP="0072521E">
      <w:pPr>
        <w:pStyle w:val="Compact"/>
        <w:numPr>
          <w:ilvl w:val="0"/>
          <w:numId w:val="101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act of Neglecting</w:t>
      </w:r>
      <w:r w:rsidRPr="00142B4A">
        <w:rPr>
          <w:sz w:val="6"/>
          <w:szCs w:val="6"/>
        </w:rPr>
        <w:t xml:space="preserve"> – lead to exclusion of certain group.</w:t>
      </w:r>
    </w:p>
    <w:p w14:paraId="3C560DE5" w14:textId="77777777" w:rsidR="006906A9" w:rsidRPr="00142B4A" w:rsidRDefault="00000000" w:rsidP="0072521E">
      <w:pPr>
        <w:pStyle w:val="Compact"/>
        <w:numPr>
          <w:ilvl w:val="0"/>
          <w:numId w:val="101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mmunity Engagement</w:t>
      </w:r>
      <w:r w:rsidRPr="00142B4A">
        <w:rPr>
          <w:sz w:val="6"/>
          <w:szCs w:val="6"/>
        </w:rPr>
        <w:t xml:space="preserve"> – involve diverse group in design process improves accessibility and usability.</w:t>
      </w:r>
    </w:p>
    <w:p w14:paraId="4C5FEE5F" w14:textId="77777777" w:rsidR="006906A9" w:rsidRPr="00142B4A" w:rsidRDefault="00000000" w:rsidP="0072521E">
      <w:pPr>
        <w:pStyle w:val="Compact"/>
        <w:numPr>
          <w:ilvl w:val="0"/>
          <w:numId w:val="101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ragmatic Approach</w:t>
      </w:r>
      <w:r w:rsidRPr="00142B4A">
        <w:rPr>
          <w:sz w:val="6"/>
          <w:szCs w:val="6"/>
        </w:rPr>
        <w:t xml:space="preserve"> – designing for smaller subset of users benefits broader user groups.</w:t>
      </w:r>
    </w:p>
    <w:p w14:paraId="174886BC" w14:textId="77777777" w:rsidR="006906A9" w:rsidRPr="00142B4A" w:rsidRDefault="00000000" w:rsidP="0072521E">
      <w:pPr>
        <w:pStyle w:val="Compact"/>
        <w:numPr>
          <w:ilvl w:val="0"/>
          <w:numId w:val="101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cope of Accessibility</w:t>
      </w:r>
      <w:r w:rsidRPr="00142B4A">
        <w:rPr>
          <w:sz w:val="6"/>
          <w:szCs w:val="6"/>
        </w:rPr>
        <w:t xml:space="preserve"> – affects more than a billion people globally, both permanent and temporary challenges.</w:t>
      </w:r>
    </w:p>
    <w:p w14:paraId="54659411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39" w:name="Xf06701a3d5c9efa868bd0b584bb0ecd26024430"/>
      <w:bookmarkEnd w:id="38"/>
      <w:r w:rsidRPr="00142B4A">
        <w:rPr>
          <w:sz w:val="8"/>
          <w:szCs w:val="8"/>
          <w:u w:val="single"/>
        </w:rPr>
        <w:t>Web Content Accessibility Guidelines (WCAG)</w:t>
      </w:r>
    </w:p>
    <w:p w14:paraId="57EE2BBD" w14:textId="77777777" w:rsidR="006906A9" w:rsidRPr="00142B4A" w:rsidRDefault="00000000" w:rsidP="0072521E">
      <w:pPr>
        <w:pStyle w:val="Compact"/>
        <w:numPr>
          <w:ilvl w:val="0"/>
          <w:numId w:val="10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WCAG provide guidelines (fairly substantial) ensuring accessibility, with aim to design inclusive web </w:t>
      </w:r>
      <w:proofErr w:type="gramStart"/>
      <w:r w:rsidRPr="00142B4A">
        <w:rPr>
          <w:sz w:val="6"/>
          <w:szCs w:val="6"/>
        </w:rPr>
        <w:t>experience</w:t>
      </w:r>
      <w:proofErr w:type="gramEnd"/>
    </w:p>
    <w:p w14:paraId="6710CA26" w14:textId="77777777" w:rsidR="006906A9" w:rsidRPr="00142B4A" w:rsidRDefault="00000000" w:rsidP="0072521E">
      <w:pPr>
        <w:pStyle w:val="Compact"/>
        <w:numPr>
          <w:ilvl w:val="0"/>
          <w:numId w:val="102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ackground</w:t>
      </w:r>
      <w:r w:rsidRPr="00142B4A">
        <w:rPr>
          <w:sz w:val="6"/>
          <w:szCs w:val="6"/>
        </w:rPr>
        <w:t xml:space="preserve"> – web landscape evolves rapidly, necessitate updated accessibility standards</w:t>
      </w:r>
    </w:p>
    <w:p w14:paraId="0A280181" w14:textId="77777777" w:rsidR="006906A9" w:rsidRPr="00142B4A" w:rsidRDefault="00000000" w:rsidP="0072521E">
      <w:pPr>
        <w:pStyle w:val="Compact"/>
        <w:numPr>
          <w:ilvl w:val="0"/>
          <w:numId w:val="102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ools</w:t>
      </w:r>
      <w:r w:rsidRPr="00142B4A">
        <w:rPr>
          <w:sz w:val="6"/>
          <w:szCs w:val="6"/>
        </w:rPr>
        <w:t xml:space="preserve"> – browser developers can help identify accessiblity barriers</w:t>
      </w:r>
    </w:p>
    <w:p w14:paraId="3BCE6258" w14:textId="77777777" w:rsidR="006906A9" w:rsidRPr="00142B4A" w:rsidRDefault="00000000" w:rsidP="0072521E">
      <w:pPr>
        <w:pStyle w:val="Compact"/>
        <w:numPr>
          <w:ilvl w:val="0"/>
          <w:numId w:val="102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re Principles of WCAG</w:t>
      </w:r>
      <w:r w:rsidRPr="00142B4A">
        <w:rPr>
          <w:sz w:val="6"/>
          <w:szCs w:val="6"/>
        </w:rPr>
        <w:t xml:space="preserve"> – POUR</w:t>
      </w:r>
    </w:p>
    <w:p w14:paraId="779F9173" w14:textId="77777777" w:rsidR="006906A9" w:rsidRPr="00142B4A" w:rsidRDefault="00000000" w:rsidP="0072521E">
      <w:pPr>
        <w:pStyle w:val="Compact"/>
        <w:numPr>
          <w:ilvl w:val="1"/>
          <w:numId w:val="10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P) Perceivability</w:t>
      </w:r>
      <w:r w:rsidRPr="00142B4A">
        <w:rPr>
          <w:sz w:val="6"/>
          <w:szCs w:val="6"/>
        </w:rPr>
        <w:t>: means user can identify content and interface elements by means of the senses.</w:t>
      </w:r>
    </w:p>
    <w:p w14:paraId="3F9BCD8E" w14:textId="77777777" w:rsidR="006906A9" w:rsidRPr="00142B4A" w:rsidRDefault="00000000" w:rsidP="0072521E">
      <w:pPr>
        <w:pStyle w:val="Compact"/>
        <w:numPr>
          <w:ilvl w:val="1"/>
          <w:numId w:val="10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O) Operability</w:t>
      </w:r>
      <w:r w:rsidRPr="00142B4A">
        <w:rPr>
          <w:sz w:val="6"/>
          <w:szCs w:val="6"/>
        </w:rPr>
        <w:t>: means user can successfully use controls, buttons, navigation, and other interactive elements.</w:t>
      </w:r>
    </w:p>
    <w:p w14:paraId="5729A643" w14:textId="77777777" w:rsidR="006906A9" w:rsidRPr="00142B4A" w:rsidRDefault="00000000" w:rsidP="0072521E">
      <w:pPr>
        <w:pStyle w:val="Compact"/>
        <w:numPr>
          <w:ilvl w:val="1"/>
          <w:numId w:val="10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U) Understandability</w:t>
      </w:r>
      <w:r w:rsidRPr="00142B4A">
        <w:rPr>
          <w:sz w:val="6"/>
          <w:szCs w:val="6"/>
        </w:rPr>
        <w:t>: users should be able to comprehend the content, and learn and remember how to use your site.</w:t>
      </w:r>
    </w:p>
    <w:p w14:paraId="73DC44D5" w14:textId="77777777" w:rsidR="006906A9" w:rsidRPr="00142B4A" w:rsidRDefault="00000000" w:rsidP="0072521E">
      <w:pPr>
        <w:pStyle w:val="Compact"/>
        <w:numPr>
          <w:ilvl w:val="1"/>
          <w:numId w:val="10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(R) Robustness</w:t>
      </w:r>
      <w:r w:rsidRPr="00142B4A">
        <w:rPr>
          <w:sz w:val="6"/>
          <w:szCs w:val="6"/>
        </w:rPr>
        <w:t>: content must be robust enough that it can be interpreted reliably by a wide variety of users. ability to choose own technology to access content.</w:t>
      </w:r>
    </w:p>
    <w:p w14:paraId="6449A02E" w14:textId="77777777" w:rsidR="006906A9" w:rsidRPr="00142B4A" w:rsidRDefault="00000000" w:rsidP="0072521E">
      <w:pPr>
        <w:pStyle w:val="Compact"/>
        <w:numPr>
          <w:ilvl w:val="0"/>
          <w:numId w:val="10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Practical Consideration</w:t>
      </w:r>
    </w:p>
    <w:p w14:paraId="7792E7D7" w14:textId="77777777" w:rsidR="006906A9" w:rsidRPr="00142B4A" w:rsidRDefault="00000000" w:rsidP="0072521E">
      <w:pPr>
        <w:pStyle w:val="Compact"/>
        <w:numPr>
          <w:ilvl w:val="1"/>
          <w:numId w:val="104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esign for various interaction styles – mouse, voice, assistive technology</w:t>
      </w:r>
    </w:p>
    <w:p w14:paraId="59D508DB" w14:textId="77777777" w:rsidR="006906A9" w:rsidRPr="00142B4A" w:rsidRDefault="00000000" w:rsidP="0072521E">
      <w:pPr>
        <w:pStyle w:val="Compact"/>
        <w:numPr>
          <w:ilvl w:val="1"/>
          <w:numId w:val="104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ss and javascript modification by tailoring the browsing experience to enhance accessibility</w:t>
      </w:r>
    </w:p>
    <w:p w14:paraId="5CC1AD06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0" w:name="inclusive-design"/>
      <w:bookmarkEnd w:id="39"/>
      <w:r w:rsidRPr="00142B4A">
        <w:rPr>
          <w:sz w:val="8"/>
          <w:szCs w:val="8"/>
          <w:u w:val="single"/>
        </w:rPr>
        <w:t>Inclusive Design</w:t>
      </w:r>
    </w:p>
    <w:p w14:paraId="0D179580" w14:textId="77777777" w:rsidR="006906A9" w:rsidRPr="00142B4A" w:rsidRDefault="00000000" w:rsidP="0072521E">
      <w:pPr>
        <w:pStyle w:val="Compact"/>
        <w:numPr>
          <w:ilvl w:val="0"/>
          <w:numId w:val="105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esign entails considering diverse user needs and experiences. Humans are diverse.</w:t>
      </w:r>
    </w:p>
    <w:p w14:paraId="5CCF0C91" w14:textId="77777777" w:rsidR="006906A9" w:rsidRPr="00142B4A" w:rsidRDefault="00000000" w:rsidP="0072521E">
      <w:pPr>
        <w:pStyle w:val="Compact"/>
        <w:numPr>
          <w:ilvl w:val="0"/>
          <w:numId w:val="105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Categories of Exclusion – </w:t>
      </w:r>
      <w:r w:rsidRPr="00142B4A">
        <w:rPr>
          <w:b/>
          <w:bCs/>
          <w:sz w:val="6"/>
          <w:szCs w:val="6"/>
        </w:rPr>
        <w:t>Long-Term</w:t>
      </w:r>
      <w:r w:rsidRPr="00142B4A">
        <w:rPr>
          <w:sz w:val="6"/>
          <w:szCs w:val="6"/>
        </w:rPr>
        <w:t xml:space="preserve"> and </w:t>
      </w:r>
      <w:r w:rsidRPr="00142B4A">
        <w:rPr>
          <w:b/>
          <w:bCs/>
          <w:sz w:val="6"/>
          <w:szCs w:val="6"/>
        </w:rPr>
        <w:t>Short-Term</w:t>
      </w:r>
      <w:r w:rsidRPr="00142B4A">
        <w:rPr>
          <w:sz w:val="6"/>
          <w:szCs w:val="6"/>
        </w:rPr>
        <w:t xml:space="preserve"> (injuries) or </w:t>
      </w:r>
      <w:r w:rsidRPr="00142B4A">
        <w:rPr>
          <w:b/>
          <w:bCs/>
          <w:sz w:val="6"/>
          <w:szCs w:val="6"/>
        </w:rPr>
        <w:t>Isolated incidents</w:t>
      </w:r>
      <w:r w:rsidRPr="00142B4A">
        <w:rPr>
          <w:sz w:val="6"/>
          <w:szCs w:val="6"/>
        </w:rPr>
        <w:t xml:space="preserve"> (navigating unfamiliar environments). Exist on a spectrum.</w:t>
      </w:r>
    </w:p>
    <w:p w14:paraId="0E21F1F1" w14:textId="77777777" w:rsidR="006906A9" w:rsidRPr="00142B4A" w:rsidRDefault="00000000" w:rsidP="0072521E">
      <w:pPr>
        <w:pStyle w:val="Compact"/>
        <w:numPr>
          <w:ilvl w:val="0"/>
          <w:numId w:val="105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clusive Design Process</w:t>
      </w:r>
    </w:p>
    <w:p w14:paraId="474B672B" w14:textId="77777777" w:rsidR="006906A9" w:rsidRPr="00142B4A" w:rsidRDefault="00000000" w:rsidP="0072521E">
      <w:pPr>
        <w:pStyle w:val="Compact"/>
        <w:numPr>
          <w:ilvl w:val="1"/>
          <w:numId w:val="10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uilding In</w:t>
      </w:r>
      <w:r w:rsidRPr="00142B4A">
        <w:rPr>
          <w:sz w:val="6"/>
          <w:szCs w:val="6"/>
        </w:rPr>
        <w:t xml:space="preserve"> (Outset)</w:t>
      </w:r>
    </w:p>
    <w:p w14:paraId="32C1B470" w14:textId="77777777" w:rsidR="006906A9" w:rsidRPr="00142B4A" w:rsidRDefault="00000000" w:rsidP="0072521E">
      <w:pPr>
        <w:pStyle w:val="Compact"/>
        <w:numPr>
          <w:ilvl w:val="2"/>
          <w:numId w:val="107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design early in the process, involving users at every stage</w:t>
      </w:r>
    </w:p>
    <w:p w14:paraId="4C340208" w14:textId="77777777" w:rsidR="006906A9" w:rsidRPr="00142B4A" w:rsidRDefault="00000000" w:rsidP="0072521E">
      <w:pPr>
        <w:pStyle w:val="Compact"/>
        <w:numPr>
          <w:ilvl w:val="1"/>
          <w:numId w:val="10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olting On</w:t>
      </w:r>
      <w:r w:rsidRPr="00142B4A">
        <w:rPr>
          <w:sz w:val="6"/>
          <w:szCs w:val="6"/>
        </w:rPr>
        <w:t xml:space="preserve"> (Retrofitting)</w:t>
      </w:r>
    </w:p>
    <w:p w14:paraId="023EC27A" w14:textId="77777777" w:rsidR="006906A9" w:rsidRPr="00142B4A" w:rsidRDefault="00000000" w:rsidP="0072521E">
      <w:pPr>
        <w:pStyle w:val="Compact"/>
        <w:numPr>
          <w:ilvl w:val="2"/>
          <w:numId w:val="108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happens in the end, often required drastic redevelopment</w:t>
      </w:r>
    </w:p>
    <w:p w14:paraId="3CB7866E" w14:textId="77777777" w:rsidR="006906A9" w:rsidRPr="00142B4A" w:rsidRDefault="00000000" w:rsidP="0072521E">
      <w:pPr>
        <w:pStyle w:val="Compact"/>
        <w:numPr>
          <w:ilvl w:val="1"/>
          <w:numId w:val="10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sultation</w:t>
      </w:r>
    </w:p>
    <w:p w14:paraId="67AD0812" w14:textId="77777777" w:rsidR="006906A9" w:rsidRPr="00142B4A" w:rsidRDefault="00000000" w:rsidP="0072521E">
      <w:pPr>
        <w:pStyle w:val="Compact"/>
        <w:numPr>
          <w:ilvl w:val="2"/>
          <w:numId w:val="109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spend time talking to users about their experience, past and present. design and test iteratively.</w:t>
      </w:r>
    </w:p>
    <w:p w14:paraId="741B90C6" w14:textId="77777777" w:rsidR="006906A9" w:rsidRPr="00142B4A" w:rsidRDefault="00000000" w:rsidP="0072521E">
      <w:pPr>
        <w:pStyle w:val="Compact"/>
        <w:numPr>
          <w:ilvl w:val="1"/>
          <w:numId w:val="10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mpathy</w:t>
      </w:r>
    </w:p>
    <w:p w14:paraId="608DEDE5" w14:textId="77777777" w:rsidR="006906A9" w:rsidRPr="00142B4A" w:rsidRDefault="00000000" w:rsidP="0072521E">
      <w:pPr>
        <w:pStyle w:val="Compact"/>
        <w:numPr>
          <w:ilvl w:val="2"/>
          <w:numId w:val="11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putting yourself in user’s shoes</w:t>
      </w:r>
    </w:p>
    <w:p w14:paraId="3FEC4EAC" w14:textId="77777777" w:rsidR="006906A9" w:rsidRPr="00142B4A" w:rsidRDefault="00000000" w:rsidP="0072521E">
      <w:pPr>
        <w:pStyle w:val="Compact"/>
        <w:numPr>
          <w:ilvl w:val="1"/>
          <w:numId w:val="10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hallenge the norm</w:t>
      </w:r>
    </w:p>
    <w:p w14:paraId="6792E636" w14:textId="77777777" w:rsidR="006906A9" w:rsidRPr="00142B4A" w:rsidRDefault="00000000" w:rsidP="0072521E">
      <w:pPr>
        <w:pStyle w:val="Compact"/>
        <w:numPr>
          <w:ilvl w:val="2"/>
          <w:numId w:val="111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consistently check things work in given context</w:t>
      </w:r>
    </w:p>
    <w:p w14:paraId="09969BA2" w14:textId="77777777" w:rsidR="006906A9" w:rsidRPr="00142B4A" w:rsidRDefault="00000000" w:rsidP="0072521E">
      <w:pPr>
        <w:pStyle w:val="Compact"/>
        <w:numPr>
          <w:ilvl w:val="2"/>
          <w:numId w:val="111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ask questions and offer critique</w:t>
      </w:r>
    </w:p>
    <w:p w14:paraId="71DD4C8C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1" w:name="assistive-technology"/>
      <w:bookmarkEnd w:id="40"/>
      <w:r w:rsidRPr="00142B4A">
        <w:rPr>
          <w:sz w:val="8"/>
          <w:szCs w:val="8"/>
          <w:u w:val="single"/>
        </w:rPr>
        <w:t>Assistive Technology</w:t>
      </w:r>
    </w:p>
    <w:p w14:paraId="51CE87A0" w14:textId="77777777" w:rsidR="006906A9" w:rsidRPr="00142B4A" w:rsidRDefault="00000000" w:rsidP="0072521E">
      <w:pPr>
        <w:pStyle w:val="Compact"/>
        <w:numPr>
          <w:ilvl w:val="0"/>
          <w:numId w:val="11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Help to support people in interactive </w:t>
      </w:r>
      <w:proofErr w:type="gramStart"/>
      <w:r w:rsidRPr="00142B4A">
        <w:rPr>
          <w:sz w:val="6"/>
          <w:szCs w:val="6"/>
        </w:rPr>
        <w:t>processes</w:t>
      </w:r>
      <w:proofErr w:type="gramEnd"/>
    </w:p>
    <w:p w14:paraId="7B35ED32" w14:textId="77777777" w:rsidR="006906A9" w:rsidRPr="00142B4A" w:rsidRDefault="00000000" w:rsidP="0072521E">
      <w:pPr>
        <w:pStyle w:val="Compact"/>
        <w:numPr>
          <w:ilvl w:val="0"/>
          <w:numId w:val="11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Tools</w:t>
      </w:r>
    </w:p>
    <w:p w14:paraId="5ED9A2D4" w14:textId="77777777" w:rsidR="006906A9" w:rsidRPr="00142B4A" w:rsidRDefault="00000000" w:rsidP="0072521E">
      <w:pPr>
        <w:pStyle w:val="Compact"/>
        <w:numPr>
          <w:ilvl w:val="1"/>
          <w:numId w:val="11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Visual Assistive Technologies – text-to-speech, magnification, colour filtering, tactile interaction (i.e. braille)</w:t>
      </w:r>
    </w:p>
    <w:p w14:paraId="5E488F08" w14:textId="77777777" w:rsidR="006906A9" w:rsidRPr="00142B4A" w:rsidRDefault="00000000" w:rsidP="0072521E">
      <w:pPr>
        <w:pStyle w:val="Compact"/>
        <w:numPr>
          <w:ilvl w:val="1"/>
          <w:numId w:val="11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 xml:space="preserve">Hearing Assistive Technologies – hearing aids, innovative device (jaw-based headphone which offer </w:t>
      </w:r>
      <w:r w:rsidRPr="00142B4A">
        <w:rPr>
          <w:sz w:val="6"/>
          <w:szCs w:val="6"/>
        </w:rPr>
        <w:t>alternative for hearing without covering ears)</w:t>
      </w:r>
    </w:p>
    <w:p w14:paraId="20A414F4" w14:textId="77777777" w:rsidR="006906A9" w:rsidRPr="00142B4A" w:rsidRDefault="00000000" w:rsidP="0072521E">
      <w:pPr>
        <w:pStyle w:val="Compact"/>
        <w:numPr>
          <w:ilvl w:val="1"/>
          <w:numId w:val="11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Mobility Technologies – assist in movement and interaction, i.e prosthetics</w:t>
      </w:r>
    </w:p>
    <w:p w14:paraId="51C48F75" w14:textId="77777777" w:rsidR="006906A9" w:rsidRPr="00142B4A" w:rsidRDefault="00000000" w:rsidP="0072521E">
      <w:pPr>
        <w:pStyle w:val="Compact"/>
        <w:numPr>
          <w:ilvl w:val="1"/>
          <w:numId w:val="11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Motor Control Solution – stylus, custom solution for wrist mobility</w:t>
      </w:r>
    </w:p>
    <w:p w14:paraId="7CC06BE5" w14:textId="77777777" w:rsidR="006906A9" w:rsidRPr="00142B4A" w:rsidRDefault="00000000" w:rsidP="0072521E">
      <w:pPr>
        <w:pStyle w:val="Compact"/>
        <w:numPr>
          <w:ilvl w:val="1"/>
          <w:numId w:val="11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utting-Edge – brain-computer, wearable technology (fitbit), automation (kitchen appliances)</w:t>
      </w:r>
    </w:p>
    <w:p w14:paraId="7CF81BB6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0C4CE728">
          <v:rect id="Rectangle 94" o:spid="_x0000_s1029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554C0822" w14:textId="5B1287E1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42" w:name="topic-7-human-error"/>
      <w:bookmarkEnd w:id="34"/>
      <w:bookmarkEnd w:id="41"/>
      <w:r w:rsidRPr="00142B4A">
        <w:rPr>
          <w:sz w:val="13"/>
          <w:szCs w:val="13"/>
        </w:rPr>
        <w:t>Human Error</w:t>
      </w:r>
    </w:p>
    <w:p w14:paraId="60E0D34C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3" w:name="understanding-human-error-in-design"/>
      <w:r w:rsidRPr="00142B4A">
        <w:rPr>
          <w:sz w:val="8"/>
          <w:szCs w:val="8"/>
          <w:u w:val="single"/>
        </w:rPr>
        <w:t>Understanding Human Error in Design</w:t>
      </w:r>
    </w:p>
    <w:p w14:paraId="2C16E75F" w14:textId="77777777" w:rsidR="006906A9" w:rsidRPr="00142B4A" w:rsidRDefault="00000000" w:rsidP="0072521E">
      <w:pPr>
        <w:pStyle w:val="Compact"/>
        <w:numPr>
          <w:ilvl w:val="0"/>
          <w:numId w:val="11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Errors are inevitable.</w:t>
      </w:r>
    </w:p>
    <w:p w14:paraId="05B6FC69" w14:textId="77777777" w:rsidR="006906A9" w:rsidRPr="00142B4A" w:rsidRDefault="00000000" w:rsidP="0072521E">
      <w:pPr>
        <w:pStyle w:val="Compact"/>
        <w:numPr>
          <w:ilvl w:val="0"/>
          <w:numId w:val="114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Factors</w:t>
      </w:r>
      <w:r w:rsidRPr="00142B4A">
        <w:rPr>
          <w:sz w:val="6"/>
          <w:szCs w:val="6"/>
        </w:rPr>
        <w:t xml:space="preserve"> – memory limitation</w:t>
      </w:r>
    </w:p>
    <w:p w14:paraId="57FDF3E7" w14:textId="77777777" w:rsidR="006906A9" w:rsidRPr="00142B4A" w:rsidRDefault="00000000" w:rsidP="0072521E">
      <w:pPr>
        <w:pStyle w:val="Compact"/>
        <w:numPr>
          <w:ilvl w:val="0"/>
          <w:numId w:val="114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ortance</w:t>
      </w:r>
      <w:r w:rsidRPr="00142B4A">
        <w:rPr>
          <w:sz w:val="6"/>
          <w:szCs w:val="6"/>
        </w:rPr>
        <w:t xml:space="preserve"> – categorised based on impact and characteristics, aid in identify patterns</w:t>
      </w:r>
    </w:p>
    <w:p w14:paraId="4482C1C1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4" w:name="slip-vs-mistakes"/>
      <w:bookmarkEnd w:id="43"/>
      <w:r w:rsidRPr="00142B4A">
        <w:rPr>
          <w:sz w:val="8"/>
          <w:szCs w:val="8"/>
          <w:u w:val="single"/>
        </w:rPr>
        <w:t>Slip vs Mistakes</w:t>
      </w:r>
    </w:p>
    <w:p w14:paraId="674FE4F9" w14:textId="77777777" w:rsidR="006906A9" w:rsidRPr="00142B4A" w:rsidRDefault="00000000" w:rsidP="0072521E">
      <w:pPr>
        <w:pStyle w:val="Compact"/>
        <w:numPr>
          <w:ilvl w:val="0"/>
          <w:numId w:val="115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finition of Error</w:t>
      </w:r>
      <w:r w:rsidRPr="00142B4A">
        <w:rPr>
          <w:sz w:val="6"/>
          <w:szCs w:val="6"/>
        </w:rPr>
        <w:t xml:space="preserve"> – system fails to achieve the intended outcome of planned sequence of activities, whether mental or physical</w:t>
      </w:r>
    </w:p>
    <w:p w14:paraId="7F1018D1" w14:textId="77777777" w:rsidR="006906A9" w:rsidRPr="00142B4A" w:rsidRDefault="00000000" w:rsidP="0072521E">
      <w:pPr>
        <w:pStyle w:val="Compact"/>
        <w:numPr>
          <w:ilvl w:val="0"/>
          <w:numId w:val="115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lips</w:t>
      </w:r>
    </w:p>
    <w:p w14:paraId="27950D80" w14:textId="77777777" w:rsidR="006906A9" w:rsidRPr="00142B4A" w:rsidRDefault="00000000" w:rsidP="0072521E">
      <w:pPr>
        <w:pStyle w:val="Compact"/>
        <w:numPr>
          <w:ilvl w:val="1"/>
          <w:numId w:val="11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finition</w:t>
      </w:r>
      <w:r w:rsidRPr="00142B4A">
        <w:rPr>
          <w:sz w:val="6"/>
          <w:szCs w:val="6"/>
        </w:rPr>
        <w:t>: incorrect executive of a correct action sequence</w:t>
      </w:r>
    </w:p>
    <w:p w14:paraId="1C33BFD8" w14:textId="77777777" w:rsidR="006906A9" w:rsidRPr="00142B4A" w:rsidRDefault="00000000" w:rsidP="0072521E">
      <w:pPr>
        <w:pStyle w:val="Compact"/>
        <w:numPr>
          <w:ilvl w:val="1"/>
          <w:numId w:val="11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>: follow steps 1, 2, 3 but mistake happen in step 2, leading error in step 3</w:t>
      </w:r>
    </w:p>
    <w:p w14:paraId="08537ADE" w14:textId="77777777" w:rsidR="006906A9" w:rsidRPr="00142B4A" w:rsidRDefault="00000000" w:rsidP="0072521E">
      <w:pPr>
        <w:pStyle w:val="Compact"/>
        <w:numPr>
          <w:ilvl w:val="1"/>
          <w:numId w:val="11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anifestation</w:t>
      </w:r>
      <w:r w:rsidRPr="00142B4A">
        <w:rPr>
          <w:sz w:val="6"/>
          <w:szCs w:val="6"/>
        </w:rPr>
        <w:t>: accidental and unintentional, due to mistyping, misinterpretation or momentary lapse</w:t>
      </w:r>
    </w:p>
    <w:p w14:paraId="059D4F60" w14:textId="77777777" w:rsidR="006906A9" w:rsidRPr="00142B4A" w:rsidRDefault="00000000" w:rsidP="0072521E">
      <w:pPr>
        <w:pStyle w:val="Compact"/>
        <w:numPr>
          <w:ilvl w:val="1"/>
          <w:numId w:val="11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siderations</w:t>
      </w:r>
      <w:r w:rsidRPr="00142B4A">
        <w:rPr>
          <w:sz w:val="6"/>
          <w:szCs w:val="6"/>
        </w:rPr>
        <w:t>: can be complex, requires nuanced approaches, design for forgiveness and ease of correction to help mitigate</w:t>
      </w:r>
    </w:p>
    <w:p w14:paraId="7EFAB63E" w14:textId="77777777" w:rsidR="006906A9" w:rsidRPr="00142B4A" w:rsidRDefault="00000000" w:rsidP="0072521E">
      <w:pPr>
        <w:pStyle w:val="Compact"/>
        <w:numPr>
          <w:ilvl w:val="0"/>
          <w:numId w:val="115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istakes</w:t>
      </w:r>
    </w:p>
    <w:p w14:paraId="732E5458" w14:textId="77777777" w:rsidR="006906A9" w:rsidRPr="00142B4A" w:rsidRDefault="00000000" w:rsidP="0072521E">
      <w:pPr>
        <w:pStyle w:val="Compact"/>
        <w:numPr>
          <w:ilvl w:val="1"/>
          <w:numId w:val="11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finition</w:t>
      </w:r>
      <w:r w:rsidRPr="00142B4A">
        <w:rPr>
          <w:sz w:val="6"/>
          <w:szCs w:val="6"/>
        </w:rPr>
        <w:t>: correct execution of an incorrect sequence of actions</w:t>
      </w:r>
    </w:p>
    <w:p w14:paraId="53669C7E" w14:textId="77777777" w:rsidR="006906A9" w:rsidRPr="00142B4A" w:rsidRDefault="00000000" w:rsidP="0072521E">
      <w:pPr>
        <w:pStyle w:val="Compact"/>
        <w:numPr>
          <w:ilvl w:val="1"/>
          <w:numId w:val="11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>: deletes an item, later regrets.</w:t>
      </w:r>
    </w:p>
    <w:p w14:paraId="228E769A" w14:textId="77777777" w:rsidR="006906A9" w:rsidRPr="00142B4A" w:rsidRDefault="00000000" w:rsidP="0072521E">
      <w:pPr>
        <w:pStyle w:val="Compact"/>
        <w:numPr>
          <w:ilvl w:val="1"/>
          <w:numId w:val="11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anifestation</w:t>
      </w:r>
      <w:r w:rsidRPr="00142B4A">
        <w:rPr>
          <w:sz w:val="6"/>
          <w:szCs w:val="6"/>
        </w:rPr>
        <w:t>: results from flawed decision-making or inadequate understanding of the situation</w:t>
      </w:r>
    </w:p>
    <w:p w14:paraId="4E68A9D7" w14:textId="77777777" w:rsidR="006906A9" w:rsidRPr="00142B4A" w:rsidRDefault="00000000" w:rsidP="0072521E">
      <w:pPr>
        <w:pStyle w:val="Compact"/>
        <w:numPr>
          <w:ilvl w:val="1"/>
          <w:numId w:val="117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sideration</w:t>
      </w:r>
      <w:r w:rsidRPr="00142B4A">
        <w:rPr>
          <w:sz w:val="6"/>
          <w:szCs w:val="6"/>
        </w:rPr>
        <w:t>: more straightforward to address, address through informative design, warning, signposts or prompts to reconsider action.</w:t>
      </w:r>
    </w:p>
    <w:p w14:paraId="20488A47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5" w:name="fixing-slips"/>
      <w:bookmarkEnd w:id="44"/>
      <w:r w:rsidRPr="00142B4A">
        <w:rPr>
          <w:sz w:val="8"/>
          <w:szCs w:val="8"/>
          <w:u w:val="single"/>
        </w:rPr>
        <w:t>Fixing Slips</w:t>
      </w:r>
    </w:p>
    <w:p w14:paraId="19ED9239" w14:textId="77777777" w:rsidR="006906A9" w:rsidRPr="00142B4A" w:rsidRDefault="00000000" w:rsidP="0072521E">
      <w:pPr>
        <w:pStyle w:val="Compact"/>
        <w:numPr>
          <w:ilvl w:val="0"/>
          <w:numId w:val="11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Using </w:t>
      </w:r>
      <w:r w:rsidRPr="00142B4A">
        <w:rPr>
          <w:b/>
          <w:bCs/>
          <w:sz w:val="6"/>
          <w:szCs w:val="6"/>
        </w:rPr>
        <w:t>Norman’s Action Theory</w:t>
      </w:r>
    </w:p>
    <w:p w14:paraId="4A0F52AC" w14:textId="77777777" w:rsidR="006906A9" w:rsidRPr="00142B4A" w:rsidRDefault="00000000" w:rsidP="0072521E">
      <w:pPr>
        <w:pStyle w:val="Compact"/>
        <w:numPr>
          <w:ilvl w:val="1"/>
          <w:numId w:val="1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Goal: Delete a file</w:t>
      </w:r>
    </w:p>
    <w:p w14:paraId="48E372A4" w14:textId="77777777" w:rsidR="006906A9" w:rsidRPr="00142B4A" w:rsidRDefault="00000000" w:rsidP="0072521E">
      <w:pPr>
        <w:pStyle w:val="Compact"/>
        <w:numPr>
          <w:ilvl w:val="1"/>
          <w:numId w:val="1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oblem: Despite attempting, it remains unchanged.</w:t>
      </w:r>
    </w:p>
    <w:p w14:paraId="58B1D578" w14:textId="77777777" w:rsidR="006906A9" w:rsidRPr="00142B4A" w:rsidRDefault="00000000" w:rsidP="0072521E">
      <w:pPr>
        <w:pStyle w:val="Compact"/>
        <w:numPr>
          <w:ilvl w:val="1"/>
          <w:numId w:val="1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teps</w:t>
      </w:r>
    </w:p>
    <w:p w14:paraId="395738E8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Observation: The screen doesn’t change after attempted delete.</w:t>
      </w:r>
    </w:p>
    <w:p w14:paraId="622EEDBA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Perception: Action did not produce expected outcome.</w:t>
      </w:r>
    </w:p>
    <w:p w14:paraId="3D62E36B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Assessment: Concluding that nothing meaningful has occurred.</w:t>
      </w:r>
    </w:p>
    <w:p w14:paraId="15BB5A76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Evaluation: Determine the need for an alternative approach to delete file.</w:t>
      </w:r>
    </w:p>
    <w:p w14:paraId="4F8A2B7F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ntention: Decide to use the “Delete” key on keyboard as alternative.</w:t>
      </w:r>
    </w:p>
    <w:p w14:paraId="02B37DAF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Plan: Select the file, press the delete key, in sequence</w:t>
      </w:r>
    </w:p>
    <w:p w14:paraId="3AE94E2F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mplementation: Perform planned action</w:t>
      </w:r>
    </w:p>
    <w:p w14:paraId="23692FFA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Feedback: Receiving feedback from system, either confirming success or error.</w:t>
      </w:r>
    </w:p>
    <w:p w14:paraId="15625E91" w14:textId="77777777" w:rsidR="006906A9" w:rsidRPr="00142B4A" w:rsidRDefault="00000000" w:rsidP="0072521E">
      <w:pPr>
        <w:pStyle w:val="Compact"/>
        <w:numPr>
          <w:ilvl w:val="2"/>
          <w:numId w:val="120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teration: If desired outcome is not achieved, repeat cycle again until success or frustration occurs.</w:t>
      </w:r>
    </w:p>
    <w:p w14:paraId="79D2A4DB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6" w:name="types-of-slips"/>
      <w:bookmarkEnd w:id="45"/>
      <w:r w:rsidRPr="00142B4A">
        <w:rPr>
          <w:sz w:val="8"/>
          <w:szCs w:val="8"/>
          <w:u w:val="single"/>
        </w:rPr>
        <w:t>Types of Slips</w:t>
      </w:r>
    </w:p>
    <w:p w14:paraId="210B7101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apture Slip</w:t>
      </w:r>
    </w:p>
    <w:p w14:paraId="4EFAE830" w14:textId="77777777" w:rsidR="006906A9" w:rsidRPr="00142B4A" w:rsidRDefault="00000000" w:rsidP="0072521E">
      <w:pPr>
        <w:pStyle w:val="Compact"/>
        <w:numPr>
          <w:ilvl w:val="1"/>
          <w:numId w:val="12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utomatic activation of a familiar routine overrides current intentions (auto-pilot)</w:t>
      </w:r>
    </w:p>
    <w:p w14:paraId="0AAA5574" w14:textId="77777777" w:rsidR="006906A9" w:rsidRPr="00142B4A" w:rsidRDefault="00000000" w:rsidP="0072521E">
      <w:pPr>
        <w:pStyle w:val="Compact"/>
        <w:numPr>
          <w:ilvl w:val="1"/>
          <w:numId w:val="122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driving to work is habitual</w:t>
      </w:r>
    </w:p>
    <w:p w14:paraId="439CF8B7" w14:textId="77777777" w:rsidR="006906A9" w:rsidRPr="00142B4A" w:rsidRDefault="00000000" w:rsidP="0072521E">
      <w:pPr>
        <w:pStyle w:val="Compact"/>
        <w:numPr>
          <w:ilvl w:val="1"/>
          <w:numId w:val="122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lication</w:t>
      </w:r>
      <w:r w:rsidRPr="00142B4A">
        <w:rPr>
          <w:sz w:val="6"/>
          <w:szCs w:val="6"/>
        </w:rPr>
        <w:t xml:space="preserve"> – ensure systems prompt conscious decision-making to prevent autopilot behaviour.</w:t>
      </w:r>
    </w:p>
    <w:p w14:paraId="77FE5972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escription Error:</w:t>
      </w:r>
    </w:p>
    <w:p w14:paraId="73BA69DD" w14:textId="77777777" w:rsidR="006906A9" w:rsidRPr="00142B4A" w:rsidRDefault="00000000" w:rsidP="0072521E">
      <w:pPr>
        <w:pStyle w:val="Compact"/>
        <w:numPr>
          <w:ilvl w:val="1"/>
          <w:numId w:val="12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pplying wrong task to a similar situation</w:t>
      </w:r>
    </w:p>
    <w:p w14:paraId="517C4270" w14:textId="77777777" w:rsidR="006906A9" w:rsidRPr="00142B4A" w:rsidRDefault="00000000" w:rsidP="0072521E">
      <w:pPr>
        <w:pStyle w:val="Compact"/>
        <w:numPr>
          <w:ilvl w:val="1"/>
          <w:numId w:val="123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quite similar to Perceptual Confusion but distinct.</w:t>
      </w:r>
    </w:p>
    <w:p w14:paraId="270DA5F8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Perceptual Confusion Slip</w:t>
      </w:r>
    </w:p>
    <w:p w14:paraId="51A4E86B" w14:textId="77777777" w:rsidR="006906A9" w:rsidRPr="00142B4A" w:rsidRDefault="00000000" w:rsidP="0072521E">
      <w:pPr>
        <w:pStyle w:val="Compact"/>
        <w:numPr>
          <w:ilvl w:val="1"/>
          <w:numId w:val="124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pplying incorrect mental schemas to similar (perceived) looking objects</w:t>
      </w:r>
    </w:p>
    <w:p w14:paraId="3E753C18" w14:textId="77777777" w:rsidR="006906A9" w:rsidRPr="00142B4A" w:rsidRDefault="00000000" w:rsidP="0072521E">
      <w:pPr>
        <w:pStyle w:val="Compact"/>
        <w:numPr>
          <w:ilvl w:val="1"/>
          <w:numId w:val="12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mistaking chilli sauce for eye drop</w:t>
      </w:r>
    </w:p>
    <w:p w14:paraId="328F3BC9" w14:textId="77777777" w:rsidR="006906A9" w:rsidRPr="00142B4A" w:rsidRDefault="00000000" w:rsidP="0072521E">
      <w:pPr>
        <w:pStyle w:val="Compact"/>
        <w:numPr>
          <w:ilvl w:val="1"/>
          <w:numId w:val="12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lication</w:t>
      </w:r>
      <w:r w:rsidRPr="00142B4A">
        <w:rPr>
          <w:sz w:val="6"/>
          <w:szCs w:val="6"/>
        </w:rPr>
        <w:t xml:space="preserve"> – avoid overly similar design element to mitigate confusion</w:t>
      </w:r>
    </w:p>
    <w:p w14:paraId="3BF56A68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Omission Slip</w:t>
      </w:r>
    </w:p>
    <w:p w14:paraId="50FFF032" w14:textId="77777777" w:rsidR="006906A9" w:rsidRPr="00142B4A" w:rsidRDefault="00000000" w:rsidP="0072521E">
      <w:pPr>
        <w:pStyle w:val="Compact"/>
        <w:numPr>
          <w:ilvl w:val="1"/>
          <w:numId w:val="12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tep in sequence omitted due to distraction or interruption</w:t>
      </w:r>
    </w:p>
    <w:p w14:paraId="05AE94E5" w14:textId="77777777" w:rsidR="006906A9" w:rsidRPr="00142B4A" w:rsidRDefault="00000000" w:rsidP="0072521E">
      <w:pPr>
        <w:pStyle w:val="Compact"/>
        <w:numPr>
          <w:ilvl w:val="1"/>
          <w:numId w:val="125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forgetting an ingredient after a phone call</w:t>
      </w:r>
    </w:p>
    <w:p w14:paraId="1592C9CB" w14:textId="77777777" w:rsidR="006906A9" w:rsidRPr="00142B4A" w:rsidRDefault="00000000" w:rsidP="0072521E">
      <w:pPr>
        <w:pStyle w:val="Compact"/>
        <w:numPr>
          <w:ilvl w:val="1"/>
          <w:numId w:val="125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lication</w:t>
      </w:r>
      <w:r w:rsidRPr="00142B4A">
        <w:rPr>
          <w:sz w:val="6"/>
          <w:szCs w:val="6"/>
        </w:rPr>
        <w:t xml:space="preserve"> – provide reminders or prompts to aid in task completion</w:t>
      </w:r>
    </w:p>
    <w:p w14:paraId="3B5437DB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Repetition of Action</w:t>
      </w:r>
    </w:p>
    <w:p w14:paraId="28EF8E7F" w14:textId="77777777" w:rsidR="006906A9" w:rsidRPr="00142B4A" w:rsidRDefault="00000000" w:rsidP="0072521E">
      <w:pPr>
        <w:pStyle w:val="Compact"/>
        <w:numPr>
          <w:ilvl w:val="1"/>
          <w:numId w:val="12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oing same task more than once</w:t>
      </w:r>
    </w:p>
    <w:p w14:paraId="093A71FC" w14:textId="77777777" w:rsidR="006906A9" w:rsidRPr="00142B4A" w:rsidRDefault="00000000" w:rsidP="0072521E">
      <w:pPr>
        <w:pStyle w:val="Compact"/>
        <w:numPr>
          <w:ilvl w:val="1"/>
          <w:numId w:val="126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did a form, forgot every did, did form again</w:t>
      </w:r>
    </w:p>
    <w:p w14:paraId="22338DD7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Loss of Activation</w:t>
      </w:r>
    </w:p>
    <w:p w14:paraId="2ED53AE9" w14:textId="77777777" w:rsidR="006906A9" w:rsidRPr="00142B4A" w:rsidRDefault="00000000" w:rsidP="0072521E">
      <w:pPr>
        <w:pStyle w:val="Compact"/>
        <w:numPr>
          <w:ilvl w:val="1"/>
          <w:numId w:val="12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forgot original goal or objective, getting distracted</w:t>
      </w:r>
    </w:p>
    <w:p w14:paraId="4541D343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rosstalk (sequential)</w:t>
      </w:r>
    </w:p>
    <w:p w14:paraId="09528A49" w14:textId="77777777" w:rsidR="006906A9" w:rsidRPr="00142B4A" w:rsidRDefault="00000000" w:rsidP="0072521E">
      <w:pPr>
        <w:pStyle w:val="Compact"/>
        <w:numPr>
          <w:ilvl w:val="1"/>
          <w:numId w:val="12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witch steps between current and previous task</w:t>
      </w:r>
    </w:p>
    <w:p w14:paraId="3E8FB6EF" w14:textId="77777777" w:rsidR="006906A9" w:rsidRPr="00142B4A" w:rsidRDefault="00000000" w:rsidP="0072521E">
      <w:pPr>
        <w:pStyle w:val="Compact"/>
        <w:numPr>
          <w:ilvl w:val="1"/>
          <w:numId w:val="128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>: information persist from previous task, interceded in current task.</w:t>
      </w:r>
    </w:p>
    <w:p w14:paraId="2A69D34E" w14:textId="77777777" w:rsidR="006906A9" w:rsidRPr="00142B4A" w:rsidRDefault="00000000" w:rsidP="0072521E">
      <w:pPr>
        <w:pStyle w:val="Compact"/>
        <w:numPr>
          <w:ilvl w:val="0"/>
          <w:numId w:val="121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rosstalk (Concurrent)</w:t>
      </w:r>
    </w:p>
    <w:p w14:paraId="38DC2111" w14:textId="77777777" w:rsidR="006906A9" w:rsidRPr="00142B4A" w:rsidRDefault="00000000" w:rsidP="0072521E">
      <w:pPr>
        <w:pStyle w:val="Compact"/>
        <w:numPr>
          <w:ilvl w:val="1"/>
          <w:numId w:val="12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witch steps between two tasks</w:t>
      </w:r>
    </w:p>
    <w:p w14:paraId="6FED58D2" w14:textId="77777777" w:rsidR="006906A9" w:rsidRPr="00142B4A" w:rsidRDefault="00000000" w:rsidP="0072521E">
      <w:pPr>
        <w:pStyle w:val="Compact"/>
        <w:numPr>
          <w:ilvl w:val="1"/>
          <w:numId w:val="12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>: writing email and having phone conversation</w:t>
      </w:r>
    </w:p>
    <w:p w14:paraId="7F7573B6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7" w:name="post-completion-errors"/>
      <w:bookmarkEnd w:id="46"/>
      <w:r w:rsidRPr="00142B4A">
        <w:rPr>
          <w:sz w:val="8"/>
          <w:szCs w:val="8"/>
          <w:u w:val="single"/>
        </w:rPr>
        <w:t>Post Completion Errors</w:t>
      </w:r>
    </w:p>
    <w:p w14:paraId="57E4FDE2" w14:textId="77777777" w:rsidR="006906A9" w:rsidRPr="00142B4A" w:rsidRDefault="00000000" w:rsidP="0072521E">
      <w:pPr>
        <w:pStyle w:val="Compact"/>
        <w:numPr>
          <w:ilvl w:val="0"/>
          <w:numId w:val="13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post-completion error occurs when a goal has achieved, but issue arises after completion of </w:t>
      </w:r>
      <w:proofErr w:type="gramStart"/>
      <w:r w:rsidRPr="00142B4A">
        <w:rPr>
          <w:sz w:val="6"/>
          <w:szCs w:val="6"/>
        </w:rPr>
        <w:t>task</w:t>
      </w:r>
      <w:proofErr w:type="gramEnd"/>
    </w:p>
    <w:p w14:paraId="06ECAF2E" w14:textId="77777777" w:rsidR="006906A9" w:rsidRPr="00142B4A" w:rsidRDefault="00000000" w:rsidP="0072521E">
      <w:pPr>
        <w:pStyle w:val="Compact"/>
        <w:numPr>
          <w:ilvl w:val="0"/>
          <w:numId w:val="130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ATM machine, after withdraw money, forgot take card.</w:t>
      </w:r>
    </w:p>
    <w:p w14:paraId="410936A7" w14:textId="77777777" w:rsidR="006906A9" w:rsidRPr="00142B4A" w:rsidRDefault="00000000" w:rsidP="0072521E">
      <w:pPr>
        <w:pStyle w:val="Compact"/>
        <w:numPr>
          <w:ilvl w:val="0"/>
          <w:numId w:val="130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nalysis</w:t>
      </w:r>
      <w:r w:rsidRPr="00142B4A">
        <w:rPr>
          <w:sz w:val="6"/>
          <w:szCs w:val="6"/>
        </w:rPr>
        <w:t xml:space="preserve"> – error results from a lapse in memory for goal, attention shifts away after goal is accomplished.</w:t>
      </w:r>
    </w:p>
    <w:p w14:paraId="19826E53" w14:textId="77777777" w:rsidR="006906A9" w:rsidRPr="00142B4A" w:rsidRDefault="00000000" w:rsidP="0072521E">
      <w:pPr>
        <w:pStyle w:val="Compact"/>
        <w:numPr>
          <w:ilvl w:val="0"/>
          <w:numId w:val="13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Implication – highlights the importance to consider the entire user journey and potential pitfalls</w:t>
      </w:r>
    </w:p>
    <w:p w14:paraId="3BCF2ED5" w14:textId="77777777" w:rsidR="006906A9" w:rsidRPr="00142B4A" w:rsidRDefault="00000000" w:rsidP="0072521E">
      <w:pPr>
        <w:pStyle w:val="Compact"/>
        <w:numPr>
          <w:ilvl w:val="0"/>
          <w:numId w:val="130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ddressing Post-Completion Errors</w:t>
      </w:r>
    </w:p>
    <w:p w14:paraId="16448290" w14:textId="77777777" w:rsidR="006906A9" w:rsidRPr="00142B4A" w:rsidRDefault="00000000" w:rsidP="0072521E">
      <w:pPr>
        <w:pStyle w:val="Compact"/>
        <w:numPr>
          <w:ilvl w:val="1"/>
          <w:numId w:val="131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Restructure sequence of steps in the task</w:t>
      </w:r>
    </w:p>
    <w:p w14:paraId="5D519857" w14:textId="77777777" w:rsidR="006906A9" w:rsidRPr="00142B4A" w:rsidRDefault="00000000" w:rsidP="0072521E">
      <w:pPr>
        <w:pStyle w:val="Compact"/>
        <w:numPr>
          <w:ilvl w:val="2"/>
          <w:numId w:val="13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riginal Process:</w:t>
      </w:r>
      <w:r w:rsidRPr="00142B4A">
        <w:rPr>
          <w:sz w:val="6"/>
          <w:szCs w:val="6"/>
        </w:rPr>
        <w:t xml:space="preserve"> Insert card -&gt; enter pin -&gt; withdraw cash -&gt; retrieve card</w:t>
      </w:r>
    </w:p>
    <w:p w14:paraId="1E4E2D21" w14:textId="77777777" w:rsidR="006906A9" w:rsidRPr="00142B4A" w:rsidRDefault="00000000" w:rsidP="0072521E">
      <w:pPr>
        <w:pStyle w:val="Compact"/>
        <w:numPr>
          <w:ilvl w:val="2"/>
          <w:numId w:val="132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designed Process:</w:t>
      </w:r>
      <w:r w:rsidRPr="00142B4A">
        <w:rPr>
          <w:sz w:val="6"/>
          <w:szCs w:val="6"/>
        </w:rPr>
        <w:t xml:space="preserve"> Insert card -&gt; enter pin -&gt; retrieve card -&gt; withdraw cash</w:t>
      </w:r>
    </w:p>
    <w:p w14:paraId="38261791" w14:textId="77777777" w:rsidR="006906A9" w:rsidRPr="00142B4A" w:rsidRDefault="00000000" w:rsidP="0072521E">
      <w:pPr>
        <w:pStyle w:val="Compact"/>
        <w:numPr>
          <w:ilvl w:val="1"/>
          <w:numId w:val="131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Using Cues</w:t>
      </w:r>
    </w:p>
    <w:p w14:paraId="2862E194" w14:textId="77777777" w:rsidR="006906A9" w:rsidRPr="00142B4A" w:rsidRDefault="00000000" w:rsidP="0072521E">
      <w:pPr>
        <w:pStyle w:val="Compact"/>
        <w:numPr>
          <w:ilvl w:val="2"/>
          <w:numId w:val="13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serve as indicators, guide user and alert them, e.g. form validators with meaningful message or prompt for user confirmation</w:t>
      </w:r>
    </w:p>
    <w:p w14:paraId="7474C4AD" w14:textId="77777777" w:rsidR="006906A9" w:rsidRPr="00142B4A" w:rsidRDefault="00000000" w:rsidP="0072521E">
      <w:pPr>
        <w:pStyle w:val="Compact"/>
        <w:numPr>
          <w:ilvl w:val="2"/>
          <w:numId w:val="133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nefits</w:t>
      </w:r>
      <w:r w:rsidRPr="00142B4A">
        <w:rPr>
          <w:sz w:val="6"/>
          <w:szCs w:val="6"/>
        </w:rPr>
        <w:t xml:space="preserve"> – prevent errors, improve task completion rates, reduce frustration and confusion</w:t>
      </w:r>
    </w:p>
    <w:p w14:paraId="3EAA1FDA" w14:textId="77777777" w:rsidR="006906A9" w:rsidRPr="00142B4A" w:rsidRDefault="00000000" w:rsidP="0072521E">
      <w:pPr>
        <w:pStyle w:val="Compact"/>
        <w:numPr>
          <w:ilvl w:val="2"/>
          <w:numId w:val="133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isadvantage</w:t>
      </w:r>
      <w:r w:rsidRPr="00142B4A">
        <w:rPr>
          <w:sz w:val="6"/>
          <w:szCs w:val="6"/>
        </w:rPr>
        <w:t xml:space="preserve"> – overuse can lead to fatigue or annoyance</w:t>
      </w:r>
    </w:p>
    <w:p w14:paraId="1F94C38A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48" w:name="lockouts"/>
      <w:bookmarkEnd w:id="47"/>
      <w:r w:rsidRPr="00142B4A">
        <w:rPr>
          <w:sz w:val="8"/>
          <w:szCs w:val="8"/>
          <w:u w:val="single"/>
        </w:rPr>
        <w:t>Lockouts</w:t>
      </w:r>
    </w:p>
    <w:p w14:paraId="291E5AB4" w14:textId="77777777" w:rsidR="006906A9" w:rsidRPr="00142B4A" w:rsidRDefault="00000000" w:rsidP="0072521E">
      <w:pPr>
        <w:pStyle w:val="Compact"/>
        <w:numPr>
          <w:ilvl w:val="0"/>
          <w:numId w:val="13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controversial technique – temporarily restrict access to system or </w:t>
      </w:r>
      <w:proofErr w:type="gramStart"/>
      <w:r w:rsidRPr="00142B4A">
        <w:rPr>
          <w:sz w:val="6"/>
          <w:szCs w:val="6"/>
        </w:rPr>
        <w:t>process</w:t>
      </w:r>
      <w:proofErr w:type="gramEnd"/>
    </w:p>
    <w:p w14:paraId="0C8A6F81" w14:textId="77777777" w:rsidR="006906A9" w:rsidRPr="00142B4A" w:rsidRDefault="00000000" w:rsidP="0072521E">
      <w:pPr>
        <w:pStyle w:val="Compact"/>
        <w:numPr>
          <w:ilvl w:val="0"/>
          <w:numId w:val="13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Benefits</w:t>
      </w:r>
    </w:p>
    <w:p w14:paraId="35E45F9C" w14:textId="77777777" w:rsidR="006906A9" w:rsidRPr="00142B4A" w:rsidRDefault="00000000" w:rsidP="0072521E">
      <w:pPr>
        <w:pStyle w:val="Compact"/>
        <w:numPr>
          <w:ilvl w:val="1"/>
          <w:numId w:val="13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in situation where users repeatedly make errors or fail to comply with instruction, encourage user to reconsider their actions and adhere to correct procedures</w:t>
      </w:r>
    </w:p>
    <w:p w14:paraId="1534C2E9" w14:textId="77777777" w:rsidR="006906A9" w:rsidRPr="00142B4A" w:rsidRDefault="00000000" w:rsidP="0072521E">
      <w:pPr>
        <w:pStyle w:val="Compact"/>
        <w:numPr>
          <w:ilvl w:val="1"/>
          <w:numId w:val="13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event user from engaging risky behaviour, i.e. brute-force password or bypass security measures</w:t>
      </w:r>
    </w:p>
    <w:p w14:paraId="242612F4" w14:textId="77777777" w:rsidR="006906A9" w:rsidRPr="00142B4A" w:rsidRDefault="00000000" w:rsidP="0072521E">
      <w:pPr>
        <w:pStyle w:val="Compact"/>
        <w:numPr>
          <w:ilvl w:val="0"/>
          <w:numId w:val="13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hallenges</w:t>
      </w:r>
    </w:p>
    <w:p w14:paraId="63B1D7DB" w14:textId="77777777" w:rsidR="006906A9" w:rsidRPr="00142B4A" w:rsidRDefault="00000000" w:rsidP="0072521E">
      <w:pPr>
        <w:pStyle w:val="Compact"/>
        <w:numPr>
          <w:ilvl w:val="1"/>
          <w:numId w:val="13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olonged lockout periods may lead users to disengage from task or seek alternative</w:t>
      </w:r>
    </w:p>
    <w:p w14:paraId="38B2D5C2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2DD7AD9E">
          <v:rect id="Rectangle 93" o:spid="_x0000_s1028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3FBF4E37" w14:textId="70F399E1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49" w:name="topic-8-controlled-experiments"/>
      <w:bookmarkEnd w:id="42"/>
      <w:bookmarkEnd w:id="48"/>
      <w:r w:rsidRPr="00142B4A">
        <w:rPr>
          <w:sz w:val="13"/>
          <w:szCs w:val="13"/>
        </w:rPr>
        <w:t>Controlled Experiments</w:t>
      </w:r>
    </w:p>
    <w:p w14:paraId="29286C8C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0" w:name="what-is-an-experiment"/>
      <w:r w:rsidRPr="00142B4A">
        <w:rPr>
          <w:sz w:val="8"/>
          <w:szCs w:val="8"/>
          <w:u w:val="single"/>
        </w:rPr>
        <w:t>What is an experiment</w:t>
      </w:r>
    </w:p>
    <w:p w14:paraId="0ED9052A" w14:textId="77777777" w:rsidR="006906A9" w:rsidRPr="00142B4A" w:rsidRDefault="00000000" w:rsidP="0072521E">
      <w:pPr>
        <w:pStyle w:val="Compact"/>
        <w:numPr>
          <w:ilvl w:val="0"/>
          <w:numId w:val="137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systematic and scientific method for exploring (in interaction design)</w:t>
      </w:r>
    </w:p>
    <w:p w14:paraId="36A7C89E" w14:textId="77777777" w:rsidR="006906A9" w:rsidRPr="00142B4A" w:rsidRDefault="00000000" w:rsidP="0072521E">
      <w:pPr>
        <w:pStyle w:val="Compact"/>
        <w:numPr>
          <w:ilvl w:val="1"/>
          <w:numId w:val="13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ncepts (validate assumptions)</w:t>
      </w:r>
    </w:p>
    <w:p w14:paraId="5DC81D41" w14:textId="77777777" w:rsidR="006906A9" w:rsidRPr="00142B4A" w:rsidRDefault="00000000" w:rsidP="0072521E">
      <w:pPr>
        <w:pStyle w:val="Compact"/>
        <w:numPr>
          <w:ilvl w:val="1"/>
          <w:numId w:val="13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hypotheses (test)</w:t>
      </w:r>
    </w:p>
    <w:p w14:paraId="611727DE" w14:textId="77777777" w:rsidR="006906A9" w:rsidRPr="00142B4A" w:rsidRDefault="00000000" w:rsidP="0072521E">
      <w:pPr>
        <w:pStyle w:val="Compact"/>
        <w:numPr>
          <w:ilvl w:val="1"/>
          <w:numId w:val="13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elationships between variables (insights)</w:t>
      </w:r>
    </w:p>
    <w:p w14:paraId="50616702" w14:textId="77777777" w:rsidR="006906A9" w:rsidRPr="00142B4A" w:rsidRDefault="00000000" w:rsidP="0072521E">
      <w:pPr>
        <w:pStyle w:val="Compact"/>
        <w:numPr>
          <w:ilvl w:val="0"/>
          <w:numId w:val="137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Anatomy of an Experiment</w:t>
      </w:r>
    </w:p>
    <w:p w14:paraId="43B99F21" w14:textId="77777777" w:rsidR="006906A9" w:rsidRPr="00142B4A" w:rsidRDefault="00000000" w:rsidP="0072521E">
      <w:pPr>
        <w:pStyle w:val="Compact"/>
        <w:numPr>
          <w:ilvl w:val="1"/>
          <w:numId w:val="13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ypically involves comparing variables or conditions to understand their effects on each other</w:t>
      </w:r>
    </w:p>
    <w:p w14:paraId="431A81F1" w14:textId="77777777" w:rsidR="006906A9" w:rsidRPr="00142B4A" w:rsidRDefault="00000000" w:rsidP="0072521E">
      <w:pPr>
        <w:pStyle w:val="Compact"/>
        <w:numPr>
          <w:ilvl w:val="1"/>
          <w:numId w:val="13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tructured processes designed to measure and analyse the relationship between independent and dependent variables</w:t>
      </w:r>
    </w:p>
    <w:p w14:paraId="6AF7C2EE" w14:textId="77777777" w:rsidR="006906A9" w:rsidRPr="00142B4A" w:rsidRDefault="00000000" w:rsidP="0072521E">
      <w:pPr>
        <w:pStyle w:val="Compact"/>
        <w:numPr>
          <w:ilvl w:val="1"/>
          <w:numId w:val="13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hypotheses guide experiments by predicting expected outcomes</w:t>
      </w:r>
    </w:p>
    <w:p w14:paraId="3DFE1022" w14:textId="77777777" w:rsidR="006906A9" w:rsidRPr="00142B4A" w:rsidRDefault="00000000" w:rsidP="0072521E">
      <w:pPr>
        <w:pStyle w:val="Compact"/>
        <w:numPr>
          <w:ilvl w:val="0"/>
          <w:numId w:val="137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Types of Experiment</w:t>
      </w:r>
    </w:p>
    <w:p w14:paraId="56BDC2F0" w14:textId="77777777" w:rsidR="006906A9" w:rsidRPr="00142B4A" w:rsidRDefault="00000000" w:rsidP="0072521E">
      <w:pPr>
        <w:pStyle w:val="Compact"/>
        <w:numPr>
          <w:ilvl w:val="1"/>
          <w:numId w:val="14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ove or disprove hypotheses, validate assumption or explore novel concepts</w:t>
      </w:r>
    </w:p>
    <w:p w14:paraId="48EC622E" w14:textId="77777777" w:rsidR="006906A9" w:rsidRPr="00142B4A" w:rsidRDefault="00000000" w:rsidP="0072521E">
      <w:pPr>
        <w:pStyle w:val="Compact"/>
        <w:numPr>
          <w:ilvl w:val="1"/>
          <w:numId w:val="14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iscovery-based experiment – focus on exploring scenarios and understanding complex interactions</w:t>
      </w:r>
    </w:p>
    <w:p w14:paraId="2F7F5541" w14:textId="77777777" w:rsidR="006906A9" w:rsidRPr="00142B4A" w:rsidRDefault="00000000" w:rsidP="0072521E">
      <w:pPr>
        <w:pStyle w:val="Compact"/>
        <w:numPr>
          <w:ilvl w:val="0"/>
          <w:numId w:val="137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nsiderations In Experiment Design:</w:t>
      </w:r>
    </w:p>
    <w:p w14:paraId="42F67096" w14:textId="77777777" w:rsidR="006906A9" w:rsidRPr="00142B4A" w:rsidRDefault="00000000" w:rsidP="0072521E">
      <w:pPr>
        <w:pStyle w:val="Compact"/>
        <w:numPr>
          <w:ilvl w:val="1"/>
          <w:numId w:val="14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hould be rigorous and systematic</w:t>
      </w:r>
    </w:p>
    <w:p w14:paraId="0349F965" w14:textId="77777777" w:rsidR="006906A9" w:rsidRPr="00142B4A" w:rsidRDefault="00000000" w:rsidP="0072521E">
      <w:pPr>
        <w:pStyle w:val="Compact"/>
        <w:numPr>
          <w:ilvl w:val="1"/>
          <w:numId w:val="14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equire control confounding variables to isolate effects of variables being studied</w:t>
      </w:r>
    </w:p>
    <w:p w14:paraId="47F1556F" w14:textId="77777777" w:rsidR="006906A9" w:rsidRPr="00142B4A" w:rsidRDefault="00000000" w:rsidP="0072521E">
      <w:pPr>
        <w:pStyle w:val="Compact"/>
        <w:numPr>
          <w:ilvl w:val="1"/>
          <w:numId w:val="14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must measure, avoiding the influence of extraneous factors</w:t>
      </w:r>
    </w:p>
    <w:p w14:paraId="10675095" w14:textId="77777777" w:rsidR="006906A9" w:rsidRPr="00142B4A" w:rsidRDefault="00000000" w:rsidP="0072521E">
      <w:pPr>
        <w:pStyle w:val="Compact"/>
        <w:numPr>
          <w:ilvl w:val="0"/>
          <w:numId w:val="137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Rigor and Robustness</w:t>
      </w:r>
    </w:p>
    <w:p w14:paraId="668B12A8" w14:textId="77777777" w:rsidR="006906A9" w:rsidRPr="00142B4A" w:rsidRDefault="00000000" w:rsidP="0072521E">
      <w:pPr>
        <w:pStyle w:val="Compact"/>
        <w:numPr>
          <w:ilvl w:val="1"/>
          <w:numId w:val="14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involves systematic procedures and controls, ensuring accurate and valid result</w:t>
      </w:r>
    </w:p>
    <w:p w14:paraId="0057AF85" w14:textId="77777777" w:rsidR="006906A9" w:rsidRPr="00142B4A" w:rsidRDefault="00000000" w:rsidP="0072521E">
      <w:pPr>
        <w:pStyle w:val="Compact"/>
        <w:numPr>
          <w:ilvl w:val="1"/>
          <w:numId w:val="14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esigned in a way that allows other to replicate and achieve consistent outcomes</w:t>
      </w:r>
    </w:p>
    <w:p w14:paraId="3EF537CA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1" w:name="making-hypothesis"/>
      <w:bookmarkEnd w:id="50"/>
      <w:r w:rsidRPr="00142B4A">
        <w:rPr>
          <w:sz w:val="8"/>
          <w:szCs w:val="8"/>
          <w:u w:val="single"/>
        </w:rPr>
        <w:t>Making Hypothesis</w:t>
      </w:r>
    </w:p>
    <w:p w14:paraId="606A1C3F" w14:textId="77777777" w:rsidR="006906A9" w:rsidRPr="00142B4A" w:rsidRDefault="00000000" w:rsidP="0072521E">
      <w:pPr>
        <w:pStyle w:val="Compact"/>
        <w:numPr>
          <w:ilvl w:val="0"/>
          <w:numId w:val="14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hypothesis testing crucial to evaluate the effectiveness of design changes and validate assumptions,</w:t>
      </w:r>
    </w:p>
    <w:p w14:paraId="61CA7946" w14:textId="77777777" w:rsidR="006906A9" w:rsidRPr="00142B4A" w:rsidRDefault="00000000" w:rsidP="0072521E">
      <w:pPr>
        <w:pStyle w:val="Compact"/>
        <w:numPr>
          <w:ilvl w:val="0"/>
          <w:numId w:val="14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whether observed differences or effects are statically significant or occurred by chance</w:t>
      </w:r>
    </w:p>
    <w:p w14:paraId="2F9B4AD9" w14:textId="77777777" w:rsidR="006906A9" w:rsidRPr="00142B4A" w:rsidRDefault="00000000" w:rsidP="0072521E">
      <w:pPr>
        <w:pStyle w:val="Compact"/>
        <w:numPr>
          <w:ilvl w:val="0"/>
          <w:numId w:val="14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efining Hypotheses – state the expected relationship between variables</w:t>
      </w:r>
    </w:p>
    <w:p w14:paraId="73932731" w14:textId="77777777" w:rsidR="006906A9" w:rsidRPr="00142B4A" w:rsidRDefault="00000000" w:rsidP="0072521E">
      <w:pPr>
        <w:pStyle w:val="Compact"/>
        <w:numPr>
          <w:ilvl w:val="0"/>
          <w:numId w:val="14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Types of Hypothesis Testing</w:t>
      </w:r>
    </w:p>
    <w:p w14:paraId="6F538420" w14:textId="77777777" w:rsidR="006906A9" w:rsidRPr="00142B4A" w:rsidRDefault="00000000" w:rsidP="0072521E">
      <w:pPr>
        <w:pStyle w:val="Compact"/>
        <w:numPr>
          <w:ilvl w:val="1"/>
          <w:numId w:val="14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Null Hypothesis</w:t>
      </w:r>
      <w:r w:rsidRPr="00142B4A">
        <w:rPr>
          <w:sz w:val="6"/>
          <w:szCs w:val="6"/>
        </w:rPr>
        <w:t xml:space="preserve"> (H₀): Assumes no significant difference between variables or conditions – i.e. “no sig. difference in user efficiency between two website </w:t>
      </w:r>
      <w:proofErr w:type="gramStart"/>
      <w:r w:rsidRPr="00142B4A">
        <w:rPr>
          <w:sz w:val="6"/>
          <w:szCs w:val="6"/>
        </w:rPr>
        <w:t>design</w:t>
      </w:r>
      <w:proofErr w:type="gramEnd"/>
      <w:r w:rsidRPr="00142B4A">
        <w:rPr>
          <w:sz w:val="6"/>
          <w:szCs w:val="6"/>
        </w:rPr>
        <w:t>”</w:t>
      </w:r>
    </w:p>
    <w:p w14:paraId="7200AD18" w14:textId="77777777" w:rsidR="006906A9" w:rsidRPr="00142B4A" w:rsidRDefault="00000000" w:rsidP="0072521E">
      <w:pPr>
        <w:pStyle w:val="Compact"/>
        <w:numPr>
          <w:ilvl w:val="1"/>
          <w:numId w:val="144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lternative Hypothesis</w:t>
      </w:r>
      <w:r w:rsidRPr="00142B4A">
        <w:rPr>
          <w:sz w:val="6"/>
          <w:szCs w:val="6"/>
        </w:rPr>
        <w:t xml:space="preserve"> (H₁): (opposite of null) Suggests a significant difference exists between variables or conditions – i.e. rejecting null hypothesis leads to accepting the alternative hypothesis.</w:t>
      </w:r>
    </w:p>
    <w:p w14:paraId="1EFD5A19" w14:textId="77777777" w:rsidR="006906A9" w:rsidRPr="00142B4A" w:rsidRDefault="00000000" w:rsidP="0072521E">
      <w:pPr>
        <w:pStyle w:val="Compact"/>
        <w:numPr>
          <w:ilvl w:val="0"/>
          <w:numId w:val="14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Significance Level and p-values</w:t>
      </w:r>
    </w:p>
    <w:p w14:paraId="7876259B" w14:textId="77777777" w:rsidR="006906A9" w:rsidRPr="00142B4A" w:rsidRDefault="00000000" w:rsidP="0072521E">
      <w:pPr>
        <w:pStyle w:val="Compact"/>
        <w:numPr>
          <w:ilvl w:val="1"/>
          <w:numId w:val="14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ignificance Level (α) is typically set at 0.05 (5% chance of incorrectly rejecting the null hypothesis)</w:t>
      </w:r>
    </w:p>
    <w:p w14:paraId="678D91CF" w14:textId="77777777" w:rsidR="006906A9" w:rsidRPr="00142B4A" w:rsidRDefault="00000000" w:rsidP="0072521E">
      <w:pPr>
        <w:pStyle w:val="Compact"/>
        <w:numPr>
          <w:ilvl w:val="1"/>
          <w:numId w:val="14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-values represent the probability of observing the data if null hypothesis were true (lower p-value indicate stronger against null hypothesis)</w:t>
      </w:r>
    </w:p>
    <w:p w14:paraId="3D1F9E9F" w14:textId="77777777" w:rsidR="006906A9" w:rsidRPr="00142B4A" w:rsidRDefault="00000000" w:rsidP="0072521E">
      <w:pPr>
        <w:pStyle w:val="Compact"/>
        <w:numPr>
          <w:ilvl w:val="1"/>
          <w:numId w:val="14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-value ≤ α – reject null hypothesis – significant difference.</w:t>
      </w:r>
    </w:p>
    <w:p w14:paraId="01150D3C" w14:textId="77777777" w:rsidR="006906A9" w:rsidRPr="00142B4A" w:rsidRDefault="00000000" w:rsidP="0072521E">
      <w:pPr>
        <w:pStyle w:val="Compact"/>
        <w:numPr>
          <w:ilvl w:val="1"/>
          <w:numId w:val="14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-value &gt; α, accepts the null hypothesis – no significant difference.</w:t>
      </w:r>
    </w:p>
    <w:p w14:paraId="1FA9779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2" w:name="designing-a-controlled-experiment"/>
      <w:bookmarkEnd w:id="51"/>
      <w:r w:rsidRPr="00142B4A">
        <w:rPr>
          <w:sz w:val="8"/>
          <w:szCs w:val="8"/>
          <w:u w:val="single"/>
        </w:rPr>
        <w:t>Designing a Controlled Experiment</w:t>
      </w:r>
    </w:p>
    <w:p w14:paraId="435E7A15" w14:textId="77777777" w:rsidR="006906A9" w:rsidRPr="00142B4A" w:rsidRDefault="00000000" w:rsidP="0072521E">
      <w:pPr>
        <w:pStyle w:val="Compact"/>
        <w:numPr>
          <w:ilvl w:val="0"/>
          <w:numId w:val="14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hoose Variables</w:t>
      </w:r>
    </w:p>
    <w:p w14:paraId="1A7E57E0" w14:textId="77777777" w:rsidR="006906A9" w:rsidRPr="00142B4A" w:rsidRDefault="00000000" w:rsidP="0072521E">
      <w:pPr>
        <w:pStyle w:val="Compact"/>
        <w:numPr>
          <w:ilvl w:val="1"/>
          <w:numId w:val="14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ypes</w:t>
      </w:r>
    </w:p>
    <w:p w14:paraId="7BFDFF3E" w14:textId="77777777" w:rsidR="006906A9" w:rsidRPr="00142B4A" w:rsidRDefault="00000000" w:rsidP="0072521E">
      <w:pPr>
        <w:pStyle w:val="Compact"/>
        <w:numPr>
          <w:ilvl w:val="2"/>
          <w:numId w:val="14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ndependent Variables</w:t>
      </w:r>
      <w:r w:rsidRPr="00142B4A">
        <w:rPr>
          <w:sz w:val="6"/>
          <w:szCs w:val="6"/>
        </w:rPr>
        <w:t xml:space="preserve"> – variable that can be manipulated or change</w:t>
      </w:r>
    </w:p>
    <w:p w14:paraId="5A35E9AE" w14:textId="77777777" w:rsidR="006906A9" w:rsidRPr="00142B4A" w:rsidRDefault="00000000" w:rsidP="0072521E">
      <w:pPr>
        <w:pStyle w:val="Compact"/>
        <w:numPr>
          <w:ilvl w:val="2"/>
          <w:numId w:val="14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pendent Variables</w:t>
      </w:r>
      <w:r w:rsidRPr="00142B4A">
        <w:rPr>
          <w:sz w:val="6"/>
          <w:szCs w:val="6"/>
        </w:rPr>
        <w:t xml:space="preserve"> – outcome or variable that is affected by change of independent variables</w:t>
      </w:r>
    </w:p>
    <w:p w14:paraId="6152914D" w14:textId="77777777" w:rsidR="006906A9" w:rsidRPr="00142B4A" w:rsidRDefault="00000000" w:rsidP="0072521E">
      <w:pPr>
        <w:pStyle w:val="Compact"/>
        <w:numPr>
          <w:ilvl w:val="1"/>
          <w:numId w:val="14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nsiderations</w:t>
      </w:r>
    </w:p>
    <w:p w14:paraId="379D0FB0" w14:textId="77777777" w:rsidR="006906A9" w:rsidRPr="00142B4A" w:rsidRDefault="00000000" w:rsidP="0072521E">
      <w:pPr>
        <w:pStyle w:val="Compact"/>
        <w:numPr>
          <w:ilvl w:val="2"/>
          <w:numId w:val="149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variables should be defined clear and specific</w:t>
      </w:r>
    </w:p>
    <w:p w14:paraId="1F6FAF2D" w14:textId="77777777" w:rsidR="006906A9" w:rsidRPr="00142B4A" w:rsidRDefault="00000000" w:rsidP="0072521E">
      <w:pPr>
        <w:pStyle w:val="Compact"/>
        <w:numPr>
          <w:ilvl w:val="2"/>
          <w:numId w:val="149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avoid introducing unnecessary complexity or overloading with multiple variables</w:t>
      </w:r>
    </w:p>
    <w:p w14:paraId="1AA01BD4" w14:textId="77777777" w:rsidR="006906A9" w:rsidRPr="00142B4A" w:rsidRDefault="00000000" w:rsidP="0072521E">
      <w:pPr>
        <w:pStyle w:val="Compact"/>
        <w:numPr>
          <w:ilvl w:val="0"/>
          <w:numId w:val="14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hoose Participants</w:t>
      </w:r>
    </w:p>
    <w:p w14:paraId="0B585CA0" w14:textId="77777777" w:rsidR="006906A9" w:rsidRPr="00142B4A" w:rsidRDefault="00000000" w:rsidP="0072521E">
      <w:pPr>
        <w:pStyle w:val="Compact"/>
        <w:numPr>
          <w:ilvl w:val="1"/>
          <w:numId w:val="15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ypes</w:t>
      </w:r>
    </w:p>
    <w:p w14:paraId="57E619F9" w14:textId="77777777" w:rsidR="006906A9" w:rsidRPr="00142B4A" w:rsidRDefault="00000000" w:rsidP="0072521E">
      <w:pPr>
        <w:pStyle w:val="Compact"/>
        <w:numPr>
          <w:ilvl w:val="2"/>
          <w:numId w:val="151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andom Sampling</w:t>
      </w:r>
      <w:r w:rsidRPr="00142B4A">
        <w:rPr>
          <w:sz w:val="6"/>
          <w:szCs w:val="6"/>
        </w:rPr>
        <w:t xml:space="preserve"> – selecting from population at random</w:t>
      </w:r>
    </w:p>
    <w:p w14:paraId="317F59F9" w14:textId="77777777" w:rsidR="006906A9" w:rsidRPr="00142B4A" w:rsidRDefault="00000000" w:rsidP="0072521E">
      <w:pPr>
        <w:pStyle w:val="Compact"/>
        <w:numPr>
          <w:ilvl w:val="3"/>
          <w:numId w:val="152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reduce bias</w:t>
      </w:r>
    </w:p>
    <w:p w14:paraId="7DAB6A3D" w14:textId="77777777" w:rsidR="006906A9" w:rsidRPr="00142B4A" w:rsidRDefault="00000000" w:rsidP="0072521E">
      <w:pPr>
        <w:pStyle w:val="Compact"/>
        <w:numPr>
          <w:ilvl w:val="3"/>
          <w:numId w:val="152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requires using mathematical randomness rather than arbitrary methods</w:t>
      </w:r>
    </w:p>
    <w:p w14:paraId="34179C9F" w14:textId="77777777" w:rsidR="006906A9" w:rsidRPr="00142B4A" w:rsidRDefault="00000000" w:rsidP="0072521E">
      <w:pPr>
        <w:pStyle w:val="Compact"/>
        <w:numPr>
          <w:ilvl w:val="2"/>
          <w:numId w:val="151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venience Sampling</w:t>
      </w:r>
      <w:r w:rsidRPr="00142B4A">
        <w:rPr>
          <w:sz w:val="6"/>
          <w:szCs w:val="6"/>
        </w:rPr>
        <w:t xml:space="preserve"> – selecting based on availability or accessibility</w:t>
      </w:r>
    </w:p>
    <w:p w14:paraId="08E06059" w14:textId="77777777" w:rsidR="006906A9" w:rsidRPr="00142B4A" w:rsidRDefault="00000000" w:rsidP="0072521E">
      <w:pPr>
        <w:pStyle w:val="Compact"/>
        <w:numPr>
          <w:ilvl w:val="3"/>
          <w:numId w:val="153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often used in educational settings</w:t>
      </w:r>
    </w:p>
    <w:p w14:paraId="22DCEEFB" w14:textId="77777777" w:rsidR="006906A9" w:rsidRPr="00142B4A" w:rsidRDefault="00000000" w:rsidP="0072521E">
      <w:pPr>
        <w:pStyle w:val="Compact"/>
        <w:numPr>
          <w:ilvl w:val="3"/>
          <w:numId w:val="153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an introduce bias</w:t>
      </w:r>
    </w:p>
    <w:p w14:paraId="10C8D2F3" w14:textId="77777777" w:rsidR="006906A9" w:rsidRPr="00142B4A" w:rsidRDefault="00000000" w:rsidP="0072521E">
      <w:pPr>
        <w:pStyle w:val="Compact"/>
        <w:numPr>
          <w:ilvl w:val="2"/>
          <w:numId w:val="151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urposive Sampling</w:t>
      </w:r>
      <w:r w:rsidRPr="00142B4A">
        <w:rPr>
          <w:sz w:val="6"/>
          <w:szCs w:val="6"/>
        </w:rPr>
        <w:t xml:space="preserve"> – selecting based on specific culture or characteristics relevant to research question</w:t>
      </w:r>
    </w:p>
    <w:p w14:paraId="03517DDC" w14:textId="77777777" w:rsidR="006906A9" w:rsidRPr="00142B4A" w:rsidRDefault="00000000" w:rsidP="0072521E">
      <w:pPr>
        <w:pStyle w:val="Compact"/>
        <w:numPr>
          <w:ilvl w:val="3"/>
          <w:numId w:val="154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represents population of interest effectively</w:t>
      </w:r>
    </w:p>
    <w:p w14:paraId="685622A2" w14:textId="77777777" w:rsidR="006906A9" w:rsidRPr="00142B4A" w:rsidRDefault="00000000" w:rsidP="0072521E">
      <w:pPr>
        <w:pStyle w:val="Compact"/>
        <w:numPr>
          <w:ilvl w:val="3"/>
          <w:numId w:val="154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useful for studying specific groups – experts, extreme characteristics</w:t>
      </w:r>
    </w:p>
    <w:p w14:paraId="4B7B8628" w14:textId="77777777" w:rsidR="006906A9" w:rsidRPr="00142B4A" w:rsidRDefault="00000000" w:rsidP="0072521E">
      <w:pPr>
        <w:pStyle w:val="Compact"/>
        <w:numPr>
          <w:ilvl w:val="2"/>
          <w:numId w:val="151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Other Sampling Techniques – quota sampling, stratified sampling and snowball sampling</w:t>
      </w:r>
    </w:p>
    <w:p w14:paraId="5CD68D30" w14:textId="77777777" w:rsidR="006906A9" w:rsidRPr="00142B4A" w:rsidRDefault="00000000" w:rsidP="00052951">
      <w:pPr>
        <w:pStyle w:val="Compact"/>
        <w:numPr>
          <w:ilvl w:val="1"/>
          <w:numId w:val="150"/>
        </w:numPr>
        <w:ind w:left="567" w:hanging="174"/>
        <w:rPr>
          <w:sz w:val="6"/>
          <w:szCs w:val="6"/>
        </w:rPr>
      </w:pPr>
      <w:r w:rsidRPr="00142B4A">
        <w:rPr>
          <w:sz w:val="6"/>
          <w:szCs w:val="6"/>
        </w:rPr>
        <w:t>Considerations</w:t>
      </w:r>
    </w:p>
    <w:p w14:paraId="2DF3506B" w14:textId="77777777" w:rsidR="006906A9" w:rsidRPr="00142B4A" w:rsidRDefault="00000000" w:rsidP="00052951">
      <w:pPr>
        <w:pStyle w:val="Compact"/>
        <w:numPr>
          <w:ilvl w:val="2"/>
          <w:numId w:val="155"/>
        </w:numPr>
        <w:ind w:left="709" w:hanging="163"/>
        <w:rPr>
          <w:sz w:val="6"/>
          <w:szCs w:val="6"/>
        </w:rPr>
      </w:pPr>
      <w:r w:rsidRPr="00142B4A">
        <w:rPr>
          <w:sz w:val="6"/>
          <w:szCs w:val="6"/>
        </w:rPr>
        <w:t xml:space="preserve">mindful of bias, both intentional and unintentional, can affect </w:t>
      </w:r>
      <w:proofErr w:type="gramStart"/>
      <w:r w:rsidRPr="00142B4A">
        <w:rPr>
          <w:sz w:val="6"/>
          <w:szCs w:val="6"/>
        </w:rPr>
        <w:t>validity</w:t>
      </w:r>
      <w:proofErr w:type="gramEnd"/>
    </w:p>
    <w:p w14:paraId="6A60D483" w14:textId="77777777" w:rsidR="006906A9" w:rsidRPr="00142B4A" w:rsidRDefault="00000000" w:rsidP="0072521E">
      <w:pPr>
        <w:pStyle w:val="Compact"/>
        <w:numPr>
          <w:ilvl w:val="0"/>
          <w:numId w:val="14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esign</w:t>
      </w:r>
    </w:p>
    <w:p w14:paraId="1FC595E9" w14:textId="77777777" w:rsidR="006906A9" w:rsidRPr="00142B4A" w:rsidRDefault="00000000" w:rsidP="0072521E">
      <w:pPr>
        <w:pStyle w:val="Compact"/>
        <w:numPr>
          <w:ilvl w:val="1"/>
          <w:numId w:val="15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ypes</w:t>
      </w:r>
    </w:p>
    <w:p w14:paraId="7A14C9D5" w14:textId="77777777" w:rsidR="006906A9" w:rsidRPr="00142B4A" w:rsidRDefault="00000000" w:rsidP="0072521E">
      <w:pPr>
        <w:pStyle w:val="Compact"/>
        <w:numPr>
          <w:ilvl w:val="2"/>
          <w:numId w:val="15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Within-Subject Design</w:t>
      </w:r>
      <w:r w:rsidRPr="00142B4A">
        <w:rPr>
          <w:sz w:val="6"/>
          <w:szCs w:val="6"/>
        </w:rPr>
        <w:t xml:space="preserve"> – all participate in all conditions, each go thru conditions in same sequence</w:t>
      </w:r>
    </w:p>
    <w:p w14:paraId="0A8FE772" w14:textId="77777777" w:rsidR="006906A9" w:rsidRPr="00142B4A" w:rsidRDefault="00000000" w:rsidP="0072521E">
      <w:pPr>
        <w:pStyle w:val="Compact"/>
        <w:numPr>
          <w:ilvl w:val="3"/>
          <w:numId w:val="158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nefits</w:t>
      </w:r>
      <w:r w:rsidRPr="00142B4A">
        <w:rPr>
          <w:sz w:val="6"/>
          <w:szCs w:val="6"/>
        </w:rPr>
        <w:t xml:space="preserve"> – allow direct comparison across conditions</w:t>
      </w:r>
    </w:p>
    <w:p w14:paraId="4DAEA5A7" w14:textId="77777777" w:rsidR="006906A9" w:rsidRPr="00142B4A" w:rsidRDefault="00000000" w:rsidP="0072521E">
      <w:pPr>
        <w:pStyle w:val="Compact"/>
        <w:numPr>
          <w:ilvl w:val="3"/>
          <w:numId w:val="158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imitation</w:t>
      </w:r>
      <w:r w:rsidRPr="00142B4A">
        <w:rPr>
          <w:sz w:val="6"/>
          <w:szCs w:val="6"/>
        </w:rPr>
        <w:t xml:space="preserve"> - susceptible to learning effects where participants improve in efficiency or understanding subsequent condition</w:t>
      </w:r>
    </w:p>
    <w:p w14:paraId="4015DC12" w14:textId="77777777" w:rsidR="006906A9" w:rsidRPr="00142B4A" w:rsidRDefault="00000000" w:rsidP="0072521E">
      <w:pPr>
        <w:pStyle w:val="Compact"/>
        <w:numPr>
          <w:ilvl w:val="3"/>
          <w:numId w:val="158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lternative</w:t>
      </w:r>
      <w:r w:rsidRPr="00142B4A">
        <w:rPr>
          <w:sz w:val="6"/>
          <w:szCs w:val="6"/>
        </w:rPr>
        <w:t xml:space="preserve"> – Randomisation can mitigate learning effects to some extent</w:t>
      </w:r>
    </w:p>
    <w:p w14:paraId="21A887AA" w14:textId="77777777" w:rsidR="006906A9" w:rsidRPr="00142B4A" w:rsidRDefault="00000000" w:rsidP="0072521E">
      <w:pPr>
        <w:pStyle w:val="Compact"/>
        <w:numPr>
          <w:ilvl w:val="2"/>
          <w:numId w:val="15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tween-Subject Design</w:t>
      </w:r>
      <w:r w:rsidRPr="00142B4A">
        <w:rPr>
          <w:sz w:val="6"/>
          <w:szCs w:val="6"/>
        </w:rPr>
        <w:t xml:space="preserve"> – different participants assigned to different conditions, each experience only one condition</w:t>
      </w:r>
    </w:p>
    <w:p w14:paraId="59695887" w14:textId="77777777" w:rsidR="006906A9" w:rsidRPr="00142B4A" w:rsidRDefault="00000000" w:rsidP="0072521E">
      <w:pPr>
        <w:pStyle w:val="Compact"/>
        <w:numPr>
          <w:ilvl w:val="3"/>
          <w:numId w:val="159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nefits</w:t>
      </w:r>
      <w:r w:rsidRPr="00142B4A">
        <w:rPr>
          <w:sz w:val="6"/>
          <w:szCs w:val="6"/>
        </w:rPr>
        <w:t xml:space="preserve"> – eliminates risk of learning effects</w:t>
      </w:r>
    </w:p>
    <w:p w14:paraId="39760FBB" w14:textId="77777777" w:rsidR="006906A9" w:rsidRPr="00142B4A" w:rsidRDefault="00000000" w:rsidP="0072521E">
      <w:pPr>
        <w:pStyle w:val="Compact"/>
        <w:numPr>
          <w:ilvl w:val="3"/>
          <w:numId w:val="159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imitation</w:t>
      </w:r>
      <w:r w:rsidRPr="00142B4A">
        <w:rPr>
          <w:sz w:val="6"/>
          <w:szCs w:val="6"/>
        </w:rPr>
        <w:t xml:space="preserve"> – unable to directly compare performance across conditions</w:t>
      </w:r>
    </w:p>
    <w:p w14:paraId="014646D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3" w:name="recording-variables"/>
      <w:bookmarkEnd w:id="52"/>
      <w:r w:rsidRPr="00142B4A">
        <w:rPr>
          <w:sz w:val="8"/>
          <w:szCs w:val="8"/>
          <w:u w:val="single"/>
        </w:rPr>
        <w:t>Recording Variables</w:t>
      </w:r>
    </w:p>
    <w:p w14:paraId="00193C2B" w14:textId="77777777" w:rsidR="006906A9" w:rsidRPr="00142B4A" w:rsidRDefault="00000000" w:rsidP="0072521E">
      <w:pPr>
        <w:pStyle w:val="Compact"/>
        <w:numPr>
          <w:ilvl w:val="0"/>
          <w:numId w:val="1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HCI experiment often assess effectiveness and </w:t>
      </w:r>
      <w:proofErr w:type="gramStart"/>
      <w:r w:rsidRPr="00142B4A">
        <w:rPr>
          <w:sz w:val="6"/>
          <w:szCs w:val="6"/>
        </w:rPr>
        <w:t>efficiency</w:t>
      </w:r>
      <w:proofErr w:type="gramEnd"/>
    </w:p>
    <w:p w14:paraId="6325F3B8" w14:textId="77777777" w:rsidR="006906A9" w:rsidRPr="00142B4A" w:rsidRDefault="00000000" w:rsidP="0072521E">
      <w:pPr>
        <w:pStyle w:val="Compact"/>
        <w:numPr>
          <w:ilvl w:val="0"/>
          <w:numId w:val="1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ata Collection Methods</w:t>
      </w:r>
    </w:p>
    <w:p w14:paraId="4203C4BA" w14:textId="77777777" w:rsidR="006906A9" w:rsidRPr="00142B4A" w:rsidRDefault="00000000" w:rsidP="0072521E">
      <w:pPr>
        <w:pStyle w:val="Compact"/>
        <w:numPr>
          <w:ilvl w:val="1"/>
          <w:numId w:val="16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raditional</w:t>
      </w:r>
      <w:r w:rsidRPr="00142B4A">
        <w:rPr>
          <w:sz w:val="6"/>
          <w:szCs w:val="6"/>
        </w:rPr>
        <w:t xml:space="preserve"> – collecting metrics such as time and completion rates</w:t>
      </w:r>
    </w:p>
    <w:p w14:paraId="259EEFF5" w14:textId="77777777" w:rsidR="006906A9" w:rsidRPr="00142B4A" w:rsidRDefault="00000000" w:rsidP="0072521E">
      <w:pPr>
        <w:pStyle w:val="Compact"/>
        <w:numPr>
          <w:ilvl w:val="1"/>
          <w:numId w:val="16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Novel Technologies</w:t>
      </w:r>
      <w:r w:rsidRPr="00142B4A">
        <w:rPr>
          <w:sz w:val="6"/>
          <w:szCs w:val="6"/>
        </w:rPr>
        <w:t xml:space="preserve"> – eye tracking to measure focus and attention</w:t>
      </w:r>
    </w:p>
    <w:p w14:paraId="5D68626B" w14:textId="77777777" w:rsidR="006906A9" w:rsidRPr="00142B4A" w:rsidRDefault="00000000" w:rsidP="0072521E">
      <w:pPr>
        <w:pStyle w:val="Compact"/>
        <w:numPr>
          <w:ilvl w:val="1"/>
          <w:numId w:val="16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lectrodermal Activity</w:t>
      </w:r>
      <w:r w:rsidRPr="00142B4A">
        <w:rPr>
          <w:sz w:val="6"/>
          <w:szCs w:val="6"/>
        </w:rPr>
        <w:t xml:space="preserve"> – measure galvanic skin response and heart rate, insights into physiological responses (stress, anxiety)</w:t>
      </w:r>
    </w:p>
    <w:p w14:paraId="0894899A" w14:textId="77777777" w:rsidR="006906A9" w:rsidRPr="00142B4A" w:rsidRDefault="00000000" w:rsidP="0072521E">
      <w:pPr>
        <w:pStyle w:val="Compact"/>
        <w:numPr>
          <w:ilvl w:val="0"/>
          <w:numId w:val="160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nsiderations</w:t>
      </w:r>
    </w:p>
    <w:p w14:paraId="456F8D8C" w14:textId="77777777" w:rsidR="006906A9" w:rsidRPr="00142B4A" w:rsidRDefault="00000000" w:rsidP="0072521E">
      <w:pPr>
        <w:pStyle w:val="Compact"/>
        <w:numPr>
          <w:ilvl w:val="1"/>
          <w:numId w:val="16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epends on study’s objectives and intended analysis</w:t>
      </w:r>
    </w:p>
    <w:p w14:paraId="6395FAF7" w14:textId="77777777" w:rsidR="006906A9" w:rsidRPr="00142B4A" w:rsidRDefault="00000000" w:rsidP="0072521E">
      <w:pPr>
        <w:pStyle w:val="Compact"/>
        <w:numPr>
          <w:ilvl w:val="1"/>
          <w:numId w:val="16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leveraging diverse measurement methods and technologies can gain valuable insights</w:t>
      </w:r>
    </w:p>
    <w:p w14:paraId="0BC9BE09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4" w:name="statistical-analysis"/>
      <w:bookmarkEnd w:id="53"/>
      <w:r w:rsidRPr="00142B4A">
        <w:rPr>
          <w:sz w:val="8"/>
          <w:szCs w:val="8"/>
          <w:u w:val="single"/>
        </w:rPr>
        <w:t>Statistical Analysis</w:t>
      </w:r>
    </w:p>
    <w:p w14:paraId="558C0CC0" w14:textId="77777777" w:rsidR="006906A9" w:rsidRPr="00142B4A" w:rsidRDefault="00000000" w:rsidP="0072521E">
      <w:pPr>
        <w:pStyle w:val="Compact"/>
        <w:numPr>
          <w:ilvl w:val="0"/>
          <w:numId w:val="16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Quantitative Data</w:t>
      </w:r>
    </w:p>
    <w:p w14:paraId="78D20567" w14:textId="77777777" w:rsidR="006906A9" w:rsidRPr="00142B4A" w:rsidRDefault="00000000" w:rsidP="0072521E">
      <w:pPr>
        <w:pStyle w:val="Compact"/>
        <w:numPr>
          <w:ilvl w:val="1"/>
          <w:numId w:val="164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 xml:space="preserve">numerical values or </w:t>
      </w:r>
      <w:proofErr w:type="gramStart"/>
      <w:r w:rsidRPr="00142B4A">
        <w:rPr>
          <w:sz w:val="6"/>
          <w:szCs w:val="6"/>
        </w:rPr>
        <w:t>counts</w:t>
      </w:r>
      <w:proofErr w:type="gramEnd"/>
    </w:p>
    <w:p w14:paraId="2C263096" w14:textId="77777777" w:rsidR="006906A9" w:rsidRPr="00142B4A" w:rsidRDefault="00000000" w:rsidP="0072521E">
      <w:pPr>
        <w:pStyle w:val="Compact"/>
        <w:numPr>
          <w:ilvl w:val="1"/>
          <w:numId w:val="164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height and weight, categorical data</w:t>
      </w:r>
    </w:p>
    <w:p w14:paraId="5022C12F" w14:textId="77777777" w:rsidR="006906A9" w:rsidRPr="00142B4A" w:rsidRDefault="00000000" w:rsidP="0072521E">
      <w:pPr>
        <w:pStyle w:val="Compact"/>
        <w:numPr>
          <w:ilvl w:val="1"/>
          <w:numId w:val="164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dvantages</w:t>
      </w:r>
      <w:r w:rsidRPr="00142B4A">
        <w:rPr>
          <w:sz w:val="6"/>
          <w:szCs w:val="6"/>
        </w:rPr>
        <w:t xml:space="preserve"> – easier to analyse and categorise</w:t>
      </w:r>
    </w:p>
    <w:p w14:paraId="605A07FB" w14:textId="3490AE52" w:rsidR="006906A9" w:rsidRPr="00142B4A" w:rsidRDefault="00000000" w:rsidP="0072521E">
      <w:pPr>
        <w:pStyle w:val="Compact"/>
        <w:numPr>
          <w:ilvl w:val="1"/>
          <w:numId w:val="164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imitation</w:t>
      </w:r>
      <w:r w:rsidRPr="00142B4A">
        <w:rPr>
          <w:sz w:val="6"/>
          <w:szCs w:val="6"/>
        </w:rPr>
        <w:t xml:space="preserve"> – lacks richness </w:t>
      </w:r>
      <w:r w:rsidR="00A70878" w:rsidRPr="00142B4A">
        <w:rPr>
          <w:sz w:val="6"/>
          <w:szCs w:val="6"/>
        </w:rPr>
        <w:t>&amp;</w:t>
      </w:r>
      <w:r w:rsidRPr="00142B4A">
        <w:rPr>
          <w:sz w:val="6"/>
          <w:szCs w:val="6"/>
        </w:rPr>
        <w:t xml:space="preserve"> descriptive quality</w:t>
      </w:r>
    </w:p>
    <w:p w14:paraId="78F11533" w14:textId="77777777" w:rsidR="006906A9" w:rsidRPr="00142B4A" w:rsidRDefault="00000000" w:rsidP="0072521E">
      <w:pPr>
        <w:pStyle w:val="Compact"/>
        <w:numPr>
          <w:ilvl w:val="1"/>
          <w:numId w:val="164"/>
        </w:numPr>
        <w:ind w:left="284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ypes of Data</w:t>
      </w:r>
    </w:p>
    <w:p w14:paraId="53C750BE" w14:textId="77777777" w:rsidR="006906A9" w:rsidRPr="00142B4A" w:rsidRDefault="00000000" w:rsidP="0072521E">
      <w:pPr>
        <w:pStyle w:val="Compact"/>
        <w:numPr>
          <w:ilvl w:val="2"/>
          <w:numId w:val="1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Nominal Data</w:t>
      </w:r>
    </w:p>
    <w:p w14:paraId="20717599" w14:textId="77777777" w:rsidR="006906A9" w:rsidRPr="00142B4A" w:rsidRDefault="00000000" w:rsidP="0072521E">
      <w:pPr>
        <w:pStyle w:val="Compact"/>
        <w:numPr>
          <w:ilvl w:val="3"/>
          <w:numId w:val="166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categories, labels, without inherent order or significance</w:t>
      </w:r>
    </w:p>
    <w:p w14:paraId="3BB929A0" w14:textId="77777777" w:rsidR="006906A9" w:rsidRPr="00142B4A" w:rsidRDefault="00000000" w:rsidP="0072521E">
      <w:pPr>
        <w:pStyle w:val="Compact"/>
        <w:numPr>
          <w:ilvl w:val="3"/>
          <w:numId w:val="166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Examples – place of residence, gender</w:t>
      </w:r>
    </w:p>
    <w:p w14:paraId="497EBE0F" w14:textId="77777777" w:rsidR="006906A9" w:rsidRPr="00142B4A" w:rsidRDefault="00000000" w:rsidP="0072521E">
      <w:pPr>
        <w:pStyle w:val="Compact"/>
        <w:numPr>
          <w:ilvl w:val="2"/>
          <w:numId w:val="1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Ordinal Data</w:t>
      </w:r>
    </w:p>
    <w:p w14:paraId="1E4E249C" w14:textId="77777777" w:rsidR="006906A9" w:rsidRPr="00142B4A" w:rsidRDefault="00000000" w:rsidP="0072521E">
      <w:pPr>
        <w:pStyle w:val="Compact"/>
        <w:numPr>
          <w:ilvl w:val="3"/>
          <w:numId w:val="167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categories with clear order or ranking</w:t>
      </w:r>
    </w:p>
    <w:p w14:paraId="36DF4260" w14:textId="77777777" w:rsidR="006906A9" w:rsidRPr="00142B4A" w:rsidRDefault="00000000" w:rsidP="0072521E">
      <w:pPr>
        <w:pStyle w:val="Compact"/>
        <w:numPr>
          <w:ilvl w:val="3"/>
          <w:numId w:val="167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Examples - finishing position, exam grades</w:t>
      </w:r>
    </w:p>
    <w:p w14:paraId="2E021E37" w14:textId="77777777" w:rsidR="006906A9" w:rsidRPr="00142B4A" w:rsidRDefault="00000000" w:rsidP="0072521E">
      <w:pPr>
        <w:pStyle w:val="Compact"/>
        <w:numPr>
          <w:ilvl w:val="2"/>
          <w:numId w:val="1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nterval Data</w:t>
      </w:r>
    </w:p>
    <w:p w14:paraId="224DE672" w14:textId="77777777" w:rsidR="006906A9" w:rsidRPr="00142B4A" w:rsidRDefault="00000000" w:rsidP="0072521E">
      <w:pPr>
        <w:pStyle w:val="Compact"/>
        <w:numPr>
          <w:ilvl w:val="3"/>
          <w:numId w:val="168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intervals between successive points, no true zero point</w:t>
      </w:r>
    </w:p>
    <w:p w14:paraId="218E5B50" w14:textId="77777777" w:rsidR="006906A9" w:rsidRPr="00142B4A" w:rsidRDefault="00000000" w:rsidP="0072521E">
      <w:pPr>
        <w:pStyle w:val="Compact"/>
        <w:numPr>
          <w:ilvl w:val="3"/>
          <w:numId w:val="168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Examples – temperature, IQ scores</w:t>
      </w:r>
    </w:p>
    <w:p w14:paraId="6D51D2DE" w14:textId="77777777" w:rsidR="006906A9" w:rsidRPr="00142B4A" w:rsidRDefault="00000000" w:rsidP="0072521E">
      <w:pPr>
        <w:pStyle w:val="Compact"/>
        <w:numPr>
          <w:ilvl w:val="2"/>
          <w:numId w:val="165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Ratio Data</w:t>
      </w:r>
    </w:p>
    <w:p w14:paraId="7713816F" w14:textId="77777777" w:rsidR="006906A9" w:rsidRPr="00142B4A" w:rsidRDefault="00000000" w:rsidP="0072521E">
      <w:pPr>
        <w:pStyle w:val="Compact"/>
        <w:numPr>
          <w:ilvl w:val="3"/>
          <w:numId w:val="169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has true zero points</w:t>
      </w:r>
    </w:p>
    <w:p w14:paraId="42598A04" w14:textId="77777777" w:rsidR="006906A9" w:rsidRPr="00142B4A" w:rsidRDefault="00000000" w:rsidP="0072521E">
      <w:pPr>
        <w:pStyle w:val="Compact"/>
        <w:numPr>
          <w:ilvl w:val="3"/>
          <w:numId w:val="169"/>
        </w:numPr>
        <w:ind w:left="426" w:hanging="152"/>
        <w:rPr>
          <w:sz w:val="6"/>
          <w:szCs w:val="6"/>
        </w:rPr>
      </w:pPr>
      <w:r w:rsidRPr="00142B4A">
        <w:rPr>
          <w:sz w:val="6"/>
          <w:szCs w:val="6"/>
        </w:rPr>
        <w:t>Examples – height, weight, age, time (seconds, minutes)</w:t>
      </w:r>
    </w:p>
    <w:p w14:paraId="00109DB0" w14:textId="77777777" w:rsidR="006906A9" w:rsidRPr="00142B4A" w:rsidRDefault="00000000" w:rsidP="0072521E">
      <w:pPr>
        <w:pStyle w:val="Compact"/>
        <w:numPr>
          <w:ilvl w:val="0"/>
          <w:numId w:val="16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Qualitative Data</w:t>
      </w:r>
    </w:p>
    <w:p w14:paraId="187E2170" w14:textId="77777777" w:rsidR="006906A9" w:rsidRPr="00142B4A" w:rsidRDefault="00000000" w:rsidP="0072521E">
      <w:pPr>
        <w:pStyle w:val="Compact"/>
        <w:numPr>
          <w:ilvl w:val="1"/>
          <w:numId w:val="17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escriptive accounts, narratives, observations</w:t>
      </w:r>
    </w:p>
    <w:p w14:paraId="39D57784" w14:textId="77777777" w:rsidR="006906A9" w:rsidRPr="00142B4A" w:rsidRDefault="00000000" w:rsidP="0072521E">
      <w:pPr>
        <w:pStyle w:val="Compact"/>
        <w:numPr>
          <w:ilvl w:val="1"/>
          <w:numId w:val="1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ample</w:t>
      </w:r>
      <w:r w:rsidRPr="00142B4A">
        <w:rPr>
          <w:sz w:val="6"/>
          <w:szCs w:val="6"/>
        </w:rPr>
        <w:t xml:space="preserve"> – transcripts, video footage, anecdotal evidence</w:t>
      </w:r>
    </w:p>
    <w:p w14:paraId="4D56E26E" w14:textId="77777777" w:rsidR="006906A9" w:rsidRPr="00142B4A" w:rsidRDefault="00000000" w:rsidP="0072521E">
      <w:pPr>
        <w:pStyle w:val="Compact"/>
        <w:numPr>
          <w:ilvl w:val="1"/>
          <w:numId w:val="1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dvantages</w:t>
      </w:r>
      <w:r w:rsidRPr="00142B4A">
        <w:rPr>
          <w:sz w:val="6"/>
          <w:szCs w:val="6"/>
        </w:rPr>
        <w:t xml:space="preserve"> – offers depth and context</w:t>
      </w:r>
    </w:p>
    <w:p w14:paraId="193977AC" w14:textId="77777777" w:rsidR="006906A9" w:rsidRPr="00142B4A" w:rsidRDefault="00000000" w:rsidP="0072521E">
      <w:pPr>
        <w:pStyle w:val="Compact"/>
        <w:numPr>
          <w:ilvl w:val="1"/>
          <w:numId w:val="170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imitation</w:t>
      </w:r>
      <w:r w:rsidRPr="00142B4A">
        <w:rPr>
          <w:sz w:val="6"/>
          <w:szCs w:val="6"/>
        </w:rPr>
        <w:t xml:space="preserve"> – challenging to codify and analyse due to subjective nature</w:t>
      </w:r>
    </w:p>
    <w:p w14:paraId="4CB0AF91" w14:textId="77777777" w:rsidR="006906A9" w:rsidRPr="00142B4A" w:rsidRDefault="00000000" w:rsidP="0072521E">
      <w:pPr>
        <w:pStyle w:val="Compact"/>
        <w:numPr>
          <w:ilvl w:val="0"/>
          <w:numId w:val="163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Utilising Both Data Types</w:t>
      </w:r>
    </w:p>
    <w:p w14:paraId="314C1C5A" w14:textId="77777777" w:rsidR="006906A9" w:rsidRPr="00142B4A" w:rsidRDefault="00000000" w:rsidP="0072521E">
      <w:pPr>
        <w:pStyle w:val="Compact"/>
        <w:numPr>
          <w:ilvl w:val="1"/>
          <w:numId w:val="1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usually employs mixed methods</w:t>
      </w:r>
    </w:p>
    <w:p w14:paraId="4FE877E5" w14:textId="77777777" w:rsidR="006906A9" w:rsidRPr="00142B4A" w:rsidRDefault="00000000" w:rsidP="0072521E">
      <w:pPr>
        <w:pStyle w:val="Compact"/>
        <w:numPr>
          <w:ilvl w:val="1"/>
          <w:numId w:val="1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quantitative data used to quantify trends or patterns</w:t>
      </w:r>
    </w:p>
    <w:p w14:paraId="244C65CF" w14:textId="77777777" w:rsidR="006906A9" w:rsidRPr="00142B4A" w:rsidRDefault="00000000" w:rsidP="0072521E">
      <w:pPr>
        <w:pStyle w:val="Compact"/>
        <w:numPr>
          <w:ilvl w:val="1"/>
          <w:numId w:val="17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ross-validate both source can enhance robustness of analyses and draw more meaningful conclusion</w:t>
      </w:r>
    </w:p>
    <w:p w14:paraId="21EA72F8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5" w:name="descriptive-statistics"/>
      <w:bookmarkEnd w:id="54"/>
      <w:r w:rsidRPr="00142B4A">
        <w:rPr>
          <w:sz w:val="8"/>
          <w:szCs w:val="8"/>
          <w:u w:val="single"/>
        </w:rPr>
        <w:t>Descriptive Statistics</w:t>
      </w:r>
    </w:p>
    <w:p w14:paraId="3A49537C" w14:textId="77777777" w:rsidR="006906A9" w:rsidRPr="00142B4A" w:rsidRDefault="00000000" w:rsidP="00A70878">
      <w:pPr>
        <w:pStyle w:val="Compact"/>
        <w:numPr>
          <w:ilvl w:val="0"/>
          <w:numId w:val="17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essential tools to </w:t>
      </w:r>
      <w:proofErr w:type="spellStart"/>
      <w:r w:rsidRPr="00142B4A">
        <w:rPr>
          <w:sz w:val="6"/>
          <w:szCs w:val="6"/>
        </w:rPr>
        <w:t>summarise</w:t>
      </w:r>
      <w:proofErr w:type="spellEnd"/>
      <w:r w:rsidRPr="00142B4A">
        <w:rPr>
          <w:sz w:val="6"/>
          <w:szCs w:val="6"/>
        </w:rPr>
        <w:t xml:space="preserve"> and </w:t>
      </w:r>
      <w:proofErr w:type="spellStart"/>
      <w:r w:rsidRPr="00142B4A">
        <w:rPr>
          <w:sz w:val="6"/>
          <w:szCs w:val="6"/>
        </w:rPr>
        <w:t>analyse</w:t>
      </w:r>
      <w:proofErr w:type="spellEnd"/>
      <w:r w:rsidRPr="00142B4A">
        <w:rPr>
          <w:sz w:val="6"/>
          <w:szCs w:val="6"/>
        </w:rPr>
        <w:t xml:space="preserve"> </w:t>
      </w:r>
      <w:proofErr w:type="gramStart"/>
      <w:r w:rsidRPr="00142B4A">
        <w:rPr>
          <w:sz w:val="6"/>
          <w:szCs w:val="6"/>
        </w:rPr>
        <w:t>data</w:t>
      </w:r>
      <w:proofErr w:type="gramEnd"/>
    </w:p>
    <w:p w14:paraId="2A148926" w14:textId="77777777" w:rsidR="006906A9" w:rsidRPr="00142B4A" w:rsidRDefault="00000000" w:rsidP="00A70878">
      <w:pPr>
        <w:pStyle w:val="Compact"/>
        <w:numPr>
          <w:ilvl w:val="0"/>
          <w:numId w:val="17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helps identify outliers, understand data distributions, assess variability</w:t>
      </w:r>
    </w:p>
    <w:p w14:paraId="70DE4D1F" w14:textId="77777777" w:rsidR="006906A9" w:rsidRPr="00142B4A" w:rsidRDefault="00000000" w:rsidP="00A70878">
      <w:pPr>
        <w:pStyle w:val="Compact"/>
        <w:numPr>
          <w:ilvl w:val="0"/>
          <w:numId w:val="172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mmon Descriptive Measures</w:t>
      </w:r>
    </w:p>
    <w:p w14:paraId="1B4181B2" w14:textId="77777777" w:rsidR="006906A9" w:rsidRPr="00142B4A" w:rsidRDefault="00000000" w:rsidP="00A70878">
      <w:pPr>
        <w:pStyle w:val="Compact"/>
        <w:numPr>
          <w:ilvl w:val="1"/>
          <w:numId w:val="17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an</w:t>
      </w:r>
      <w:r w:rsidRPr="00142B4A">
        <w:rPr>
          <w:sz w:val="6"/>
          <w:szCs w:val="6"/>
        </w:rPr>
        <w:t>: average, summing all values and dividing by total number of observations – measure of central tendency</w:t>
      </w:r>
    </w:p>
    <w:p w14:paraId="3B193EA4" w14:textId="77777777" w:rsidR="006906A9" w:rsidRPr="00142B4A" w:rsidRDefault="00000000" w:rsidP="00A70878">
      <w:pPr>
        <w:pStyle w:val="Compact"/>
        <w:numPr>
          <w:ilvl w:val="1"/>
          <w:numId w:val="17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dian</w:t>
      </w:r>
      <w:r w:rsidRPr="00142B4A">
        <w:rPr>
          <w:sz w:val="6"/>
          <w:szCs w:val="6"/>
        </w:rPr>
        <w:t>: middle value in a dataset, less affected by extreme value, provide robust measure of central tendency</w:t>
      </w:r>
    </w:p>
    <w:p w14:paraId="5284DD2A" w14:textId="77777777" w:rsidR="006906A9" w:rsidRPr="00142B4A" w:rsidRDefault="00000000" w:rsidP="00A70878">
      <w:pPr>
        <w:pStyle w:val="Compact"/>
        <w:numPr>
          <w:ilvl w:val="1"/>
          <w:numId w:val="17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ode</w:t>
      </w:r>
      <w:r w:rsidRPr="00142B4A">
        <w:rPr>
          <w:sz w:val="6"/>
          <w:szCs w:val="6"/>
        </w:rPr>
        <w:t>: value happens most frequently in the dataset</w:t>
      </w:r>
    </w:p>
    <w:p w14:paraId="4E2567F4" w14:textId="77777777" w:rsidR="006906A9" w:rsidRPr="00142B4A" w:rsidRDefault="00000000" w:rsidP="00A70878">
      <w:pPr>
        <w:pStyle w:val="Compact"/>
        <w:numPr>
          <w:ilvl w:val="1"/>
          <w:numId w:val="173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ther descriptive measures</w:t>
      </w:r>
      <w:r w:rsidRPr="00142B4A">
        <w:rPr>
          <w:sz w:val="6"/>
          <w:szCs w:val="6"/>
        </w:rPr>
        <w:t xml:space="preserve"> – percentiles, ranges, standard deviation, variance</w:t>
      </w:r>
    </w:p>
    <w:p w14:paraId="0C11D15D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56" w:name="inferential-statistics"/>
      <w:bookmarkEnd w:id="55"/>
      <w:r w:rsidRPr="00142B4A">
        <w:rPr>
          <w:sz w:val="8"/>
          <w:szCs w:val="8"/>
          <w:u w:val="single"/>
        </w:rPr>
        <w:t>Inferential Statistics</w:t>
      </w:r>
    </w:p>
    <w:p w14:paraId="22998878" w14:textId="77777777" w:rsidR="006906A9" w:rsidRPr="00142B4A" w:rsidRDefault="00000000" w:rsidP="00A70878">
      <w:pPr>
        <w:pStyle w:val="Compact"/>
        <w:numPr>
          <w:ilvl w:val="0"/>
          <w:numId w:val="17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draw conclusions about general population from sample </w:t>
      </w:r>
      <w:proofErr w:type="gramStart"/>
      <w:r w:rsidRPr="00142B4A">
        <w:rPr>
          <w:sz w:val="6"/>
          <w:szCs w:val="6"/>
        </w:rPr>
        <w:t>data</w:t>
      </w:r>
      <w:proofErr w:type="gramEnd"/>
    </w:p>
    <w:p w14:paraId="77153975" w14:textId="77777777" w:rsidR="006906A9" w:rsidRPr="00142B4A" w:rsidRDefault="00000000" w:rsidP="00A70878">
      <w:pPr>
        <w:pStyle w:val="Compact"/>
        <w:numPr>
          <w:ilvl w:val="0"/>
          <w:numId w:val="17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allows to extrapolate beyond available data to fill in missing information or predict outcomes</w:t>
      </w:r>
    </w:p>
    <w:p w14:paraId="044A43DB" w14:textId="77777777" w:rsidR="006906A9" w:rsidRPr="00142B4A" w:rsidRDefault="00000000" w:rsidP="00A70878">
      <w:pPr>
        <w:pStyle w:val="Compact"/>
        <w:numPr>
          <w:ilvl w:val="0"/>
          <w:numId w:val="17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mmon Techniques – Hypothesis Testing, Variance Analysis, Regression Modelling</w:t>
      </w:r>
    </w:p>
    <w:p w14:paraId="3019CFE6" w14:textId="77777777" w:rsidR="006906A9" w:rsidRPr="00142B4A" w:rsidRDefault="00000000" w:rsidP="00A70878">
      <w:pPr>
        <w:pStyle w:val="Compact"/>
        <w:numPr>
          <w:ilvl w:val="0"/>
          <w:numId w:val="17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Advantages over Descriptive Statistics</w:t>
      </w:r>
    </w:p>
    <w:p w14:paraId="69496BE4" w14:textId="77777777" w:rsidR="006906A9" w:rsidRPr="00142B4A" w:rsidRDefault="00000000" w:rsidP="00A70878">
      <w:pPr>
        <w:pStyle w:val="Compact"/>
        <w:numPr>
          <w:ilvl w:val="1"/>
          <w:numId w:val="17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ble to draw deeper insights and conclusions</w:t>
      </w:r>
    </w:p>
    <w:p w14:paraId="40BCF2A7" w14:textId="77777777" w:rsidR="006906A9" w:rsidRPr="00142B4A" w:rsidRDefault="00000000" w:rsidP="00A70878">
      <w:pPr>
        <w:pStyle w:val="Compact"/>
        <w:numPr>
          <w:ilvl w:val="1"/>
          <w:numId w:val="17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make predictions, assess relationships</w:t>
      </w:r>
    </w:p>
    <w:p w14:paraId="2BB5CEEE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31EFEFB9">
          <v:rect id="Rectangle 92" o:spid="_x0000_s1027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78D04744" w14:textId="4C633018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57" w:name="topic-9-late-stage-evaluation"/>
      <w:bookmarkEnd w:id="49"/>
      <w:bookmarkEnd w:id="56"/>
      <w:proofErr w:type="gramStart"/>
      <w:r w:rsidRPr="00142B4A">
        <w:rPr>
          <w:sz w:val="13"/>
          <w:szCs w:val="13"/>
        </w:rPr>
        <w:t>Late Stage</w:t>
      </w:r>
      <w:proofErr w:type="gramEnd"/>
      <w:r w:rsidRPr="00142B4A">
        <w:rPr>
          <w:sz w:val="13"/>
          <w:szCs w:val="13"/>
        </w:rPr>
        <w:t xml:space="preserve"> Evaluation</w:t>
      </w:r>
    </w:p>
    <w:p w14:paraId="7AAC3C19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bookmarkStart w:id="58" w:name="late-stage-evaluation"/>
      <w:r w:rsidRPr="00142B4A">
        <w:rPr>
          <w:sz w:val="6"/>
          <w:szCs w:val="6"/>
        </w:rPr>
        <w:t xml:space="preserve">involves assessing a nearly finished product to reflect on its effectiveness and identify areas for </w:t>
      </w:r>
      <w:proofErr w:type="gramStart"/>
      <w:r w:rsidRPr="00142B4A">
        <w:rPr>
          <w:sz w:val="6"/>
          <w:szCs w:val="6"/>
        </w:rPr>
        <w:t>improvements</w:t>
      </w:r>
      <w:proofErr w:type="gramEnd"/>
    </w:p>
    <w:p w14:paraId="3C8A939A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using evidence-based reasoning and multiple techniques</w:t>
      </w:r>
    </w:p>
    <w:p w14:paraId="2B4D52D6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ortance</w:t>
      </w:r>
    </w:p>
    <w:p w14:paraId="506FB80E" w14:textId="77777777" w:rsidR="006906A9" w:rsidRPr="00142B4A" w:rsidRDefault="00000000" w:rsidP="00A70878">
      <w:pPr>
        <w:pStyle w:val="Compact"/>
        <w:numPr>
          <w:ilvl w:val="1"/>
          <w:numId w:val="177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identify design flaws</w:t>
      </w:r>
    </w:p>
    <w:p w14:paraId="68F4C288" w14:textId="77777777" w:rsidR="006906A9" w:rsidRPr="00142B4A" w:rsidRDefault="00000000" w:rsidP="00A70878">
      <w:pPr>
        <w:pStyle w:val="Compact"/>
        <w:numPr>
          <w:ilvl w:val="1"/>
          <w:numId w:val="177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assessing user satisfaction</w:t>
      </w:r>
    </w:p>
    <w:p w14:paraId="10D7C642" w14:textId="77777777" w:rsidR="006906A9" w:rsidRPr="00142B4A" w:rsidRDefault="00000000" w:rsidP="00A70878">
      <w:pPr>
        <w:pStyle w:val="Compact"/>
        <w:numPr>
          <w:ilvl w:val="1"/>
          <w:numId w:val="177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ensuring final product meets users need and expectation</w:t>
      </w:r>
    </w:p>
    <w:p w14:paraId="40DD8634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terative Improvement Process</w:t>
      </w:r>
    </w:p>
    <w:p w14:paraId="0D724386" w14:textId="77777777" w:rsidR="006906A9" w:rsidRPr="00142B4A" w:rsidRDefault="00000000" w:rsidP="00A70878">
      <w:pPr>
        <w:pStyle w:val="Compact"/>
        <w:numPr>
          <w:ilvl w:val="1"/>
          <w:numId w:val="178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is part of iterative improvement</w:t>
      </w:r>
    </w:p>
    <w:p w14:paraId="73951BDB" w14:textId="77777777" w:rsidR="006906A9" w:rsidRPr="00142B4A" w:rsidRDefault="00000000" w:rsidP="00A70878">
      <w:pPr>
        <w:pStyle w:val="Compact"/>
        <w:numPr>
          <w:ilvl w:val="1"/>
          <w:numId w:val="178"/>
        </w:numPr>
        <w:ind w:left="284" w:hanging="174"/>
        <w:rPr>
          <w:sz w:val="6"/>
          <w:szCs w:val="6"/>
        </w:rPr>
      </w:pPr>
      <w:r w:rsidRPr="00142B4A">
        <w:rPr>
          <w:sz w:val="6"/>
          <w:szCs w:val="6"/>
        </w:rPr>
        <w:t>continuous feedback and refinement leads to converging on design goals and overall quality over time</w:t>
      </w:r>
    </w:p>
    <w:p w14:paraId="3A5A98E5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Key Questions for Evaluation</w:t>
      </w:r>
    </w:p>
    <w:p w14:paraId="40A85817" w14:textId="77777777" w:rsidR="006906A9" w:rsidRPr="00142B4A" w:rsidRDefault="00000000" w:rsidP="00A70878">
      <w:pPr>
        <w:pStyle w:val="Compact"/>
        <w:numPr>
          <w:ilvl w:val="1"/>
          <w:numId w:val="17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asic Functionality</w:t>
      </w:r>
      <w:r w:rsidRPr="00142B4A">
        <w:rPr>
          <w:sz w:val="6"/>
          <w:szCs w:val="6"/>
        </w:rPr>
        <w:t xml:space="preserve"> – does it work?</w:t>
      </w:r>
    </w:p>
    <w:p w14:paraId="15484E76" w14:textId="77777777" w:rsidR="006906A9" w:rsidRPr="00142B4A" w:rsidRDefault="00000000" w:rsidP="00A70878">
      <w:pPr>
        <w:pStyle w:val="Compact"/>
        <w:numPr>
          <w:ilvl w:val="1"/>
          <w:numId w:val="17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Utility and Efficiency</w:t>
      </w:r>
      <w:r w:rsidRPr="00142B4A">
        <w:rPr>
          <w:sz w:val="6"/>
          <w:szCs w:val="6"/>
        </w:rPr>
        <w:t xml:space="preserve"> – can users perform efficiently and enjoyably?</w:t>
      </w:r>
    </w:p>
    <w:p w14:paraId="11F6D21F" w14:textId="77777777" w:rsidR="006906A9" w:rsidRPr="00142B4A" w:rsidRDefault="00000000" w:rsidP="00A70878">
      <w:pPr>
        <w:pStyle w:val="Compact"/>
        <w:numPr>
          <w:ilvl w:val="1"/>
          <w:numId w:val="179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oom for Growth</w:t>
      </w:r>
      <w:r w:rsidRPr="00142B4A">
        <w:rPr>
          <w:sz w:val="6"/>
          <w:szCs w:val="6"/>
        </w:rPr>
        <w:t xml:space="preserve"> – where can it improve? is there potential for enhancement?</w:t>
      </w:r>
    </w:p>
    <w:p w14:paraId="44E7AD27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hallenges</w:t>
      </w:r>
    </w:p>
    <w:p w14:paraId="06EA8C5C" w14:textId="77777777" w:rsidR="006906A9" w:rsidRPr="00142B4A" w:rsidRDefault="00000000" w:rsidP="00A70878">
      <w:pPr>
        <w:pStyle w:val="Compact"/>
        <w:numPr>
          <w:ilvl w:val="1"/>
          <w:numId w:val="18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has less room for major changes</w:t>
      </w:r>
    </w:p>
    <w:p w14:paraId="6F175B11" w14:textId="77777777" w:rsidR="006906A9" w:rsidRPr="00142B4A" w:rsidRDefault="00000000" w:rsidP="00A70878">
      <w:pPr>
        <w:pStyle w:val="Compact"/>
        <w:numPr>
          <w:ilvl w:val="1"/>
          <w:numId w:val="18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becomes context-driven, considering interconnections between different elements of the system</w:t>
      </w:r>
    </w:p>
    <w:p w14:paraId="6E0D9D79" w14:textId="77777777" w:rsidR="006906A9" w:rsidRPr="00142B4A" w:rsidRDefault="00000000" w:rsidP="00A70878">
      <w:pPr>
        <w:pStyle w:val="Compact"/>
        <w:numPr>
          <w:ilvl w:val="0"/>
          <w:numId w:val="176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Types of Evaluation</w:t>
      </w:r>
    </w:p>
    <w:p w14:paraId="1B5F265E" w14:textId="77777777" w:rsidR="006906A9" w:rsidRPr="00142B4A" w:rsidRDefault="00000000" w:rsidP="00A70878">
      <w:pPr>
        <w:pStyle w:val="Compact"/>
        <w:numPr>
          <w:ilvl w:val="1"/>
          <w:numId w:val="1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/B Testing</w:t>
      </w:r>
    </w:p>
    <w:p w14:paraId="2C4F9DEB" w14:textId="77777777" w:rsidR="006906A9" w:rsidRPr="00142B4A" w:rsidRDefault="00000000" w:rsidP="00A70878">
      <w:pPr>
        <w:pStyle w:val="Compact"/>
        <w:numPr>
          <w:ilvl w:val="2"/>
          <w:numId w:val="182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evidence-based reasoning technique for evaluating small elements systematically</w:t>
      </w:r>
    </w:p>
    <w:p w14:paraId="056A1BF0" w14:textId="77777777" w:rsidR="006906A9" w:rsidRPr="00142B4A" w:rsidRDefault="00000000" w:rsidP="00A70878">
      <w:pPr>
        <w:pStyle w:val="Compact"/>
        <w:numPr>
          <w:ilvl w:val="2"/>
          <w:numId w:val="182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nvolves making minor variations, having users sample the variations and analysing impacts</w:t>
      </w:r>
    </w:p>
    <w:p w14:paraId="52BE7850" w14:textId="77777777" w:rsidR="006906A9" w:rsidRPr="00142B4A" w:rsidRDefault="00000000" w:rsidP="00A70878">
      <w:pPr>
        <w:pStyle w:val="Compact"/>
        <w:numPr>
          <w:ilvl w:val="1"/>
          <w:numId w:val="1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Think Aloud</w:t>
      </w:r>
    </w:p>
    <w:p w14:paraId="701A82C1" w14:textId="77777777" w:rsidR="006906A9" w:rsidRPr="00142B4A" w:rsidRDefault="00000000" w:rsidP="00A70878">
      <w:pPr>
        <w:pStyle w:val="Compact"/>
        <w:numPr>
          <w:ilvl w:val="2"/>
          <w:numId w:val="18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involves users verbalising their thoughts while interacting</w:t>
      </w:r>
    </w:p>
    <w:p w14:paraId="44172352" w14:textId="77777777" w:rsidR="006906A9" w:rsidRPr="00142B4A" w:rsidRDefault="00000000" w:rsidP="00A70878">
      <w:pPr>
        <w:pStyle w:val="Compact"/>
        <w:numPr>
          <w:ilvl w:val="2"/>
          <w:numId w:val="18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Benefits</w:t>
      </w:r>
    </w:p>
    <w:p w14:paraId="46B2C858" w14:textId="77777777" w:rsidR="006906A9" w:rsidRPr="00142B4A" w:rsidRDefault="00000000" w:rsidP="00A70878">
      <w:pPr>
        <w:pStyle w:val="Compact"/>
        <w:numPr>
          <w:ilvl w:val="3"/>
          <w:numId w:val="184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 xml:space="preserve">can result in rich qualitative </w:t>
      </w:r>
      <w:proofErr w:type="gramStart"/>
      <w:r w:rsidRPr="00142B4A">
        <w:rPr>
          <w:sz w:val="6"/>
          <w:szCs w:val="6"/>
        </w:rPr>
        <w:t>data</w:t>
      </w:r>
      <w:proofErr w:type="gramEnd"/>
    </w:p>
    <w:p w14:paraId="53BCC3B7" w14:textId="77777777" w:rsidR="006906A9" w:rsidRPr="00142B4A" w:rsidRDefault="00000000" w:rsidP="00A70878">
      <w:pPr>
        <w:pStyle w:val="Compact"/>
        <w:numPr>
          <w:ilvl w:val="3"/>
          <w:numId w:val="184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ability to uncover hidden issues</w:t>
      </w:r>
    </w:p>
    <w:p w14:paraId="0BAD24F7" w14:textId="77777777" w:rsidR="006906A9" w:rsidRPr="00142B4A" w:rsidRDefault="00000000" w:rsidP="00A70878">
      <w:pPr>
        <w:pStyle w:val="Compact"/>
        <w:numPr>
          <w:ilvl w:val="3"/>
          <w:numId w:val="184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uncover complex cognitive processes and challenges users face</w:t>
      </w:r>
    </w:p>
    <w:p w14:paraId="0C6FD746" w14:textId="77777777" w:rsidR="006906A9" w:rsidRPr="00142B4A" w:rsidRDefault="00000000" w:rsidP="00A70878">
      <w:pPr>
        <w:pStyle w:val="Compact"/>
        <w:numPr>
          <w:ilvl w:val="2"/>
          <w:numId w:val="18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Challenges</w:t>
      </w:r>
    </w:p>
    <w:p w14:paraId="39A24D1B" w14:textId="77777777" w:rsidR="006906A9" w:rsidRPr="00142B4A" w:rsidRDefault="00000000" w:rsidP="00A70878">
      <w:pPr>
        <w:pStyle w:val="Compact"/>
        <w:numPr>
          <w:ilvl w:val="3"/>
          <w:numId w:val="185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an be mentally exhausting for users</w:t>
      </w:r>
    </w:p>
    <w:p w14:paraId="2274D2E3" w14:textId="77777777" w:rsidR="006906A9" w:rsidRPr="00142B4A" w:rsidRDefault="00000000" w:rsidP="00A70878">
      <w:pPr>
        <w:pStyle w:val="Compact"/>
        <w:numPr>
          <w:ilvl w:val="3"/>
          <w:numId w:val="185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hallenging to encourage users to verbalise their thoughts</w:t>
      </w:r>
    </w:p>
    <w:p w14:paraId="76CB0C47" w14:textId="77777777" w:rsidR="006906A9" w:rsidRPr="00142B4A" w:rsidRDefault="00000000" w:rsidP="00A70878">
      <w:pPr>
        <w:pStyle w:val="Compact"/>
        <w:numPr>
          <w:ilvl w:val="2"/>
          <w:numId w:val="183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Mitigating Challenges</w:t>
      </w:r>
    </w:p>
    <w:p w14:paraId="66A2FA60" w14:textId="77777777" w:rsidR="006906A9" w:rsidRPr="00142B4A" w:rsidRDefault="00000000" w:rsidP="00A70878">
      <w:pPr>
        <w:pStyle w:val="Compact"/>
        <w:numPr>
          <w:ilvl w:val="3"/>
          <w:numId w:val="186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record the session and have users provide commentary</w:t>
      </w:r>
    </w:p>
    <w:p w14:paraId="156C1503" w14:textId="77777777" w:rsidR="006906A9" w:rsidRPr="00142B4A" w:rsidRDefault="00000000" w:rsidP="00A70878">
      <w:pPr>
        <w:pStyle w:val="Compact"/>
        <w:numPr>
          <w:ilvl w:val="3"/>
          <w:numId w:val="186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provide clear and concise instruction help alleviate stress</w:t>
      </w:r>
    </w:p>
    <w:p w14:paraId="6E6EC949" w14:textId="77777777" w:rsidR="006906A9" w:rsidRPr="00142B4A" w:rsidRDefault="00000000" w:rsidP="00A70878">
      <w:pPr>
        <w:pStyle w:val="Compact"/>
        <w:numPr>
          <w:ilvl w:val="1"/>
          <w:numId w:val="1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gnitive Walkthroughs</w:t>
      </w:r>
    </w:p>
    <w:p w14:paraId="2B2CF460" w14:textId="77777777" w:rsidR="006906A9" w:rsidRPr="00142B4A" w:rsidRDefault="00000000" w:rsidP="00A70878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assess the learnability and memorability of systems with the need for user testing</w:t>
      </w:r>
    </w:p>
    <w:p w14:paraId="76A7CE47" w14:textId="77777777" w:rsidR="006906A9" w:rsidRPr="00142B4A" w:rsidRDefault="00000000" w:rsidP="00A70878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Benefits</w:t>
      </w:r>
    </w:p>
    <w:p w14:paraId="1EA17DF8" w14:textId="77777777" w:rsidR="006906A9" w:rsidRPr="00142B4A" w:rsidRDefault="00000000" w:rsidP="00A70878">
      <w:pPr>
        <w:pStyle w:val="Compact"/>
        <w:numPr>
          <w:ilvl w:val="3"/>
          <w:numId w:val="188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no requirements for users – no need to recruit</w:t>
      </w:r>
    </w:p>
    <w:p w14:paraId="346A5675" w14:textId="77777777" w:rsidR="006906A9" w:rsidRPr="00142B4A" w:rsidRDefault="00000000" w:rsidP="00A70878">
      <w:pPr>
        <w:pStyle w:val="Compact"/>
        <w:numPr>
          <w:ilvl w:val="3"/>
          <w:numId w:val="188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task-oriented focus – well-suited for evaluating specific tasks</w:t>
      </w:r>
    </w:p>
    <w:p w14:paraId="6E83854B" w14:textId="77777777" w:rsidR="006906A9" w:rsidRPr="00142B4A" w:rsidRDefault="00000000" w:rsidP="00A70878">
      <w:pPr>
        <w:pStyle w:val="Compact"/>
        <w:numPr>
          <w:ilvl w:val="3"/>
          <w:numId w:val="188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lightweight and quick feedback – ability to provide rapid and actionable insights</w:t>
      </w:r>
    </w:p>
    <w:p w14:paraId="469D7054" w14:textId="77777777" w:rsidR="006906A9" w:rsidRPr="00142B4A" w:rsidRDefault="00000000" w:rsidP="00A70878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unning a Cognitive Walkthrough</w:t>
      </w:r>
    </w:p>
    <w:p w14:paraId="20EB1784" w14:textId="77777777" w:rsidR="006906A9" w:rsidRPr="00142B4A" w:rsidRDefault="00000000" w:rsidP="00A70878">
      <w:pPr>
        <w:pStyle w:val="Compact"/>
        <w:numPr>
          <w:ilvl w:val="3"/>
          <w:numId w:val="18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evaluator assumes the role of user</w:t>
      </w:r>
    </w:p>
    <w:p w14:paraId="75F1E3FD" w14:textId="77777777" w:rsidR="006906A9" w:rsidRPr="00142B4A" w:rsidRDefault="00000000" w:rsidP="00A70878">
      <w:pPr>
        <w:pStyle w:val="Compact"/>
        <w:numPr>
          <w:ilvl w:val="3"/>
          <w:numId w:val="18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systematically walks through the system, imagine action and response of typical user</w:t>
      </w:r>
    </w:p>
    <w:p w14:paraId="5BC45439" w14:textId="77777777" w:rsidR="006906A9" w:rsidRPr="00142B4A" w:rsidRDefault="00000000" w:rsidP="00A70878">
      <w:pPr>
        <w:pStyle w:val="Compact"/>
        <w:numPr>
          <w:ilvl w:val="3"/>
          <w:numId w:val="18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each step is analysed, considering the state of system and how user action affects system behaviour</w:t>
      </w:r>
    </w:p>
    <w:p w14:paraId="15DFFD87" w14:textId="77777777" w:rsidR="006906A9" w:rsidRPr="00142B4A" w:rsidRDefault="00000000" w:rsidP="00A70878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isadvantages / Challenges</w:t>
      </w:r>
    </w:p>
    <w:p w14:paraId="4D0DF052" w14:textId="77777777" w:rsidR="006906A9" w:rsidRPr="00142B4A" w:rsidRDefault="00000000" w:rsidP="00A70878">
      <w:pPr>
        <w:pStyle w:val="Compact"/>
        <w:numPr>
          <w:ilvl w:val="3"/>
          <w:numId w:val="190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 xml:space="preserve">can be difficult for evaluators to recognise potential </w:t>
      </w:r>
      <w:r w:rsidRPr="00142B4A">
        <w:rPr>
          <w:sz w:val="6"/>
          <w:szCs w:val="6"/>
        </w:rPr>
        <w:t>usability challenges with limited experience</w:t>
      </w:r>
    </w:p>
    <w:p w14:paraId="2AC9502F" w14:textId="77777777" w:rsidR="006906A9" w:rsidRPr="00142B4A" w:rsidRDefault="00000000" w:rsidP="00A70878">
      <w:pPr>
        <w:pStyle w:val="Compact"/>
        <w:numPr>
          <w:ilvl w:val="3"/>
          <w:numId w:val="190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while suitable for linear tasks, may not be suitable for complex non-linear or immersive experience</w:t>
      </w:r>
    </w:p>
    <w:p w14:paraId="0815DF1D" w14:textId="77777777" w:rsidR="006906A9" w:rsidRPr="00142B4A" w:rsidRDefault="00000000" w:rsidP="00A70878">
      <w:pPr>
        <w:pStyle w:val="Compact"/>
        <w:numPr>
          <w:ilvl w:val="3"/>
          <w:numId w:val="190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an be inherently biased</w:t>
      </w:r>
    </w:p>
    <w:p w14:paraId="4A1D0C50" w14:textId="77777777" w:rsidR="006906A9" w:rsidRPr="00142B4A" w:rsidRDefault="00000000" w:rsidP="00A70878">
      <w:pPr>
        <w:pStyle w:val="Compact"/>
        <w:numPr>
          <w:ilvl w:val="3"/>
          <w:numId w:val="190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an be time-consuming and labor-intensive to analyse each step and potential interaction</w:t>
      </w:r>
    </w:p>
    <w:p w14:paraId="576E3C6B" w14:textId="77777777" w:rsidR="006906A9" w:rsidRPr="00142B4A" w:rsidRDefault="00000000" w:rsidP="00A70878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esigning a Cognitive Walkthrough</w:t>
      </w:r>
    </w:p>
    <w:p w14:paraId="3B10A92B" w14:textId="77777777" w:rsidR="006906A9" w:rsidRPr="00142B4A" w:rsidRDefault="00000000" w:rsidP="00A70878">
      <w:pPr>
        <w:pStyle w:val="Compact"/>
        <w:numPr>
          <w:ilvl w:val="3"/>
          <w:numId w:val="191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Preparation</w:t>
      </w:r>
    </w:p>
    <w:p w14:paraId="0936975D" w14:textId="77777777" w:rsidR="006906A9" w:rsidRPr="00142B4A" w:rsidRDefault="00000000" w:rsidP="00A70878">
      <w:pPr>
        <w:pStyle w:val="Compact"/>
        <w:numPr>
          <w:ilvl w:val="4"/>
          <w:numId w:val="192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Identify tasks – ensure reflect real user needs</w:t>
      </w:r>
    </w:p>
    <w:p w14:paraId="0E597BDE" w14:textId="77777777" w:rsidR="006906A9" w:rsidRPr="00142B4A" w:rsidRDefault="00000000" w:rsidP="00A70878">
      <w:pPr>
        <w:pStyle w:val="Compact"/>
        <w:numPr>
          <w:ilvl w:val="4"/>
          <w:numId w:val="192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Utilise personas – use personas to understand user characteristics and tailor accordingly</w:t>
      </w:r>
    </w:p>
    <w:p w14:paraId="19F1A627" w14:textId="77777777" w:rsidR="006906A9" w:rsidRPr="00142B4A" w:rsidRDefault="00000000" w:rsidP="00A70878">
      <w:pPr>
        <w:pStyle w:val="Compact"/>
        <w:numPr>
          <w:ilvl w:val="3"/>
          <w:numId w:val="191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Execution</w:t>
      </w:r>
    </w:p>
    <w:p w14:paraId="667FE9FA" w14:textId="77777777" w:rsidR="006906A9" w:rsidRPr="00142B4A" w:rsidRDefault="00000000" w:rsidP="00A70878">
      <w:pPr>
        <w:pStyle w:val="Compact"/>
        <w:numPr>
          <w:ilvl w:val="4"/>
          <w:numId w:val="193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focus on sequential actions and outcome</w:t>
      </w:r>
    </w:p>
    <w:p w14:paraId="5440046B" w14:textId="77777777" w:rsidR="006906A9" w:rsidRPr="00142B4A" w:rsidRDefault="00000000" w:rsidP="00A70878">
      <w:pPr>
        <w:pStyle w:val="Compact"/>
        <w:numPr>
          <w:ilvl w:val="4"/>
          <w:numId w:val="193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assess the flow of tasks and interactions</w:t>
      </w:r>
    </w:p>
    <w:p w14:paraId="36F66C97" w14:textId="77777777" w:rsidR="006906A9" w:rsidRPr="00142B4A" w:rsidRDefault="00000000" w:rsidP="00A70878">
      <w:pPr>
        <w:pStyle w:val="Compact"/>
        <w:numPr>
          <w:ilvl w:val="4"/>
          <w:numId w:val="193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consider how changes in system state impact progression</w:t>
      </w:r>
    </w:p>
    <w:p w14:paraId="26B0B007" w14:textId="77777777" w:rsidR="006906A9" w:rsidRPr="00142B4A" w:rsidRDefault="00000000" w:rsidP="00A70878">
      <w:pPr>
        <w:pStyle w:val="Compact"/>
        <w:numPr>
          <w:ilvl w:val="3"/>
          <w:numId w:val="191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Collaborate</w:t>
      </w:r>
    </w:p>
    <w:p w14:paraId="635DC7D8" w14:textId="77777777" w:rsidR="006906A9" w:rsidRPr="00142B4A" w:rsidRDefault="00000000" w:rsidP="00A70878">
      <w:pPr>
        <w:pStyle w:val="Compact"/>
        <w:numPr>
          <w:ilvl w:val="4"/>
          <w:numId w:val="194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involve stakeholders and evaluators with diverse background to gain varied insights and perspective</w:t>
      </w:r>
    </w:p>
    <w:p w14:paraId="1FC8985D" w14:textId="77777777" w:rsidR="006906A9" w:rsidRPr="00142B4A" w:rsidRDefault="00000000" w:rsidP="00A70878">
      <w:pPr>
        <w:pStyle w:val="Compact"/>
        <w:numPr>
          <w:ilvl w:val="3"/>
          <w:numId w:val="191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Note-taking</w:t>
      </w:r>
    </w:p>
    <w:p w14:paraId="6D89FB07" w14:textId="77777777" w:rsidR="006906A9" w:rsidRPr="00142B4A" w:rsidRDefault="00000000" w:rsidP="00A70878">
      <w:pPr>
        <w:pStyle w:val="Compact"/>
        <w:numPr>
          <w:ilvl w:val="4"/>
          <w:numId w:val="195"/>
        </w:numPr>
        <w:ind w:left="567" w:hanging="141"/>
        <w:rPr>
          <w:sz w:val="6"/>
          <w:szCs w:val="6"/>
        </w:rPr>
      </w:pPr>
      <w:r w:rsidRPr="00142B4A">
        <w:rPr>
          <w:sz w:val="6"/>
          <w:szCs w:val="6"/>
        </w:rPr>
        <w:t>record observations and issues during walkthrough</w:t>
      </w:r>
    </w:p>
    <w:p w14:paraId="6170342D" w14:textId="77777777" w:rsidR="006906A9" w:rsidRPr="00142B4A" w:rsidRDefault="00000000" w:rsidP="002538FF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valuation Criteria</w:t>
      </w:r>
    </w:p>
    <w:p w14:paraId="288E8D1F" w14:textId="77777777" w:rsidR="006906A9" w:rsidRPr="00142B4A" w:rsidRDefault="00000000" w:rsidP="002538FF">
      <w:pPr>
        <w:pStyle w:val="Compact"/>
        <w:numPr>
          <w:ilvl w:val="3"/>
          <w:numId w:val="196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atch between Expectations and Reality</w:t>
      </w:r>
      <w:r w:rsidRPr="00142B4A">
        <w:rPr>
          <w:sz w:val="6"/>
          <w:szCs w:val="6"/>
        </w:rPr>
        <w:t xml:space="preserve"> – is user expectations aligns with system </w:t>
      </w:r>
      <w:proofErr w:type="gramStart"/>
      <w:r w:rsidRPr="00142B4A">
        <w:rPr>
          <w:sz w:val="6"/>
          <w:szCs w:val="6"/>
        </w:rPr>
        <w:t>behaviour</w:t>
      </w:r>
      <w:proofErr w:type="gramEnd"/>
    </w:p>
    <w:p w14:paraId="7FC8B1E1" w14:textId="77777777" w:rsidR="006906A9" w:rsidRPr="00142B4A" w:rsidRDefault="00000000" w:rsidP="002538FF">
      <w:pPr>
        <w:pStyle w:val="Compact"/>
        <w:numPr>
          <w:ilvl w:val="3"/>
          <w:numId w:val="196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larity of Next Steps</w:t>
      </w:r>
      <w:r w:rsidRPr="00142B4A">
        <w:rPr>
          <w:sz w:val="6"/>
          <w:szCs w:val="6"/>
        </w:rPr>
        <w:t xml:space="preserve"> – can user intuitively understand next action?</w:t>
      </w:r>
    </w:p>
    <w:p w14:paraId="515CF9DA" w14:textId="77777777" w:rsidR="006906A9" w:rsidRPr="00142B4A" w:rsidRDefault="00000000" w:rsidP="002538FF">
      <w:pPr>
        <w:pStyle w:val="Compact"/>
        <w:numPr>
          <w:ilvl w:val="3"/>
          <w:numId w:val="196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eaningful interaction feedback</w:t>
      </w:r>
      <w:r w:rsidRPr="00142B4A">
        <w:rPr>
          <w:sz w:val="6"/>
          <w:szCs w:val="6"/>
        </w:rPr>
        <w:t xml:space="preserve"> – does each interaction results in meaningful feedback?</w:t>
      </w:r>
    </w:p>
    <w:p w14:paraId="76E9F66F" w14:textId="77777777" w:rsidR="006906A9" w:rsidRPr="00142B4A" w:rsidRDefault="00000000" w:rsidP="002538FF">
      <w:pPr>
        <w:pStyle w:val="Compact"/>
        <w:numPr>
          <w:ilvl w:val="3"/>
          <w:numId w:val="196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Visibility of Progress</w:t>
      </w:r>
      <w:r w:rsidRPr="00142B4A">
        <w:rPr>
          <w:sz w:val="6"/>
          <w:szCs w:val="6"/>
        </w:rPr>
        <w:t xml:space="preserve"> – does it has visual cues like progress bar to indicate advancement?</w:t>
      </w:r>
    </w:p>
    <w:p w14:paraId="08A00327" w14:textId="77777777" w:rsidR="006906A9" w:rsidRPr="00142B4A" w:rsidRDefault="00000000" w:rsidP="002538FF">
      <w:pPr>
        <w:pStyle w:val="Compact"/>
        <w:numPr>
          <w:ilvl w:val="2"/>
          <w:numId w:val="187"/>
        </w:numPr>
        <w:ind w:left="426" w:hanging="163"/>
        <w:rPr>
          <w:sz w:val="6"/>
          <w:szCs w:val="6"/>
        </w:rPr>
      </w:pPr>
      <w:proofErr w:type="spellStart"/>
      <w:r w:rsidRPr="00142B4A">
        <w:rPr>
          <w:b/>
          <w:bCs/>
          <w:sz w:val="6"/>
          <w:szCs w:val="6"/>
        </w:rPr>
        <w:t>Standardising</w:t>
      </w:r>
      <w:proofErr w:type="spellEnd"/>
      <w:r w:rsidRPr="00142B4A">
        <w:rPr>
          <w:b/>
          <w:bCs/>
          <w:sz w:val="6"/>
          <w:szCs w:val="6"/>
        </w:rPr>
        <w:t xml:space="preserve"> Feedback</w:t>
      </w:r>
    </w:p>
    <w:p w14:paraId="7DA5A82F" w14:textId="77777777" w:rsidR="006906A9" w:rsidRPr="00142B4A" w:rsidRDefault="00000000" w:rsidP="002538FF">
      <w:pPr>
        <w:pStyle w:val="Compact"/>
        <w:numPr>
          <w:ilvl w:val="3"/>
          <w:numId w:val="197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 xml:space="preserve">Yes/No Criteria – establish clear criteria for </w:t>
      </w:r>
      <w:proofErr w:type="gramStart"/>
      <w:r w:rsidRPr="00142B4A">
        <w:rPr>
          <w:sz w:val="6"/>
          <w:szCs w:val="6"/>
        </w:rPr>
        <w:t>evaluation</w:t>
      </w:r>
      <w:proofErr w:type="gramEnd"/>
    </w:p>
    <w:p w14:paraId="57321C0B" w14:textId="77777777" w:rsidR="006906A9" w:rsidRPr="00142B4A" w:rsidRDefault="00000000" w:rsidP="002538FF">
      <w:pPr>
        <w:pStyle w:val="Compact"/>
        <w:numPr>
          <w:ilvl w:val="3"/>
          <w:numId w:val="197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 xml:space="preserve">Reflection – identify areas for </w:t>
      </w:r>
      <w:proofErr w:type="gramStart"/>
      <w:r w:rsidRPr="00142B4A">
        <w:rPr>
          <w:sz w:val="6"/>
          <w:szCs w:val="6"/>
        </w:rPr>
        <w:t>improvement</w:t>
      </w:r>
      <w:proofErr w:type="gramEnd"/>
    </w:p>
    <w:p w14:paraId="386AAD56" w14:textId="77777777" w:rsidR="006906A9" w:rsidRPr="00142B4A" w:rsidRDefault="00000000" w:rsidP="002538FF">
      <w:pPr>
        <w:pStyle w:val="Compact"/>
        <w:numPr>
          <w:ilvl w:val="1"/>
          <w:numId w:val="181"/>
        </w:numPr>
        <w:ind w:left="426" w:hanging="174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Heuristic Evaluation</w:t>
      </w:r>
    </w:p>
    <w:p w14:paraId="6F887FD3" w14:textId="77777777" w:rsidR="006906A9" w:rsidRPr="00142B4A" w:rsidRDefault="00000000" w:rsidP="002538FF">
      <w:pPr>
        <w:pStyle w:val="Compact"/>
        <w:numPr>
          <w:ilvl w:val="2"/>
          <w:numId w:val="198"/>
        </w:numPr>
        <w:ind w:left="426" w:hanging="163"/>
        <w:rPr>
          <w:sz w:val="6"/>
          <w:szCs w:val="6"/>
        </w:rPr>
      </w:pPr>
      <w:r w:rsidRPr="00142B4A">
        <w:rPr>
          <w:sz w:val="6"/>
          <w:szCs w:val="6"/>
        </w:rPr>
        <w:t>powerful technique for assessing design usability based on established principles or heuristics, i.e. Jakob’s Law</w:t>
      </w:r>
    </w:p>
    <w:p w14:paraId="629CBBB5" w14:textId="77777777" w:rsidR="006906A9" w:rsidRPr="00142B4A" w:rsidRDefault="00000000" w:rsidP="002538FF">
      <w:pPr>
        <w:pStyle w:val="Compact"/>
        <w:numPr>
          <w:ilvl w:val="2"/>
          <w:numId w:val="19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Advantages</w:t>
      </w:r>
    </w:p>
    <w:p w14:paraId="31DA0AE9" w14:textId="77777777" w:rsidR="006906A9" w:rsidRPr="00142B4A" w:rsidRDefault="00000000" w:rsidP="002538FF">
      <w:pPr>
        <w:pStyle w:val="Compact"/>
        <w:numPr>
          <w:ilvl w:val="3"/>
          <w:numId w:val="19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Lightweight and cost-effective</w:t>
      </w:r>
    </w:p>
    <w:p w14:paraId="14E165AA" w14:textId="77777777" w:rsidR="006906A9" w:rsidRPr="00142B4A" w:rsidRDefault="00000000" w:rsidP="002538FF">
      <w:pPr>
        <w:pStyle w:val="Compact"/>
        <w:numPr>
          <w:ilvl w:val="3"/>
          <w:numId w:val="19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Experts from various domain can participate</w:t>
      </w:r>
    </w:p>
    <w:p w14:paraId="2605D625" w14:textId="77777777" w:rsidR="006906A9" w:rsidRPr="00142B4A" w:rsidRDefault="00000000" w:rsidP="002538FF">
      <w:pPr>
        <w:pStyle w:val="Compact"/>
        <w:numPr>
          <w:ilvl w:val="3"/>
          <w:numId w:val="199"/>
        </w:numPr>
        <w:ind w:left="567" w:hanging="152"/>
        <w:rPr>
          <w:sz w:val="6"/>
          <w:szCs w:val="6"/>
        </w:rPr>
      </w:pPr>
      <w:r w:rsidRPr="00142B4A">
        <w:rPr>
          <w:sz w:val="6"/>
          <w:szCs w:val="6"/>
        </w:rPr>
        <w:t>Flexibility – can be applied at various stages of design process</w:t>
      </w:r>
    </w:p>
    <w:p w14:paraId="48F50370" w14:textId="77777777" w:rsidR="006906A9" w:rsidRPr="00142B4A" w:rsidRDefault="00000000" w:rsidP="002538FF">
      <w:pPr>
        <w:pStyle w:val="Compact"/>
        <w:numPr>
          <w:ilvl w:val="2"/>
          <w:numId w:val="19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hallenges</w:t>
      </w:r>
    </w:p>
    <w:p w14:paraId="7A91A9CA" w14:textId="77777777" w:rsidR="006906A9" w:rsidRPr="00142B4A" w:rsidRDefault="00000000" w:rsidP="002538FF">
      <w:pPr>
        <w:pStyle w:val="Compact"/>
        <w:numPr>
          <w:ilvl w:val="3"/>
          <w:numId w:val="200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omain Expertise Bias</w:t>
      </w:r>
      <w:r w:rsidRPr="00142B4A">
        <w:rPr>
          <w:sz w:val="6"/>
          <w:szCs w:val="6"/>
        </w:rPr>
        <w:t>: Evaluators with specific domain knowledge may identify more issues compared to non-experts – potentially skew evaluation results</w:t>
      </w:r>
    </w:p>
    <w:p w14:paraId="412B9CE0" w14:textId="77777777" w:rsidR="006906A9" w:rsidRPr="00142B4A" w:rsidRDefault="00000000" w:rsidP="002538FF">
      <w:pPr>
        <w:pStyle w:val="Compact"/>
        <w:numPr>
          <w:ilvl w:val="3"/>
          <w:numId w:val="200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Limited Rigor</w:t>
      </w:r>
      <w:r w:rsidRPr="00142B4A">
        <w:rPr>
          <w:sz w:val="6"/>
          <w:szCs w:val="6"/>
        </w:rPr>
        <w:t>: Lacks the systematic rigor of experimental designs like A/B testing and multivariate testing, less comprehensive in pinpointing specific issue</w:t>
      </w:r>
    </w:p>
    <w:p w14:paraId="412E05D5" w14:textId="77777777" w:rsidR="006906A9" w:rsidRPr="00142B4A" w:rsidRDefault="00000000" w:rsidP="002538FF">
      <w:pPr>
        <w:pStyle w:val="Compact"/>
        <w:numPr>
          <w:ilvl w:val="3"/>
          <w:numId w:val="200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xpert Availability</w:t>
      </w:r>
      <w:r w:rsidRPr="00142B4A">
        <w:rPr>
          <w:sz w:val="6"/>
          <w:szCs w:val="6"/>
        </w:rPr>
        <w:t>: Recruit experts can be challenging and expensive. However, training domain experts can be cost-effective.</w:t>
      </w:r>
    </w:p>
    <w:p w14:paraId="1DA288A9" w14:textId="77777777" w:rsidR="006906A9" w:rsidRPr="00142B4A" w:rsidRDefault="00000000" w:rsidP="002538FF">
      <w:pPr>
        <w:pStyle w:val="Compact"/>
        <w:numPr>
          <w:ilvl w:val="2"/>
          <w:numId w:val="19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Overcoming Challenges</w:t>
      </w:r>
    </w:p>
    <w:p w14:paraId="7F616B6C" w14:textId="77777777" w:rsidR="006906A9" w:rsidRPr="00142B4A" w:rsidRDefault="00000000" w:rsidP="002538FF">
      <w:pPr>
        <w:pStyle w:val="Compact"/>
        <w:numPr>
          <w:ilvl w:val="3"/>
          <w:numId w:val="201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Multiple Evaluators</w:t>
      </w:r>
      <w:r w:rsidRPr="00142B4A">
        <w:rPr>
          <w:sz w:val="6"/>
          <w:szCs w:val="6"/>
        </w:rPr>
        <w:t>: Involving diverse evaluations with varying background can help uncover wider range of issues and mitigate bias</w:t>
      </w:r>
    </w:p>
    <w:p w14:paraId="5762F8A2" w14:textId="77777777" w:rsidR="006906A9" w:rsidRPr="00142B4A" w:rsidRDefault="00000000" w:rsidP="002538FF">
      <w:pPr>
        <w:pStyle w:val="Compact"/>
        <w:numPr>
          <w:ilvl w:val="3"/>
          <w:numId w:val="201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textual Consideration</w:t>
      </w:r>
      <w:r w:rsidRPr="00142B4A">
        <w:rPr>
          <w:sz w:val="6"/>
          <w:szCs w:val="6"/>
        </w:rPr>
        <w:t>: Recognise inherent limitation of heuristic evaluation, supplement with other evaluation methods for comprehensive insights.</w:t>
      </w:r>
    </w:p>
    <w:p w14:paraId="0AE935FF" w14:textId="77777777" w:rsidR="006906A9" w:rsidRPr="00142B4A" w:rsidRDefault="00000000" w:rsidP="002538FF">
      <w:pPr>
        <w:pStyle w:val="Compact"/>
        <w:numPr>
          <w:ilvl w:val="2"/>
          <w:numId w:val="198"/>
        </w:numPr>
        <w:ind w:left="426" w:hanging="163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unning a Heuristic Evaluation</w:t>
      </w:r>
    </w:p>
    <w:p w14:paraId="2FC934A1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Variety of Techniques</w:t>
      </w:r>
      <w:r w:rsidRPr="00142B4A">
        <w:rPr>
          <w:sz w:val="6"/>
          <w:szCs w:val="6"/>
        </w:rPr>
        <w:t>: Identify various techniques developed by different experts – Jakob Nielsen, Donald Norman, Ben Shneiderman.</w:t>
      </w:r>
    </w:p>
    <w:p w14:paraId="54F4D8C8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ontextual Specificity</w:t>
      </w:r>
      <w:r w:rsidRPr="00142B4A">
        <w:rPr>
          <w:sz w:val="6"/>
          <w:szCs w:val="6"/>
        </w:rPr>
        <w:t>: tailor to particular domain or specialised systems or can be more generalised.</w:t>
      </w:r>
    </w:p>
    <w:p w14:paraId="502D57C2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Scope Definition</w:t>
      </w:r>
      <w:r w:rsidRPr="00142B4A">
        <w:rPr>
          <w:sz w:val="6"/>
          <w:szCs w:val="6"/>
        </w:rPr>
        <w:t>: Define specific elements or aspects of a system rather than evaluating the entire system at once to manage time and resources</w:t>
      </w:r>
    </w:p>
    <w:p w14:paraId="768C84EA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Criteria Selection</w:t>
      </w:r>
      <w:r w:rsidRPr="00142B4A">
        <w:rPr>
          <w:sz w:val="6"/>
          <w:szCs w:val="6"/>
        </w:rPr>
        <w:t>: Established clear evaluation criteria.</w:t>
      </w:r>
    </w:p>
    <w:p w14:paraId="07D4043D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Recruit and Train</w:t>
      </w:r>
      <w:r w:rsidRPr="00142B4A">
        <w:rPr>
          <w:sz w:val="6"/>
          <w:szCs w:val="6"/>
        </w:rPr>
        <w:t>: Recruit evaluators based on expertise or provide training to ensure standardised evaluation process</w:t>
      </w:r>
    </w:p>
    <w:p w14:paraId="6BB35BF8" w14:textId="77777777" w:rsidR="006906A9" w:rsidRPr="00142B4A" w:rsidRDefault="00000000" w:rsidP="002538FF">
      <w:pPr>
        <w:pStyle w:val="Compact"/>
        <w:numPr>
          <w:ilvl w:val="3"/>
          <w:numId w:val="202"/>
        </w:numPr>
        <w:ind w:left="567" w:hanging="152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Evaluation Process</w:t>
      </w:r>
      <w:r w:rsidRPr="00142B4A">
        <w:rPr>
          <w:sz w:val="6"/>
          <w:szCs w:val="6"/>
        </w:rPr>
        <w:t>:</w:t>
      </w:r>
    </w:p>
    <w:p w14:paraId="5ADC21B1" w14:textId="77777777" w:rsidR="006906A9" w:rsidRPr="00142B4A" w:rsidRDefault="00000000" w:rsidP="002538FF">
      <w:pPr>
        <w:pStyle w:val="Compact"/>
        <w:numPr>
          <w:ilvl w:val="4"/>
          <w:numId w:val="203"/>
        </w:numPr>
        <w:ind w:left="567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dentify Issue</w:t>
      </w:r>
      <w:r w:rsidRPr="00142B4A">
        <w:rPr>
          <w:sz w:val="6"/>
          <w:szCs w:val="6"/>
        </w:rPr>
        <w:t xml:space="preserve"> – explore the system, note instances where design feature deviates from established heuristics</w:t>
      </w:r>
    </w:p>
    <w:p w14:paraId="4A057305" w14:textId="77777777" w:rsidR="006906A9" w:rsidRPr="00142B4A" w:rsidRDefault="00000000" w:rsidP="002538FF">
      <w:pPr>
        <w:pStyle w:val="Compact"/>
        <w:numPr>
          <w:ilvl w:val="4"/>
          <w:numId w:val="203"/>
        </w:numPr>
        <w:ind w:left="567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Implication Analysis</w:t>
      </w:r>
      <w:r w:rsidRPr="00142B4A">
        <w:rPr>
          <w:sz w:val="6"/>
          <w:szCs w:val="6"/>
        </w:rPr>
        <w:t xml:space="preserve"> – consider the implications of identified issues</w:t>
      </w:r>
    </w:p>
    <w:p w14:paraId="4E1A59FC" w14:textId="77777777" w:rsidR="006906A9" w:rsidRPr="00142B4A" w:rsidRDefault="00000000" w:rsidP="002538FF">
      <w:pPr>
        <w:pStyle w:val="Compact"/>
        <w:numPr>
          <w:ilvl w:val="4"/>
          <w:numId w:val="203"/>
        </w:numPr>
        <w:ind w:left="567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Document Feedback</w:t>
      </w:r>
      <w:r w:rsidRPr="00142B4A">
        <w:rPr>
          <w:sz w:val="6"/>
          <w:szCs w:val="6"/>
        </w:rPr>
        <w:t xml:space="preserve"> – document and categorise based on severity – red, amber, yellow, green.</w:t>
      </w:r>
    </w:p>
    <w:p w14:paraId="63FB0A36" w14:textId="77777777" w:rsidR="006906A9" w:rsidRPr="00142B4A" w:rsidRDefault="00000000" w:rsidP="002538FF">
      <w:pPr>
        <w:pStyle w:val="Compact"/>
        <w:numPr>
          <w:ilvl w:val="4"/>
          <w:numId w:val="203"/>
        </w:numPr>
        <w:ind w:left="567" w:hanging="141"/>
        <w:rPr>
          <w:sz w:val="6"/>
          <w:szCs w:val="6"/>
        </w:rPr>
      </w:pPr>
      <w:r w:rsidRPr="00142B4A">
        <w:rPr>
          <w:b/>
          <w:bCs/>
          <w:sz w:val="6"/>
          <w:szCs w:val="6"/>
        </w:rPr>
        <w:t>Prioritise</w:t>
      </w:r>
      <w:r w:rsidRPr="00142B4A">
        <w:rPr>
          <w:sz w:val="6"/>
          <w:szCs w:val="6"/>
        </w:rPr>
        <w:t>: prioritise issue based on severity.</w:t>
      </w:r>
    </w:p>
    <w:p w14:paraId="30C3A883" w14:textId="77777777" w:rsidR="006906A9" w:rsidRPr="00142B4A" w:rsidRDefault="008B2282" w:rsidP="00363D10">
      <w:pPr>
        <w:rPr>
          <w:sz w:val="6"/>
          <w:szCs w:val="6"/>
        </w:rPr>
      </w:pPr>
      <w:r>
        <w:rPr>
          <w:noProof/>
        </w:rPr>
      </w:r>
      <w:r>
        <w:pict w14:anchorId="5F0423C2">
          <v:rect id="Rectangle 91" o:spid="_x0000_s1026" style="width:17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" filled="f">
            <o:lock v:ext="edit" aspectratio="t"/>
            <w10:anchorlock/>
          </v:rect>
        </w:pict>
      </w:r>
    </w:p>
    <w:p w14:paraId="5D247CD5" w14:textId="1438DD04" w:rsidR="006906A9" w:rsidRPr="00142B4A" w:rsidRDefault="00000000" w:rsidP="00FE2C51">
      <w:pPr>
        <w:pStyle w:val="Heading2"/>
        <w:spacing w:before="20" w:after="20"/>
        <w:rPr>
          <w:sz w:val="13"/>
          <w:szCs w:val="13"/>
        </w:rPr>
      </w:pPr>
      <w:bookmarkStart w:id="59" w:name="Xc23db7b9b268e86a739b1f26e87b8baf3c6f757"/>
      <w:bookmarkEnd w:id="57"/>
      <w:bookmarkEnd w:id="58"/>
      <w:r w:rsidRPr="00142B4A">
        <w:rPr>
          <w:sz w:val="13"/>
          <w:szCs w:val="13"/>
        </w:rPr>
        <w:t>Affective Computing and Social Interaction &amp; The future of Interaction Design</w:t>
      </w:r>
    </w:p>
    <w:p w14:paraId="5BD5F003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60" w:name="huh-affective"/>
      <w:r w:rsidRPr="00142B4A">
        <w:rPr>
          <w:sz w:val="8"/>
          <w:szCs w:val="8"/>
          <w:u w:val="single"/>
        </w:rPr>
        <w:t>Huh? Affective?</w:t>
      </w:r>
    </w:p>
    <w:p w14:paraId="39658DDD" w14:textId="77777777" w:rsidR="006906A9" w:rsidRPr="00142B4A" w:rsidRDefault="00000000" w:rsidP="002538FF">
      <w:pPr>
        <w:pStyle w:val="Compact"/>
        <w:numPr>
          <w:ilvl w:val="0"/>
          <w:numId w:val="20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focuses on understanding human emotions and how it can be used to designing interactive </w:t>
      </w:r>
      <w:proofErr w:type="gramStart"/>
      <w:r w:rsidRPr="00142B4A">
        <w:rPr>
          <w:sz w:val="6"/>
          <w:szCs w:val="6"/>
        </w:rPr>
        <w:t>experiences</w:t>
      </w:r>
      <w:proofErr w:type="gramEnd"/>
    </w:p>
    <w:p w14:paraId="08002AE9" w14:textId="77777777" w:rsidR="006906A9" w:rsidRPr="00142B4A" w:rsidRDefault="00000000" w:rsidP="002538FF">
      <w:pPr>
        <w:pStyle w:val="Compact"/>
        <w:numPr>
          <w:ilvl w:val="0"/>
          <w:numId w:val="20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Interaction Paradigm</w:t>
      </w:r>
    </w:p>
    <w:p w14:paraId="097AD509" w14:textId="77777777" w:rsidR="006906A9" w:rsidRPr="00142B4A" w:rsidRDefault="00000000" w:rsidP="002538FF">
      <w:pPr>
        <w:pStyle w:val="Compact"/>
        <w:numPr>
          <w:ilvl w:val="1"/>
          <w:numId w:val="205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Bi-Directional Interaction – recognising users’ emotional state, responding to it can create positive and engaging interactions</w:t>
      </w:r>
    </w:p>
    <w:p w14:paraId="484B6A13" w14:textId="77777777" w:rsidR="006906A9" w:rsidRPr="00142B4A" w:rsidRDefault="00000000" w:rsidP="002538FF">
      <w:pPr>
        <w:pStyle w:val="Compact"/>
        <w:numPr>
          <w:ilvl w:val="0"/>
          <w:numId w:val="20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Measuring Emotions</w:t>
      </w:r>
    </w:p>
    <w:p w14:paraId="10313066" w14:textId="77777777" w:rsidR="006906A9" w:rsidRPr="00142B4A" w:rsidRDefault="00000000" w:rsidP="002538FF">
      <w:pPr>
        <w:pStyle w:val="Compact"/>
        <w:numPr>
          <w:ilvl w:val="1"/>
          <w:numId w:val="20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Facial Expression – computer vision technique can analyse facial expression to infer emotional state</w:t>
      </w:r>
    </w:p>
    <w:p w14:paraId="4A1A7632" w14:textId="77777777" w:rsidR="006906A9" w:rsidRPr="00142B4A" w:rsidRDefault="00000000" w:rsidP="002538FF">
      <w:pPr>
        <w:pStyle w:val="Compact"/>
        <w:numPr>
          <w:ilvl w:val="1"/>
          <w:numId w:val="20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hysiological Responses – measuring sweating or changes in voice can indicate emotional arousal, galvanic skin response capture physiological reactions</w:t>
      </w:r>
    </w:p>
    <w:p w14:paraId="74353E64" w14:textId="77777777" w:rsidR="006906A9" w:rsidRPr="00142B4A" w:rsidRDefault="00000000" w:rsidP="002538FF">
      <w:pPr>
        <w:pStyle w:val="Compact"/>
        <w:numPr>
          <w:ilvl w:val="1"/>
          <w:numId w:val="206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Data Collection – gathering various data points, produce comprehensive understanding of user emotions</w:t>
      </w:r>
    </w:p>
    <w:p w14:paraId="39A7878D" w14:textId="77777777" w:rsidR="006906A9" w:rsidRPr="00142B4A" w:rsidRDefault="00000000" w:rsidP="002538FF">
      <w:pPr>
        <w:pStyle w:val="Compact"/>
        <w:numPr>
          <w:ilvl w:val="0"/>
          <w:numId w:val="20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hallenges</w:t>
      </w:r>
    </w:p>
    <w:p w14:paraId="6B080469" w14:textId="77777777" w:rsidR="006906A9" w:rsidRPr="00142B4A" w:rsidRDefault="00000000" w:rsidP="002538FF">
      <w:pPr>
        <w:pStyle w:val="Compact"/>
        <w:numPr>
          <w:ilvl w:val="1"/>
          <w:numId w:val="20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ubjectivity – complex and subjective, human responds differently</w:t>
      </w:r>
    </w:p>
    <w:p w14:paraId="2D9E2855" w14:textId="77777777" w:rsidR="006906A9" w:rsidRPr="00142B4A" w:rsidRDefault="00000000" w:rsidP="002538FF">
      <w:pPr>
        <w:pStyle w:val="Compact"/>
        <w:numPr>
          <w:ilvl w:val="1"/>
          <w:numId w:val="207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Multi-Faceted Reactions – emotional responses from human can vary widely.</w:t>
      </w:r>
    </w:p>
    <w:p w14:paraId="277E05D8" w14:textId="77777777" w:rsidR="006906A9" w:rsidRPr="00142B4A" w:rsidRDefault="00000000" w:rsidP="002538FF">
      <w:pPr>
        <w:pStyle w:val="Compact"/>
        <w:numPr>
          <w:ilvl w:val="0"/>
          <w:numId w:val="204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Usage</w:t>
      </w:r>
    </w:p>
    <w:p w14:paraId="28B2F574" w14:textId="77777777" w:rsidR="006906A9" w:rsidRPr="00142B4A" w:rsidRDefault="00000000" w:rsidP="002538FF">
      <w:pPr>
        <w:pStyle w:val="Compact"/>
        <w:numPr>
          <w:ilvl w:val="1"/>
          <w:numId w:val="20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Enhancing Experience – use to design more adaptive and personalised experience</w:t>
      </w:r>
    </w:p>
    <w:p w14:paraId="747F2FA4" w14:textId="77777777" w:rsidR="006906A9" w:rsidRPr="00142B4A" w:rsidRDefault="00000000" w:rsidP="002538FF">
      <w:pPr>
        <w:pStyle w:val="Compact"/>
        <w:numPr>
          <w:ilvl w:val="1"/>
          <w:numId w:val="20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Expressive Interface – convey emotions through various mechanism allow for richer and engaging interactions</w:t>
      </w:r>
    </w:p>
    <w:p w14:paraId="4E5391E0" w14:textId="77777777" w:rsidR="006906A9" w:rsidRPr="00142B4A" w:rsidRDefault="00000000" w:rsidP="002538FF">
      <w:pPr>
        <w:pStyle w:val="Compact"/>
        <w:numPr>
          <w:ilvl w:val="1"/>
          <w:numId w:val="208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Improve Understanding – aid in understanding emotions, foster better communication and emphathy</w:t>
      </w:r>
    </w:p>
    <w:p w14:paraId="77101C68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61" w:name="social-computing"/>
      <w:bookmarkEnd w:id="60"/>
      <w:r w:rsidRPr="00142B4A">
        <w:rPr>
          <w:sz w:val="8"/>
          <w:szCs w:val="8"/>
          <w:u w:val="single"/>
        </w:rPr>
        <w:t>Social Computing</w:t>
      </w:r>
    </w:p>
    <w:p w14:paraId="401EC069" w14:textId="77777777" w:rsidR="006906A9" w:rsidRPr="00142B4A" w:rsidRDefault="00000000" w:rsidP="002538FF">
      <w:pPr>
        <w:pStyle w:val="Compact"/>
        <w:numPr>
          <w:ilvl w:val="0"/>
          <w:numId w:val="209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diverse array of technologies and platforms aims at facilitating social interactions and communications among </w:t>
      </w:r>
      <w:proofErr w:type="gramStart"/>
      <w:r w:rsidRPr="00142B4A">
        <w:rPr>
          <w:sz w:val="6"/>
          <w:szCs w:val="6"/>
        </w:rPr>
        <w:t>users</w:t>
      </w:r>
      <w:proofErr w:type="gramEnd"/>
    </w:p>
    <w:p w14:paraId="76C854EE" w14:textId="77777777" w:rsidR="006906A9" w:rsidRPr="00142B4A" w:rsidRDefault="00000000" w:rsidP="002538FF">
      <w:pPr>
        <w:pStyle w:val="Compact"/>
        <w:numPr>
          <w:ilvl w:val="0"/>
          <w:numId w:val="209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modern advancements enables communication beyond text-based platforms, fosters the formation of online communities on shared interest</w:t>
      </w:r>
    </w:p>
    <w:p w14:paraId="7E6F3807" w14:textId="77777777" w:rsidR="006906A9" w:rsidRPr="00142B4A" w:rsidRDefault="00000000" w:rsidP="002538FF">
      <w:pPr>
        <w:pStyle w:val="Compact"/>
        <w:numPr>
          <w:ilvl w:val="0"/>
          <w:numId w:val="209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Focus</w:t>
      </w:r>
    </w:p>
    <w:p w14:paraId="0BC55144" w14:textId="77777777" w:rsidR="006906A9" w:rsidRPr="00142B4A" w:rsidRDefault="00000000" w:rsidP="002538FF">
      <w:pPr>
        <w:pStyle w:val="Compact"/>
        <w:numPr>
          <w:ilvl w:val="1"/>
          <w:numId w:val="21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esolves around conversational dynamics</w:t>
      </w:r>
    </w:p>
    <w:p w14:paraId="2BCB66C3" w14:textId="77777777" w:rsidR="006906A9" w:rsidRPr="00142B4A" w:rsidRDefault="00000000" w:rsidP="002538FF">
      <w:pPr>
        <w:pStyle w:val="Compact"/>
        <w:numPr>
          <w:ilvl w:val="1"/>
          <w:numId w:val="21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emphasise on user engagement in dialogue and information exchange</w:t>
      </w:r>
    </w:p>
    <w:p w14:paraId="3531FE23" w14:textId="77777777" w:rsidR="006906A9" w:rsidRPr="00142B4A" w:rsidRDefault="00000000" w:rsidP="002538FF">
      <w:pPr>
        <w:pStyle w:val="Compact"/>
        <w:numPr>
          <w:ilvl w:val="1"/>
          <w:numId w:val="210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organically emerge communities</w:t>
      </w:r>
    </w:p>
    <w:p w14:paraId="59EF6080" w14:textId="77777777" w:rsidR="006906A9" w:rsidRPr="00142B4A" w:rsidRDefault="00000000" w:rsidP="002538FF">
      <w:pPr>
        <w:pStyle w:val="Compact"/>
        <w:numPr>
          <w:ilvl w:val="0"/>
          <w:numId w:val="209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Opportunities</w:t>
      </w:r>
    </w:p>
    <w:p w14:paraId="4F55FBE5" w14:textId="77777777" w:rsidR="006906A9" w:rsidRPr="00142B4A" w:rsidRDefault="00000000" w:rsidP="002538FF">
      <w:pPr>
        <w:pStyle w:val="Compact"/>
        <w:numPr>
          <w:ilvl w:val="1"/>
          <w:numId w:val="21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ugment social interactions</w:t>
      </w:r>
    </w:p>
    <w:p w14:paraId="30AD6186" w14:textId="77777777" w:rsidR="006906A9" w:rsidRPr="00142B4A" w:rsidRDefault="00000000" w:rsidP="002538FF">
      <w:pPr>
        <w:pStyle w:val="Compact"/>
        <w:numPr>
          <w:ilvl w:val="1"/>
          <w:numId w:val="21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facilitating communications</w:t>
      </w:r>
    </w:p>
    <w:p w14:paraId="068329A6" w14:textId="77777777" w:rsidR="006906A9" w:rsidRPr="00142B4A" w:rsidRDefault="00000000" w:rsidP="002538FF">
      <w:pPr>
        <w:pStyle w:val="Compact"/>
        <w:numPr>
          <w:ilvl w:val="1"/>
          <w:numId w:val="21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fost collaborations</w:t>
      </w:r>
    </w:p>
    <w:p w14:paraId="70E18238" w14:textId="77777777" w:rsidR="006906A9" w:rsidRPr="00142B4A" w:rsidRDefault="00000000" w:rsidP="002538FF">
      <w:pPr>
        <w:pStyle w:val="Compact"/>
        <w:numPr>
          <w:ilvl w:val="1"/>
          <w:numId w:val="211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roliferation of user-generated contents</w:t>
      </w:r>
    </w:p>
    <w:p w14:paraId="164D9209" w14:textId="77777777" w:rsidR="006906A9" w:rsidRPr="00142B4A" w:rsidRDefault="00000000" w:rsidP="002538FF">
      <w:pPr>
        <w:pStyle w:val="Compact"/>
        <w:numPr>
          <w:ilvl w:val="0"/>
          <w:numId w:val="209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Computer-Mediated-Communication (CMC)</w:t>
      </w:r>
    </w:p>
    <w:p w14:paraId="38E82821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the intricacies of how technology facilitates interactions between individuals</w:t>
      </w:r>
    </w:p>
    <w:p w14:paraId="3D58510E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requires various conventions and modalities to convey message effectively, unlike face-to-face interactions</w:t>
      </w:r>
    </w:p>
    <w:p w14:paraId="002A627A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onventions</w:t>
      </w:r>
    </w:p>
    <w:p w14:paraId="7510945F" w14:textId="77777777" w:rsidR="006906A9" w:rsidRPr="00142B4A" w:rsidRDefault="00000000" w:rsidP="002538FF">
      <w:pPr>
        <w:pStyle w:val="Compact"/>
        <w:numPr>
          <w:ilvl w:val="2"/>
          <w:numId w:val="213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Social conventions, such as liking post or using abbreviations – LOL, GG</w:t>
      </w:r>
    </w:p>
    <w:p w14:paraId="1818E73E" w14:textId="77777777" w:rsidR="006906A9" w:rsidRPr="00142B4A" w:rsidRDefault="00000000" w:rsidP="002538FF">
      <w:pPr>
        <w:pStyle w:val="Compact"/>
        <w:numPr>
          <w:ilvl w:val="2"/>
          <w:numId w:val="213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Emojis – visual cues to augment textual communication, enabling users to express sentiments and reactions more vividly</w:t>
      </w:r>
    </w:p>
    <w:p w14:paraId="0E6BF870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Key Design Features</w:t>
      </w:r>
    </w:p>
    <w:p w14:paraId="5F269C07" w14:textId="77777777" w:rsidR="006906A9" w:rsidRPr="00142B4A" w:rsidRDefault="00000000" w:rsidP="002538FF">
      <w:pPr>
        <w:pStyle w:val="Compact"/>
        <w:numPr>
          <w:ilvl w:val="2"/>
          <w:numId w:val="21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ontent Creation and Interaction – encourage users to share content, engage with others and participate actively</w:t>
      </w:r>
    </w:p>
    <w:p w14:paraId="673CB359" w14:textId="77777777" w:rsidR="006906A9" w:rsidRPr="00142B4A" w:rsidRDefault="00000000" w:rsidP="002538FF">
      <w:pPr>
        <w:pStyle w:val="Compact"/>
        <w:numPr>
          <w:ilvl w:val="2"/>
          <w:numId w:val="21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User Engagement – employs various tactics, i.e. prompts, notifications and interactive elements, to prompt users to contribute and interact</w:t>
      </w:r>
    </w:p>
    <w:p w14:paraId="1EB9525F" w14:textId="77777777" w:rsidR="006906A9" w:rsidRPr="00142B4A" w:rsidRDefault="00000000" w:rsidP="002538FF">
      <w:pPr>
        <w:pStyle w:val="Compact"/>
        <w:numPr>
          <w:ilvl w:val="2"/>
          <w:numId w:val="21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Data Collection &amp; Profiling – behind the scenes, collects user data, to tailor contents and advertisement</w:t>
      </w:r>
    </w:p>
    <w:p w14:paraId="4699D5B6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Positive Aspects</w:t>
      </w:r>
    </w:p>
    <w:p w14:paraId="16A880BC" w14:textId="77777777" w:rsidR="006906A9" w:rsidRPr="00142B4A" w:rsidRDefault="00000000" w:rsidP="002538FF">
      <w:pPr>
        <w:pStyle w:val="Compact"/>
        <w:numPr>
          <w:ilvl w:val="2"/>
          <w:numId w:val="215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Facilitate communication, collaboration and community-building</w:t>
      </w:r>
    </w:p>
    <w:p w14:paraId="595F6910" w14:textId="77777777" w:rsidR="006906A9" w:rsidRPr="00142B4A" w:rsidRDefault="00000000" w:rsidP="002538FF">
      <w:pPr>
        <w:pStyle w:val="Compact"/>
        <w:numPr>
          <w:ilvl w:val="2"/>
          <w:numId w:val="215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onnect with others globally, sharing experience and interest</w:t>
      </w:r>
    </w:p>
    <w:p w14:paraId="3C4E7091" w14:textId="77777777" w:rsidR="006906A9" w:rsidRPr="00142B4A" w:rsidRDefault="00000000" w:rsidP="002538FF">
      <w:pPr>
        <w:pStyle w:val="Compact"/>
        <w:numPr>
          <w:ilvl w:val="2"/>
          <w:numId w:val="215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Offers diverse opportunities for engagement, events and media sharing</w:t>
      </w:r>
    </w:p>
    <w:p w14:paraId="284137C7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Negative Aspects</w:t>
      </w:r>
    </w:p>
    <w:p w14:paraId="6905A39C" w14:textId="77777777" w:rsidR="006906A9" w:rsidRPr="00142B4A" w:rsidRDefault="00000000" w:rsidP="002538FF">
      <w:pPr>
        <w:pStyle w:val="Compact"/>
        <w:numPr>
          <w:ilvl w:val="2"/>
          <w:numId w:val="216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Pressure to share – inadvertently promote sense of obligation or pressure to share or maintain certain online persona</w:t>
      </w:r>
    </w:p>
    <w:p w14:paraId="18627B1B" w14:textId="77777777" w:rsidR="006906A9" w:rsidRPr="00142B4A" w:rsidRDefault="00000000" w:rsidP="002538FF">
      <w:pPr>
        <w:pStyle w:val="Compact"/>
        <w:numPr>
          <w:ilvl w:val="2"/>
          <w:numId w:val="216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Online Trolling – anonymity and accessibility led to increase online trolling and harassment</w:t>
      </w:r>
    </w:p>
    <w:p w14:paraId="15196FB6" w14:textId="77777777" w:rsidR="006906A9" w:rsidRPr="00142B4A" w:rsidRDefault="00000000" w:rsidP="002538FF">
      <w:pPr>
        <w:pStyle w:val="Compact"/>
        <w:numPr>
          <w:ilvl w:val="2"/>
          <w:numId w:val="216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Dark Design Patterns – employ deceptive or manipulative design tactics to encourage user engagement or extract sensitive information</w:t>
      </w:r>
    </w:p>
    <w:p w14:paraId="0BDF55BD" w14:textId="77777777" w:rsidR="006906A9" w:rsidRPr="00142B4A" w:rsidRDefault="00000000" w:rsidP="002538FF">
      <w:pPr>
        <w:pStyle w:val="Compact"/>
        <w:numPr>
          <w:ilvl w:val="2"/>
          <w:numId w:val="216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Nefarious Activities – can harbor nefarious communities and illegal activities.</w:t>
      </w:r>
    </w:p>
    <w:p w14:paraId="11E8E51E" w14:textId="77777777" w:rsidR="006906A9" w:rsidRPr="00142B4A" w:rsidRDefault="00000000" w:rsidP="002538FF">
      <w:pPr>
        <w:pStyle w:val="Compact"/>
        <w:numPr>
          <w:ilvl w:val="1"/>
          <w:numId w:val="212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Addressing Ethical Concern</w:t>
      </w:r>
    </w:p>
    <w:p w14:paraId="2EAA5EE1" w14:textId="77777777" w:rsidR="006906A9" w:rsidRPr="00142B4A" w:rsidRDefault="00000000" w:rsidP="002538FF">
      <w:pPr>
        <w:pStyle w:val="Compact"/>
        <w:numPr>
          <w:ilvl w:val="2"/>
          <w:numId w:val="217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ritically assess the implications of the platform, prioritise user well-being and privacy.</w:t>
      </w:r>
    </w:p>
    <w:p w14:paraId="5906B34E" w14:textId="77777777" w:rsidR="006906A9" w:rsidRPr="00142B4A" w:rsidRDefault="00000000" w:rsidP="002538FF">
      <w:pPr>
        <w:pStyle w:val="Compact"/>
        <w:numPr>
          <w:ilvl w:val="2"/>
          <w:numId w:val="217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implement transparency, user control features and robust data protection measures</w:t>
      </w:r>
    </w:p>
    <w:p w14:paraId="7119A1CE" w14:textId="77777777" w:rsidR="006906A9" w:rsidRPr="00142B4A" w:rsidRDefault="00000000" w:rsidP="00363D10">
      <w:pPr>
        <w:pStyle w:val="Heading3"/>
        <w:rPr>
          <w:sz w:val="8"/>
          <w:szCs w:val="8"/>
          <w:u w:val="single"/>
        </w:rPr>
      </w:pPr>
      <w:bookmarkStart w:id="62" w:name="crowdsourcing-and-remote-working"/>
      <w:bookmarkEnd w:id="61"/>
      <w:r w:rsidRPr="00142B4A">
        <w:rPr>
          <w:sz w:val="8"/>
          <w:szCs w:val="8"/>
          <w:u w:val="single"/>
        </w:rPr>
        <w:t>Crowdsourcing and Remote Working</w:t>
      </w:r>
    </w:p>
    <w:p w14:paraId="7F61604E" w14:textId="77777777" w:rsidR="006906A9" w:rsidRPr="00142B4A" w:rsidRDefault="00000000" w:rsidP="002538FF">
      <w:pPr>
        <w:pStyle w:val="Compact"/>
        <w:numPr>
          <w:ilvl w:val="0"/>
          <w:numId w:val="21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 xml:space="preserve">collective efforts of individuals worldwide to contribute various </w:t>
      </w:r>
      <w:proofErr w:type="gramStart"/>
      <w:r w:rsidRPr="00142B4A">
        <w:rPr>
          <w:sz w:val="6"/>
          <w:szCs w:val="6"/>
        </w:rPr>
        <w:t>endeavors</w:t>
      </w:r>
      <w:proofErr w:type="gramEnd"/>
    </w:p>
    <w:p w14:paraId="55B895EF" w14:textId="77777777" w:rsidR="006906A9" w:rsidRPr="00142B4A" w:rsidRDefault="00000000" w:rsidP="002538FF">
      <w:pPr>
        <w:pStyle w:val="Compact"/>
        <w:numPr>
          <w:ilvl w:val="0"/>
          <w:numId w:val="21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harnessing collective intelligence and efforts of individuals worldwide</w:t>
      </w:r>
    </w:p>
    <w:p w14:paraId="255CC692" w14:textId="77777777" w:rsidR="006906A9" w:rsidRPr="00142B4A" w:rsidRDefault="00000000" w:rsidP="002538FF">
      <w:pPr>
        <w:pStyle w:val="Compact"/>
        <w:numPr>
          <w:ilvl w:val="0"/>
          <w:numId w:val="21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democratize access to information</w:t>
      </w:r>
    </w:p>
    <w:p w14:paraId="733A9339" w14:textId="77777777" w:rsidR="006906A9" w:rsidRPr="00142B4A" w:rsidRDefault="00000000" w:rsidP="002538FF">
      <w:pPr>
        <w:pStyle w:val="Compact"/>
        <w:numPr>
          <w:ilvl w:val="0"/>
          <w:numId w:val="218"/>
        </w:numPr>
        <w:ind w:left="284" w:hanging="186"/>
        <w:rPr>
          <w:sz w:val="6"/>
          <w:szCs w:val="6"/>
        </w:rPr>
      </w:pPr>
      <w:r w:rsidRPr="00142B4A">
        <w:rPr>
          <w:sz w:val="6"/>
          <w:szCs w:val="6"/>
        </w:rPr>
        <w:t>Examples</w:t>
      </w:r>
    </w:p>
    <w:p w14:paraId="292ED6C9" w14:textId="77777777" w:rsidR="006906A9" w:rsidRPr="00142B4A" w:rsidRDefault="00000000" w:rsidP="002538FF">
      <w:pPr>
        <w:pStyle w:val="Compact"/>
        <w:numPr>
          <w:ilvl w:val="1"/>
          <w:numId w:val="2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SciStarter - connecting individuals with citizen science projects</w:t>
      </w:r>
    </w:p>
    <w:p w14:paraId="04F2B836" w14:textId="77777777" w:rsidR="006906A9" w:rsidRPr="00142B4A" w:rsidRDefault="00000000" w:rsidP="002538FF">
      <w:pPr>
        <w:pStyle w:val="Compact"/>
        <w:numPr>
          <w:ilvl w:val="2"/>
          <w:numId w:val="220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Features - explore and join various projects across different domains</w:t>
      </w:r>
    </w:p>
    <w:p w14:paraId="6E91A543" w14:textId="77777777" w:rsidR="006906A9" w:rsidRPr="00142B4A" w:rsidRDefault="00000000" w:rsidP="002538FF">
      <w:pPr>
        <w:pStyle w:val="Compact"/>
        <w:numPr>
          <w:ilvl w:val="2"/>
          <w:numId w:val="220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Implication – democratising access to scientific endeavors</w:t>
      </w:r>
    </w:p>
    <w:p w14:paraId="647DFDA3" w14:textId="77777777" w:rsidR="006906A9" w:rsidRPr="00142B4A" w:rsidRDefault="00000000" w:rsidP="002538FF">
      <w:pPr>
        <w:pStyle w:val="Compact"/>
        <w:numPr>
          <w:ilvl w:val="1"/>
          <w:numId w:val="2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APTCHA Technologies – primarily used for distinguishing human from bots, but also serve as data collection tools and training datasets for ML</w:t>
      </w:r>
    </w:p>
    <w:p w14:paraId="5078519F" w14:textId="77777777" w:rsidR="006906A9" w:rsidRPr="00142B4A" w:rsidRDefault="00000000" w:rsidP="002538FF">
      <w:pPr>
        <w:pStyle w:val="Compact"/>
        <w:numPr>
          <w:ilvl w:val="2"/>
          <w:numId w:val="221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Usage – image labeling and selection helps generate valuable data in text corpus generation, image recognition and behavioral analysis</w:t>
      </w:r>
    </w:p>
    <w:p w14:paraId="32E020D2" w14:textId="77777777" w:rsidR="006906A9" w:rsidRPr="00142B4A" w:rsidRDefault="00000000" w:rsidP="002538FF">
      <w:pPr>
        <w:pStyle w:val="Compact"/>
        <w:numPr>
          <w:ilvl w:val="2"/>
          <w:numId w:val="221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Implication - incorporation of data into ML applications through crowdsource contribution</w:t>
      </w:r>
    </w:p>
    <w:p w14:paraId="5B57ECE2" w14:textId="77777777" w:rsidR="006906A9" w:rsidRPr="00142B4A" w:rsidRDefault="00000000" w:rsidP="002538FF">
      <w:pPr>
        <w:pStyle w:val="Compact"/>
        <w:numPr>
          <w:ilvl w:val="1"/>
          <w:numId w:val="2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Crowdsource Research Studies – leverage crowdsource like Prolific Academic and Amazon Mechanical Turk to recruit participants for studies</w:t>
      </w:r>
    </w:p>
    <w:p w14:paraId="572776B6" w14:textId="77777777" w:rsidR="006906A9" w:rsidRPr="00142B4A" w:rsidRDefault="00000000" w:rsidP="002538FF">
      <w:pPr>
        <w:pStyle w:val="Compact"/>
        <w:numPr>
          <w:ilvl w:val="2"/>
          <w:numId w:val="222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Benefits – access to diverse participant demographics, enabling rich data and insights</w:t>
      </w:r>
    </w:p>
    <w:p w14:paraId="20021171" w14:textId="77777777" w:rsidR="006906A9" w:rsidRPr="00142B4A" w:rsidRDefault="00000000" w:rsidP="002538FF">
      <w:pPr>
        <w:pStyle w:val="Compact"/>
        <w:numPr>
          <w:ilvl w:val="2"/>
          <w:numId w:val="222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Consideration - must establish criteria and controls to ensure data quality, maintaining rigor and validity.</w:t>
      </w:r>
    </w:p>
    <w:p w14:paraId="0A63D00E" w14:textId="77777777" w:rsidR="006906A9" w:rsidRPr="00142B4A" w:rsidRDefault="00000000" w:rsidP="002538FF">
      <w:pPr>
        <w:pStyle w:val="Compact"/>
        <w:numPr>
          <w:ilvl w:val="1"/>
          <w:numId w:val="2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Wikipedia – collaborative knowledge creation</w:t>
      </w:r>
    </w:p>
    <w:p w14:paraId="32315ED0" w14:textId="77777777" w:rsidR="006906A9" w:rsidRPr="00142B4A" w:rsidRDefault="00000000" w:rsidP="002538FF">
      <w:pPr>
        <w:pStyle w:val="Compact"/>
        <w:numPr>
          <w:ilvl w:val="2"/>
          <w:numId w:val="223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Features – open editing model encourages active participation from expert to enthusiasts</w:t>
      </w:r>
    </w:p>
    <w:p w14:paraId="2B0F0E1B" w14:textId="77777777" w:rsidR="006906A9" w:rsidRPr="00142B4A" w:rsidRDefault="00000000" w:rsidP="002538FF">
      <w:pPr>
        <w:pStyle w:val="Compact"/>
        <w:numPr>
          <w:ilvl w:val="2"/>
          <w:numId w:val="223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Impact – democratise access to information</w:t>
      </w:r>
    </w:p>
    <w:p w14:paraId="7B9CF2A7" w14:textId="77777777" w:rsidR="006906A9" w:rsidRPr="00142B4A" w:rsidRDefault="00000000" w:rsidP="002538FF">
      <w:pPr>
        <w:pStyle w:val="Compact"/>
        <w:numPr>
          <w:ilvl w:val="1"/>
          <w:numId w:val="219"/>
        </w:numPr>
        <w:ind w:left="426" w:hanging="174"/>
        <w:rPr>
          <w:sz w:val="6"/>
          <w:szCs w:val="6"/>
        </w:rPr>
      </w:pPr>
      <w:r w:rsidRPr="00142B4A">
        <w:rPr>
          <w:sz w:val="6"/>
          <w:szCs w:val="6"/>
        </w:rPr>
        <w:t>OpenStreetMap – community-driven mapping</w:t>
      </w:r>
    </w:p>
    <w:p w14:paraId="4F15F07F" w14:textId="77777777" w:rsidR="006906A9" w:rsidRPr="00142B4A" w:rsidRDefault="00000000" w:rsidP="002538FF">
      <w:pPr>
        <w:pStyle w:val="Compact"/>
        <w:numPr>
          <w:ilvl w:val="2"/>
          <w:numId w:val="22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Purpose – provide collaborative platform for mapping and geospatial data collection, alternative to proprietary mapping services</w:t>
      </w:r>
    </w:p>
    <w:p w14:paraId="17B80D55" w14:textId="77777777" w:rsidR="006906A9" w:rsidRPr="00142B4A" w:rsidRDefault="00000000" w:rsidP="002538FF">
      <w:pPr>
        <w:pStyle w:val="Compact"/>
        <w:numPr>
          <w:ilvl w:val="2"/>
          <w:numId w:val="22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Features – users can contribute data, i.e. GPS traces and point of interest and up-to-date maps</w:t>
      </w:r>
    </w:p>
    <w:p w14:paraId="0AE43D84" w14:textId="77777777" w:rsidR="006906A9" w:rsidRPr="00142B4A" w:rsidRDefault="00000000" w:rsidP="002538FF">
      <w:pPr>
        <w:pStyle w:val="Compact"/>
        <w:numPr>
          <w:ilvl w:val="2"/>
          <w:numId w:val="224"/>
        </w:numPr>
        <w:ind w:left="567" w:hanging="163"/>
        <w:rPr>
          <w:sz w:val="6"/>
          <w:szCs w:val="6"/>
        </w:rPr>
      </w:pPr>
      <w:r w:rsidRPr="00142B4A">
        <w:rPr>
          <w:sz w:val="6"/>
          <w:szCs w:val="6"/>
        </w:rPr>
        <w:t>Usage – fuels urban planning, transportation management, disaster response and community development efforts.</w:t>
      </w:r>
      <w:bookmarkEnd w:id="59"/>
      <w:bookmarkEnd w:id="62"/>
    </w:p>
    <w:sectPr w:rsidR="006906A9" w:rsidRPr="00142B4A" w:rsidSect="008B2282">
      <w:pgSz w:w="16840" w:h="11900" w:orient="landscape"/>
      <w:pgMar w:top="284" w:right="284" w:bottom="284" w:left="284" w:header="720" w:footer="720" w:gutter="0"/>
      <w:cols w:num="12" w:space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BBFA6" w14:textId="77777777" w:rsidR="008B2282" w:rsidRDefault="008B2282">
      <w:pPr>
        <w:spacing w:before="0" w:after="0"/>
      </w:pPr>
      <w:r>
        <w:separator/>
      </w:r>
    </w:p>
  </w:endnote>
  <w:endnote w:type="continuationSeparator" w:id="0">
    <w:p w14:paraId="681635F2" w14:textId="77777777" w:rsidR="008B2282" w:rsidRDefault="008B22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EBE00" w14:textId="77777777" w:rsidR="008B2282" w:rsidRDefault="008B2282">
      <w:r>
        <w:separator/>
      </w:r>
    </w:p>
  </w:footnote>
  <w:footnote w:type="continuationSeparator" w:id="0">
    <w:p w14:paraId="74CA4FF8" w14:textId="77777777" w:rsidR="008B2282" w:rsidRDefault="008B2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9A0E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016F5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3905E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4103F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2C926B3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126116708">
    <w:abstractNumId w:val="0"/>
  </w:num>
  <w:num w:numId="2" w16cid:durableId="45180399">
    <w:abstractNumId w:val="1"/>
  </w:num>
  <w:num w:numId="3" w16cid:durableId="1469933217">
    <w:abstractNumId w:val="1"/>
  </w:num>
  <w:num w:numId="4" w16cid:durableId="808321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83727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008850">
    <w:abstractNumId w:val="1"/>
  </w:num>
  <w:num w:numId="7" w16cid:durableId="370695804">
    <w:abstractNumId w:val="1"/>
  </w:num>
  <w:num w:numId="8" w16cid:durableId="1166241478">
    <w:abstractNumId w:val="1"/>
  </w:num>
  <w:num w:numId="9" w16cid:durableId="1837307480">
    <w:abstractNumId w:val="1"/>
  </w:num>
  <w:num w:numId="10" w16cid:durableId="903951703">
    <w:abstractNumId w:val="1"/>
  </w:num>
  <w:num w:numId="11" w16cid:durableId="1445265951">
    <w:abstractNumId w:val="1"/>
  </w:num>
  <w:num w:numId="12" w16cid:durableId="2074086094">
    <w:abstractNumId w:val="1"/>
  </w:num>
  <w:num w:numId="13" w16cid:durableId="241258546">
    <w:abstractNumId w:val="1"/>
  </w:num>
  <w:num w:numId="14" w16cid:durableId="1755466578">
    <w:abstractNumId w:val="1"/>
  </w:num>
  <w:num w:numId="15" w16cid:durableId="903292986">
    <w:abstractNumId w:val="1"/>
  </w:num>
  <w:num w:numId="16" w16cid:durableId="1068262602">
    <w:abstractNumId w:val="1"/>
  </w:num>
  <w:num w:numId="17" w16cid:durableId="2127187932">
    <w:abstractNumId w:val="1"/>
  </w:num>
  <w:num w:numId="18" w16cid:durableId="1574200555">
    <w:abstractNumId w:val="1"/>
  </w:num>
  <w:num w:numId="19" w16cid:durableId="546182901">
    <w:abstractNumId w:val="1"/>
  </w:num>
  <w:num w:numId="20" w16cid:durableId="833763454">
    <w:abstractNumId w:val="1"/>
  </w:num>
  <w:num w:numId="21" w16cid:durableId="1057317475">
    <w:abstractNumId w:val="1"/>
  </w:num>
  <w:num w:numId="22" w16cid:durableId="1694071531">
    <w:abstractNumId w:val="1"/>
  </w:num>
  <w:num w:numId="23" w16cid:durableId="12523513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137723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43274817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627393376">
    <w:abstractNumId w:val="1"/>
  </w:num>
  <w:num w:numId="27" w16cid:durableId="1201169275">
    <w:abstractNumId w:val="1"/>
  </w:num>
  <w:num w:numId="28" w16cid:durableId="87578090">
    <w:abstractNumId w:val="1"/>
  </w:num>
  <w:num w:numId="29" w16cid:durableId="126167213">
    <w:abstractNumId w:val="1"/>
  </w:num>
  <w:num w:numId="30" w16cid:durableId="376243318">
    <w:abstractNumId w:val="1"/>
  </w:num>
  <w:num w:numId="31" w16cid:durableId="621502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30106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355032138">
    <w:abstractNumId w:val="1"/>
  </w:num>
  <w:num w:numId="34" w16cid:durableId="1257448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72432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13888544">
    <w:abstractNumId w:val="1"/>
  </w:num>
  <w:num w:numId="37" w16cid:durableId="1998923611">
    <w:abstractNumId w:val="1"/>
  </w:num>
  <w:num w:numId="38" w16cid:durableId="570778861">
    <w:abstractNumId w:val="1"/>
  </w:num>
  <w:num w:numId="39" w16cid:durableId="928388032">
    <w:abstractNumId w:val="1"/>
  </w:num>
  <w:num w:numId="40" w16cid:durableId="737359871">
    <w:abstractNumId w:val="1"/>
  </w:num>
  <w:num w:numId="41" w16cid:durableId="17158892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232497479">
    <w:abstractNumId w:val="1"/>
  </w:num>
  <w:num w:numId="43" w16cid:durableId="545993498">
    <w:abstractNumId w:val="1"/>
  </w:num>
  <w:num w:numId="44" w16cid:durableId="702678491">
    <w:abstractNumId w:val="1"/>
  </w:num>
  <w:num w:numId="45" w16cid:durableId="1844591689">
    <w:abstractNumId w:val="1"/>
  </w:num>
  <w:num w:numId="46" w16cid:durableId="2108502120">
    <w:abstractNumId w:val="1"/>
  </w:num>
  <w:num w:numId="47" w16cid:durableId="1298223414">
    <w:abstractNumId w:val="1"/>
  </w:num>
  <w:num w:numId="48" w16cid:durableId="132868578">
    <w:abstractNumId w:val="1"/>
  </w:num>
  <w:num w:numId="49" w16cid:durableId="649136811">
    <w:abstractNumId w:val="1"/>
  </w:num>
  <w:num w:numId="50" w16cid:durableId="1621179843">
    <w:abstractNumId w:val="1"/>
  </w:num>
  <w:num w:numId="51" w16cid:durableId="1842158257">
    <w:abstractNumId w:val="1"/>
  </w:num>
  <w:num w:numId="52" w16cid:durableId="273486752">
    <w:abstractNumId w:val="1"/>
  </w:num>
  <w:num w:numId="53" w16cid:durableId="1004699591">
    <w:abstractNumId w:val="1"/>
  </w:num>
  <w:num w:numId="54" w16cid:durableId="2136680012">
    <w:abstractNumId w:val="1"/>
  </w:num>
  <w:num w:numId="55" w16cid:durableId="298147648">
    <w:abstractNumId w:val="1"/>
  </w:num>
  <w:num w:numId="56" w16cid:durableId="1762944373">
    <w:abstractNumId w:val="1"/>
  </w:num>
  <w:num w:numId="57" w16cid:durableId="1046293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573393915">
    <w:abstractNumId w:val="1"/>
  </w:num>
  <w:num w:numId="59" w16cid:durableId="539361637">
    <w:abstractNumId w:val="1"/>
  </w:num>
  <w:num w:numId="60" w16cid:durableId="398602469">
    <w:abstractNumId w:val="1"/>
  </w:num>
  <w:num w:numId="61" w16cid:durableId="542793208">
    <w:abstractNumId w:val="1"/>
  </w:num>
  <w:num w:numId="62" w16cid:durableId="1371761424">
    <w:abstractNumId w:val="1"/>
  </w:num>
  <w:num w:numId="63" w16cid:durableId="493881970">
    <w:abstractNumId w:val="1"/>
  </w:num>
  <w:num w:numId="64" w16cid:durableId="901714584">
    <w:abstractNumId w:val="1"/>
  </w:num>
  <w:num w:numId="65" w16cid:durableId="1967739355">
    <w:abstractNumId w:val="1"/>
  </w:num>
  <w:num w:numId="66" w16cid:durableId="5847282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822816378">
    <w:abstractNumId w:val="1"/>
  </w:num>
  <w:num w:numId="68" w16cid:durableId="21369106">
    <w:abstractNumId w:val="1"/>
  </w:num>
  <w:num w:numId="69" w16cid:durableId="275455230">
    <w:abstractNumId w:val="1"/>
  </w:num>
  <w:num w:numId="70" w16cid:durableId="1535386547">
    <w:abstractNumId w:val="1"/>
  </w:num>
  <w:num w:numId="71" w16cid:durableId="1896113016">
    <w:abstractNumId w:val="1"/>
  </w:num>
  <w:num w:numId="72" w16cid:durableId="1349259295">
    <w:abstractNumId w:val="1"/>
  </w:num>
  <w:num w:numId="73" w16cid:durableId="694623389">
    <w:abstractNumId w:val="1"/>
  </w:num>
  <w:num w:numId="74" w16cid:durableId="1392341506">
    <w:abstractNumId w:val="1"/>
  </w:num>
  <w:num w:numId="75" w16cid:durableId="1699237956">
    <w:abstractNumId w:val="1"/>
  </w:num>
  <w:num w:numId="76" w16cid:durableId="1773475525">
    <w:abstractNumId w:val="1"/>
  </w:num>
  <w:num w:numId="77" w16cid:durableId="506212776">
    <w:abstractNumId w:val="1"/>
  </w:num>
  <w:num w:numId="78" w16cid:durableId="625546319">
    <w:abstractNumId w:val="1"/>
  </w:num>
  <w:num w:numId="79" w16cid:durableId="2114548758">
    <w:abstractNumId w:val="1"/>
  </w:num>
  <w:num w:numId="80" w16cid:durableId="172381760">
    <w:abstractNumId w:val="1"/>
  </w:num>
  <w:num w:numId="81" w16cid:durableId="982853412">
    <w:abstractNumId w:val="1"/>
  </w:num>
  <w:num w:numId="82" w16cid:durableId="70854475">
    <w:abstractNumId w:val="1"/>
  </w:num>
  <w:num w:numId="83" w16cid:durableId="2018992647">
    <w:abstractNumId w:val="1"/>
  </w:num>
  <w:num w:numId="84" w16cid:durableId="586578507">
    <w:abstractNumId w:val="1"/>
  </w:num>
  <w:num w:numId="85" w16cid:durableId="2112050001">
    <w:abstractNumId w:val="1"/>
  </w:num>
  <w:num w:numId="86" w16cid:durableId="892884967">
    <w:abstractNumId w:val="1"/>
  </w:num>
  <w:num w:numId="87" w16cid:durableId="275604437">
    <w:abstractNumId w:val="1"/>
  </w:num>
  <w:num w:numId="88" w16cid:durableId="1684240520">
    <w:abstractNumId w:val="1"/>
  </w:num>
  <w:num w:numId="89" w16cid:durableId="1189178160">
    <w:abstractNumId w:val="1"/>
  </w:num>
  <w:num w:numId="90" w16cid:durableId="476922010">
    <w:abstractNumId w:val="1"/>
  </w:num>
  <w:num w:numId="91" w16cid:durableId="127020281">
    <w:abstractNumId w:val="1"/>
  </w:num>
  <w:num w:numId="92" w16cid:durableId="1050881597">
    <w:abstractNumId w:val="1"/>
  </w:num>
  <w:num w:numId="93" w16cid:durableId="1979873885">
    <w:abstractNumId w:val="1"/>
  </w:num>
  <w:num w:numId="94" w16cid:durableId="1067919966">
    <w:abstractNumId w:val="1"/>
  </w:num>
  <w:num w:numId="95" w16cid:durableId="6491388">
    <w:abstractNumId w:val="1"/>
  </w:num>
  <w:num w:numId="96" w16cid:durableId="587882553">
    <w:abstractNumId w:val="1"/>
  </w:num>
  <w:num w:numId="97" w16cid:durableId="44112636">
    <w:abstractNumId w:val="1"/>
  </w:num>
  <w:num w:numId="98" w16cid:durableId="612051516">
    <w:abstractNumId w:val="1"/>
  </w:num>
  <w:num w:numId="99" w16cid:durableId="449712086">
    <w:abstractNumId w:val="1"/>
  </w:num>
  <w:num w:numId="100" w16cid:durableId="1972862910">
    <w:abstractNumId w:val="1"/>
  </w:num>
  <w:num w:numId="101" w16cid:durableId="2094890519">
    <w:abstractNumId w:val="1"/>
  </w:num>
  <w:num w:numId="102" w16cid:durableId="82066454">
    <w:abstractNumId w:val="1"/>
  </w:num>
  <w:num w:numId="103" w16cid:durableId="1282151234">
    <w:abstractNumId w:val="1"/>
  </w:num>
  <w:num w:numId="104" w16cid:durableId="1914778251">
    <w:abstractNumId w:val="1"/>
  </w:num>
  <w:num w:numId="105" w16cid:durableId="1438452786">
    <w:abstractNumId w:val="1"/>
  </w:num>
  <w:num w:numId="106" w16cid:durableId="2512170">
    <w:abstractNumId w:val="1"/>
  </w:num>
  <w:num w:numId="107" w16cid:durableId="963384035">
    <w:abstractNumId w:val="1"/>
  </w:num>
  <w:num w:numId="108" w16cid:durableId="763303973">
    <w:abstractNumId w:val="1"/>
  </w:num>
  <w:num w:numId="109" w16cid:durableId="1819762267">
    <w:abstractNumId w:val="1"/>
  </w:num>
  <w:num w:numId="110" w16cid:durableId="1803309257">
    <w:abstractNumId w:val="1"/>
  </w:num>
  <w:num w:numId="111" w16cid:durableId="1636718720">
    <w:abstractNumId w:val="1"/>
  </w:num>
  <w:num w:numId="112" w16cid:durableId="1994797093">
    <w:abstractNumId w:val="1"/>
  </w:num>
  <w:num w:numId="113" w16cid:durableId="1221285012">
    <w:abstractNumId w:val="1"/>
  </w:num>
  <w:num w:numId="114" w16cid:durableId="1472093965">
    <w:abstractNumId w:val="1"/>
  </w:num>
  <w:num w:numId="115" w16cid:durableId="1264336900">
    <w:abstractNumId w:val="1"/>
  </w:num>
  <w:num w:numId="116" w16cid:durableId="1776824721">
    <w:abstractNumId w:val="1"/>
  </w:num>
  <w:num w:numId="117" w16cid:durableId="417095485">
    <w:abstractNumId w:val="1"/>
  </w:num>
  <w:num w:numId="118" w16cid:durableId="1853910402">
    <w:abstractNumId w:val="1"/>
  </w:num>
  <w:num w:numId="119" w16cid:durableId="994800311">
    <w:abstractNumId w:val="1"/>
  </w:num>
  <w:num w:numId="120" w16cid:durableId="162941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269555635">
    <w:abstractNumId w:val="1"/>
  </w:num>
  <w:num w:numId="122" w16cid:durableId="2061829223">
    <w:abstractNumId w:val="1"/>
  </w:num>
  <w:num w:numId="123" w16cid:durableId="1244073886">
    <w:abstractNumId w:val="1"/>
  </w:num>
  <w:num w:numId="124" w16cid:durableId="733744688">
    <w:abstractNumId w:val="1"/>
  </w:num>
  <w:num w:numId="125" w16cid:durableId="1930501473">
    <w:abstractNumId w:val="1"/>
  </w:num>
  <w:num w:numId="126" w16cid:durableId="1399205932">
    <w:abstractNumId w:val="1"/>
  </w:num>
  <w:num w:numId="127" w16cid:durableId="84692723">
    <w:abstractNumId w:val="1"/>
  </w:num>
  <w:num w:numId="128" w16cid:durableId="1097678863">
    <w:abstractNumId w:val="1"/>
  </w:num>
  <w:num w:numId="129" w16cid:durableId="170730615">
    <w:abstractNumId w:val="1"/>
  </w:num>
  <w:num w:numId="130" w16cid:durableId="1196194147">
    <w:abstractNumId w:val="1"/>
  </w:num>
  <w:num w:numId="131" w16cid:durableId="1147480682">
    <w:abstractNumId w:val="1"/>
  </w:num>
  <w:num w:numId="132" w16cid:durableId="1292590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485901045">
    <w:abstractNumId w:val="1"/>
  </w:num>
  <w:num w:numId="134" w16cid:durableId="2097045288">
    <w:abstractNumId w:val="1"/>
  </w:num>
  <w:num w:numId="135" w16cid:durableId="2006349679">
    <w:abstractNumId w:val="1"/>
  </w:num>
  <w:num w:numId="136" w16cid:durableId="176694069">
    <w:abstractNumId w:val="1"/>
  </w:num>
  <w:num w:numId="137" w16cid:durableId="2106345505">
    <w:abstractNumId w:val="1"/>
  </w:num>
  <w:num w:numId="138" w16cid:durableId="2018463434">
    <w:abstractNumId w:val="1"/>
  </w:num>
  <w:num w:numId="139" w16cid:durableId="570392201">
    <w:abstractNumId w:val="1"/>
  </w:num>
  <w:num w:numId="140" w16cid:durableId="2081366149">
    <w:abstractNumId w:val="1"/>
  </w:num>
  <w:num w:numId="141" w16cid:durableId="742215280">
    <w:abstractNumId w:val="1"/>
  </w:num>
  <w:num w:numId="142" w16cid:durableId="496770850">
    <w:abstractNumId w:val="1"/>
  </w:num>
  <w:num w:numId="143" w16cid:durableId="1001011225">
    <w:abstractNumId w:val="1"/>
  </w:num>
  <w:num w:numId="144" w16cid:durableId="718093920">
    <w:abstractNumId w:val="1"/>
  </w:num>
  <w:num w:numId="145" w16cid:durableId="815217721">
    <w:abstractNumId w:val="1"/>
  </w:num>
  <w:num w:numId="146" w16cid:durableId="1827013745">
    <w:abstractNumId w:val="1"/>
  </w:num>
  <w:num w:numId="147" w16cid:durableId="283342161">
    <w:abstractNumId w:val="1"/>
  </w:num>
  <w:num w:numId="148" w16cid:durableId="1744791680">
    <w:abstractNumId w:val="1"/>
  </w:num>
  <w:num w:numId="149" w16cid:durableId="400492250">
    <w:abstractNumId w:val="1"/>
  </w:num>
  <w:num w:numId="150" w16cid:durableId="231282795">
    <w:abstractNumId w:val="1"/>
  </w:num>
  <w:num w:numId="151" w16cid:durableId="2017268823">
    <w:abstractNumId w:val="1"/>
  </w:num>
  <w:num w:numId="152" w16cid:durableId="1778941176">
    <w:abstractNumId w:val="1"/>
  </w:num>
  <w:num w:numId="153" w16cid:durableId="903569625">
    <w:abstractNumId w:val="1"/>
  </w:num>
  <w:num w:numId="154" w16cid:durableId="1102803332">
    <w:abstractNumId w:val="1"/>
  </w:num>
  <w:num w:numId="155" w16cid:durableId="1941791642">
    <w:abstractNumId w:val="1"/>
  </w:num>
  <w:num w:numId="156" w16cid:durableId="507209731">
    <w:abstractNumId w:val="1"/>
  </w:num>
  <w:num w:numId="157" w16cid:durableId="497426502">
    <w:abstractNumId w:val="1"/>
  </w:num>
  <w:num w:numId="158" w16cid:durableId="366493123">
    <w:abstractNumId w:val="1"/>
  </w:num>
  <w:num w:numId="159" w16cid:durableId="650139752">
    <w:abstractNumId w:val="1"/>
  </w:num>
  <w:num w:numId="160" w16cid:durableId="740830051">
    <w:abstractNumId w:val="1"/>
  </w:num>
  <w:num w:numId="161" w16cid:durableId="429204033">
    <w:abstractNumId w:val="1"/>
  </w:num>
  <w:num w:numId="162" w16cid:durableId="1855147474">
    <w:abstractNumId w:val="1"/>
  </w:num>
  <w:num w:numId="163" w16cid:durableId="849878078">
    <w:abstractNumId w:val="1"/>
  </w:num>
  <w:num w:numId="164" w16cid:durableId="764959764">
    <w:abstractNumId w:val="1"/>
  </w:num>
  <w:num w:numId="165" w16cid:durableId="1138643449">
    <w:abstractNumId w:val="1"/>
  </w:num>
  <w:num w:numId="166" w16cid:durableId="1799371348">
    <w:abstractNumId w:val="1"/>
  </w:num>
  <w:num w:numId="167" w16cid:durableId="310523146">
    <w:abstractNumId w:val="1"/>
  </w:num>
  <w:num w:numId="168" w16cid:durableId="464279110">
    <w:abstractNumId w:val="1"/>
  </w:num>
  <w:num w:numId="169" w16cid:durableId="609895746">
    <w:abstractNumId w:val="1"/>
  </w:num>
  <w:num w:numId="170" w16cid:durableId="962031323">
    <w:abstractNumId w:val="1"/>
  </w:num>
  <w:num w:numId="171" w16cid:durableId="571965062">
    <w:abstractNumId w:val="1"/>
  </w:num>
  <w:num w:numId="172" w16cid:durableId="1911380400">
    <w:abstractNumId w:val="1"/>
  </w:num>
  <w:num w:numId="173" w16cid:durableId="1599217125">
    <w:abstractNumId w:val="1"/>
  </w:num>
  <w:num w:numId="174" w16cid:durableId="589856054">
    <w:abstractNumId w:val="1"/>
  </w:num>
  <w:num w:numId="175" w16cid:durableId="694383840">
    <w:abstractNumId w:val="1"/>
  </w:num>
  <w:num w:numId="176" w16cid:durableId="296181673">
    <w:abstractNumId w:val="1"/>
  </w:num>
  <w:num w:numId="177" w16cid:durableId="419182839">
    <w:abstractNumId w:val="1"/>
  </w:num>
  <w:num w:numId="178" w16cid:durableId="200870019">
    <w:abstractNumId w:val="1"/>
  </w:num>
  <w:num w:numId="179" w16cid:durableId="1421633927">
    <w:abstractNumId w:val="1"/>
  </w:num>
  <w:num w:numId="180" w16cid:durableId="860245480">
    <w:abstractNumId w:val="1"/>
  </w:num>
  <w:num w:numId="181" w16cid:durableId="1725104500">
    <w:abstractNumId w:val="1"/>
  </w:num>
  <w:num w:numId="182" w16cid:durableId="1725368072">
    <w:abstractNumId w:val="1"/>
  </w:num>
  <w:num w:numId="183" w16cid:durableId="1957439901">
    <w:abstractNumId w:val="1"/>
  </w:num>
  <w:num w:numId="184" w16cid:durableId="480074636">
    <w:abstractNumId w:val="1"/>
  </w:num>
  <w:num w:numId="185" w16cid:durableId="509638068">
    <w:abstractNumId w:val="1"/>
  </w:num>
  <w:num w:numId="186" w16cid:durableId="1205682115">
    <w:abstractNumId w:val="1"/>
  </w:num>
  <w:num w:numId="187" w16cid:durableId="1990288101">
    <w:abstractNumId w:val="1"/>
  </w:num>
  <w:num w:numId="188" w16cid:durableId="668479831">
    <w:abstractNumId w:val="1"/>
  </w:num>
  <w:num w:numId="189" w16cid:durableId="1042367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222567860">
    <w:abstractNumId w:val="1"/>
  </w:num>
  <w:num w:numId="191" w16cid:durableId="1541429140">
    <w:abstractNumId w:val="1"/>
  </w:num>
  <w:num w:numId="192" w16cid:durableId="768082972">
    <w:abstractNumId w:val="1"/>
  </w:num>
  <w:num w:numId="193" w16cid:durableId="2139444894">
    <w:abstractNumId w:val="1"/>
  </w:num>
  <w:num w:numId="194" w16cid:durableId="1371799872">
    <w:abstractNumId w:val="1"/>
  </w:num>
  <w:num w:numId="195" w16cid:durableId="1287346500">
    <w:abstractNumId w:val="1"/>
  </w:num>
  <w:num w:numId="196" w16cid:durableId="923105940">
    <w:abstractNumId w:val="1"/>
  </w:num>
  <w:num w:numId="197" w16cid:durableId="1448163549">
    <w:abstractNumId w:val="1"/>
  </w:num>
  <w:num w:numId="198" w16cid:durableId="1712029261">
    <w:abstractNumId w:val="1"/>
  </w:num>
  <w:num w:numId="199" w16cid:durableId="304167467">
    <w:abstractNumId w:val="1"/>
  </w:num>
  <w:num w:numId="200" w16cid:durableId="963465425">
    <w:abstractNumId w:val="1"/>
  </w:num>
  <w:num w:numId="201" w16cid:durableId="1392924174">
    <w:abstractNumId w:val="1"/>
  </w:num>
  <w:num w:numId="202" w16cid:durableId="902762680">
    <w:abstractNumId w:val="1"/>
  </w:num>
  <w:num w:numId="203" w16cid:durableId="1436360211">
    <w:abstractNumId w:val="1"/>
  </w:num>
  <w:num w:numId="204" w16cid:durableId="356128393">
    <w:abstractNumId w:val="1"/>
  </w:num>
  <w:num w:numId="205" w16cid:durableId="739911647">
    <w:abstractNumId w:val="1"/>
  </w:num>
  <w:num w:numId="206" w16cid:durableId="1901361797">
    <w:abstractNumId w:val="1"/>
  </w:num>
  <w:num w:numId="207" w16cid:durableId="253246089">
    <w:abstractNumId w:val="1"/>
  </w:num>
  <w:num w:numId="208" w16cid:durableId="129059049">
    <w:abstractNumId w:val="1"/>
  </w:num>
  <w:num w:numId="209" w16cid:durableId="1813983934">
    <w:abstractNumId w:val="1"/>
  </w:num>
  <w:num w:numId="210" w16cid:durableId="1211310944">
    <w:abstractNumId w:val="1"/>
  </w:num>
  <w:num w:numId="211" w16cid:durableId="172303913">
    <w:abstractNumId w:val="1"/>
  </w:num>
  <w:num w:numId="212" w16cid:durableId="1328827678">
    <w:abstractNumId w:val="1"/>
  </w:num>
  <w:num w:numId="213" w16cid:durableId="1912541653">
    <w:abstractNumId w:val="1"/>
  </w:num>
  <w:num w:numId="214" w16cid:durableId="1972511599">
    <w:abstractNumId w:val="1"/>
  </w:num>
  <w:num w:numId="215" w16cid:durableId="1639528244">
    <w:abstractNumId w:val="1"/>
  </w:num>
  <w:num w:numId="216" w16cid:durableId="225382303">
    <w:abstractNumId w:val="1"/>
  </w:num>
  <w:num w:numId="217" w16cid:durableId="1035738542">
    <w:abstractNumId w:val="1"/>
  </w:num>
  <w:num w:numId="218" w16cid:durableId="1295863831">
    <w:abstractNumId w:val="1"/>
  </w:num>
  <w:num w:numId="219" w16cid:durableId="238835963">
    <w:abstractNumId w:val="1"/>
  </w:num>
  <w:num w:numId="220" w16cid:durableId="457341317">
    <w:abstractNumId w:val="1"/>
  </w:num>
  <w:num w:numId="221" w16cid:durableId="37635678">
    <w:abstractNumId w:val="1"/>
  </w:num>
  <w:num w:numId="222" w16cid:durableId="1027870926">
    <w:abstractNumId w:val="1"/>
  </w:num>
  <w:num w:numId="223" w16cid:durableId="1005668520">
    <w:abstractNumId w:val="1"/>
  </w:num>
  <w:num w:numId="224" w16cid:durableId="173960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06A9"/>
    <w:rsid w:val="00052951"/>
    <w:rsid w:val="000A6F03"/>
    <w:rsid w:val="000E2DF5"/>
    <w:rsid w:val="00142B4A"/>
    <w:rsid w:val="001A30F4"/>
    <w:rsid w:val="002538FF"/>
    <w:rsid w:val="00261A04"/>
    <w:rsid w:val="002943F5"/>
    <w:rsid w:val="00341DC9"/>
    <w:rsid w:val="00363D10"/>
    <w:rsid w:val="00561BA9"/>
    <w:rsid w:val="0066521C"/>
    <w:rsid w:val="006906A9"/>
    <w:rsid w:val="006E060C"/>
    <w:rsid w:val="0072521E"/>
    <w:rsid w:val="00731B9A"/>
    <w:rsid w:val="00764816"/>
    <w:rsid w:val="008B2282"/>
    <w:rsid w:val="008D5D26"/>
    <w:rsid w:val="008D68BA"/>
    <w:rsid w:val="00993E39"/>
    <w:rsid w:val="0099531B"/>
    <w:rsid w:val="009B040B"/>
    <w:rsid w:val="00A30312"/>
    <w:rsid w:val="00A70878"/>
    <w:rsid w:val="00AA4F3D"/>
    <w:rsid w:val="00AB1A92"/>
    <w:rsid w:val="00BD69EA"/>
    <w:rsid w:val="00BF0A9B"/>
    <w:rsid w:val="00CD751C"/>
    <w:rsid w:val="00D56E10"/>
    <w:rsid w:val="00E55559"/>
    <w:rsid w:val="00F57B3F"/>
    <w:rsid w:val="00FE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A054953"/>
  <w15:docId w15:val="{65AEA043-E313-5C46-A239-16E8232AD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36" w:after="36"/>
        <w:ind w:left="425" w:hanging="187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3E39"/>
  </w:style>
  <w:style w:type="paragraph" w:styleId="Heading1">
    <w:name w:val="heading 1"/>
    <w:basedOn w:val="Normal"/>
    <w:next w:val="Normal"/>
    <w:link w:val="Heading1Char"/>
    <w:uiPriority w:val="9"/>
    <w:qFormat/>
    <w:rsid w:val="00993E39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E39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E3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3E3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3E39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3E39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93E39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93E39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93E39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93E39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E39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93E39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93E3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93E39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E39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3E3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93E3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93E39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993E39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93E39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93E39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993E39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993E39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93E3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93E39"/>
    <w:rPr>
      <w:b/>
      <w:color w:val="C0504D" w:themeColor="accent2"/>
    </w:rPr>
  </w:style>
  <w:style w:type="character" w:styleId="Emphasis">
    <w:name w:val="Emphasis"/>
    <w:uiPriority w:val="20"/>
    <w:qFormat/>
    <w:rsid w:val="00993E39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93E39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993E39"/>
  </w:style>
  <w:style w:type="paragraph" w:styleId="ListParagraph">
    <w:name w:val="List Paragraph"/>
    <w:basedOn w:val="Normal"/>
    <w:uiPriority w:val="34"/>
    <w:qFormat/>
    <w:rsid w:val="00993E3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93E3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93E3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E39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E39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93E39"/>
    <w:rPr>
      <w:i/>
    </w:rPr>
  </w:style>
  <w:style w:type="character" w:styleId="IntenseEmphasis">
    <w:name w:val="Intense Emphasis"/>
    <w:uiPriority w:val="21"/>
    <w:qFormat/>
    <w:rsid w:val="00993E39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93E39"/>
    <w:rPr>
      <w:b/>
    </w:rPr>
  </w:style>
  <w:style w:type="character" w:styleId="IntenseReference">
    <w:name w:val="Intense Reference"/>
    <w:uiPriority w:val="32"/>
    <w:qFormat/>
    <w:rsid w:val="00993E3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93E39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Style1">
    <w:name w:val="Style1"/>
    <w:basedOn w:val="Heading2"/>
    <w:qFormat/>
    <w:rsid w:val="008D5D26"/>
    <w:pPr>
      <w:spacing w:before="120"/>
    </w:pPr>
    <w:rPr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93BFD-AEE7-9143-BEF6-5798702E3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024</Words>
  <Characters>40037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11</cp:revision>
  <cp:lastPrinted>2024-03-03T15:10:00Z</cp:lastPrinted>
  <dcterms:created xsi:type="dcterms:W3CDTF">2024-03-03T14:59:00Z</dcterms:created>
  <dcterms:modified xsi:type="dcterms:W3CDTF">2024-03-03T15:18:00Z</dcterms:modified>
</cp:coreProperties>
</file>